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6D7F" w14:textId="791FF8DD"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A208BF">
        <w:rPr>
          <w:b/>
          <w:u w:val="single"/>
        </w:rPr>
        <w:t>, APRIL 8, 2021</w:t>
      </w:r>
      <w:r w:rsidR="000015AE">
        <w:rPr>
          <w:b/>
          <w:u w:val="single"/>
        </w:rPr>
        <w:t>,</w:t>
      </w:r>
      <w:r w:rsidR="006E085E">
        <w:rPr>
          <w:b/>
          <w:u w:val="single"/>
        </w:rPr>
        <w:t xml:space="preserve">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377D478A" w14:textId="545EF7C1" w:rsidR="00994D2B" w:rsidRPr="00A00B00" w:rsidRDefault="00DA12D9" w:rsidP="00C07195">
      <w:pPr>
        <w:tabs>
          <w:tab w:val="left" w:pos="1440"/>
          <w:tab w:val="left" w:pos="2160"/>
        </w:tabs>
        <w:ind w:left="2160" w:hanging="2160"/>
        <w:jc w:val="both"/>
      </w:pPr>
      <w:r w:rsidRPr="00682CE0">
        <w:rPr>
          <w:b/>
        </w:rPr>
        <w:t xml:space="preserve">Present:  </w:t>
      </w:r>
      <w:r w:rsidRPr="00682CE0">
        <w:rPr>
          <w:b/>
        </w:rPr>
        <w:tab/>
      </w:r>
      <w:r w:rsidRPr="003873A4">
        <w:tab/>
      </w:r>
      <w:r w:rsidR="00C07195" w:rsidRPr="00A00B00">
        <w:t>John Knoblock, Chair</w:t>
      </w:r>
    </w:p>
    <w:p w14:paraId="368F8020" w14:textId="77777777" w:rsidR="004A3F7D" w:rsidRPr="00A00B00" w:rsidRDefault="00C07195" w:rsidP="00C07195">
      <w:pPr>
        <w:tabs>
          <w:tab w:val="left" w:pos="1440"/>
          <w:tab w:val="left" w:pos="2160"/>
        </w:tabs>
        <w:ind w:left="2160" w:hanging="2160"/>
        <w:jc w:val="both"/>
      </w:pPr>
      <w:r w:rsidRPr="00A00B00">
        <w:tab/>
      </w:r>
      <w:r w:rsidRPr="00A00B00">
        <w:tab/>
      </w:r>
      <w:r w:rsidR="004A3F7D" w:rsidRPr="00A00B00">
        <w:t>Dennis Goreham</w:t>
      </w:r>
    </w:p>
    <w:p w14:paraId="5A5399E7" w14:textId="4935F06F" w:rsidR="00C07195" w:rsidRPr="00A00B00" w:rsidRDefault="004A3F7D" w:rsidP="00C07195">
      <w:pPr>
        <w:tabs>
          <w:tab w:val="left" w:pos="1440"/>
          <w:tab w:val="left" w:pos="2160"/>
        </w:tabs>
        <w:ind w:left="2160" w:hanging="2160"/>
        <w:jc w:val="both"/>
      </w:pPr>
      <w:r w:rsidRPr="00A00B00">
        <w:tab/>
      </w:r>
      <w:r w:rsidRPr="00A00B00">
        <w:tab/>
        <w:t>James Hick</w:t>
      </w:r>
    </w:p>
    <w:p w14:paraId="3555B7B4" w14:textId="0E4954BC" w:rsidR="004A3F7D" w:rsidRPr="00A00B00" w:rsidRDefault="004A3F7D" w:rsidP="00C07195">
      <w:pPr>
        <w:tabs>
          <w:tab w:val="left" w:pos="1440"/>
          <w:tab w:val="left" w:pos="2160"/>
        </w:tabs>
        <w:ind w:left="2160" w:hanging="2160"/>
        <w:jc w:val="both"/>
      </w:pPr>
      <w:r w:rsidRPr="00A00B00">
        <w:tab/>
      </w:r>
      <w:r w:rsidRPr="00A00B00">
        <w:tab/>
        <w:t>Joanna Wheelton</w:t>
      </w:r>
    </w:p>
    <w:p w14:paraId="2E446739" w14:textId="17B1024E" w:rsidR="004A3F7D" w:rsidRPr="00A00B00" w:rsidRDefault="004A3F7D" w:rsidP="00C07195">
      <w:pPr>
        <w:tabs>
          <w:tab w:val="left" w:pos="1440"/>
          <w:tab w:val="left" w:pos="2160"/>
        </w:tabs>
        <w:ind w:left="2160" w:hanging="2160"/>
        <w:jc w:val="both"/>
      </w:pPr>
      <w:r w:rsidRPr="00A00B00">
        <w:tab/>
      </w:r>
      <w:r w:rsidRPr="00A00B00">
        <w:tab/>
        <w:t>Cody Ross</w:t>
      </w:r>
    </w:p>
    <w:p w14:paraId="7CB22168" w14:textId="190488C1" w:rsidR="004A3F7D" w:rsidRPr="00A00B00" w:rsidRDefault="004A3F7D" w:rsidP="00C07195">
      <w:pPr>
        <w:tabs>
          <w:tab w:val="left" w:pos="1440"/>
          <w:tab w:val="left" w:pos="2160"/>
        </w:tabs>
        <w:ind w:left="2160" w:hanging="2160"/>
        <w:jc w:val="both"/>
      </w:pPr>
      <w:r w:rsidRPr="00A00B00">
        <w:tab/>
      </w:r>
      <w:r w:rsidRPr="00A00B00">
        <w:tab/>
        <w:t>Don Taylor</w:t>
      </w:r>
    </w:p>
    <w:p w14:paraId="5DFF0CE8" w14:textId="2A7DDB20" w:rsidR="004A3F7D" w:rsidRPr="00A00B00" w:rsidRDefault="004A3F7D" w:rsidP="00C07195">
      <w:pPr>
        <w:tabs>
          <w:tab w:val="left" w:pos="1440"/>
          <w:tab w:val="left" w:pos="2160"/>
        </w:tabs>
        <w:ind w:left="2160" w:hanging="2160"/>
        <w:jc w:val="both"/>
      </w:pPr>
      <w:r w:rsidRPr="00A00B00">
        <w:tab/>
      </w:r>
      <w:r w:rsidRPr="00A00B00">
        <w:tab/>
        <w:t>Pat Sh</w:t>
      </w:r>
      <w:r w:rsidR="00984A9D">
        <w:t>ea</w:t>
      </w:r>
    </w:p>
    <w:p w14:paraId="7854C07F" w14:textId="7E485B71" w:rsidR="004A3F7D" w:rsidRPr="00A00B00" w:rsidRDefault="004A3F7D" w:rsidP="00C07195">
      <w:pPr>
        <w:tabs>
          <w:tab w:val="left" w:pos="1440"/>
          <w:tab w:val="left" w:pos="2160"/>
        </w:tabs>
        <w:ind w:left="2160" w:hanging="2160"/>
        <w:jc w:val="both"/>
      </w:pPr>
      <w:r w:rsidRPr="00A00B00">
        <w:tab/>
      </w:r>
      <w:r w:rsidRPr="00A00B00">
        <w:tab/>
        <w:t>Bob Kollar</w:t>
      </w:r>
    </w:p>
    <w:p w14:paraId="38E8EF45" w14:textId="36404348" w:rsidR="004A3F7D" w:rsidRPr="00A00B00" w:rsidRDefault="004A3F7D" w:rsidP="00C07195">
      <w:pPr>
        <w:tabs>
          <w:tab w:val="left" w:pos="1440"/>
          <w:tab w:val="left" w:pos="2160"/>
        </w:tabs>
        <w:ind w:left="2160" w:hanging="2160"/>
        <w:jc w:val="both"/>
      </w:pPr>
      <w:r w:rsidRPr="00A00B00">
        <w:tab/>
      </w:r>
      <w:r w:rsidRPr="00A00B00">
        <w:tab/>
        <w:t>Alex Schmidt</w:t>
      </w:r>
    </w:p>
    <w:p w14:paraId="5A61EF4E" w14:textId="6BD62911" w:rsidR="004A3F7D" w:rsidRPr="00A00B00" w:rsidRDefault="004A3F7D" w:rsidP="00C07195">
      <w:pPr>
        <w:tabs>
          <w:tab w:val="left" w:pos="1440"/>
          <w:tab w:val="left" w:pos="2160"/>
        </w:tabs>
        <w:ind w:left="2160" w:hanging="2160"/>
        <w:jc w:val="both"/>
      </w:pPr>
      <w:r w:rsidRPr="00A00B00">
        <w:tab/>
      </w:r>
      <w:r w:rsidRPr="00A00B00">
        <w:tab/>
        <w:t>Will McCarvill</w:t>
      </w:r>
    </w:p>
    <w:p w14:paraId="7D095D61" w14:textId="01D64DF7" w:rsidR="00FB18A8" w:rsidRPr="00A00B00" w:rsidRDefault="004A3F7D" w:rsidP="00C07195">
      <w:pPr>
        <w:tabs>
          <w:tab w:val="left" w:pos="1440"/>
          <w:tab w:val="left" w:pos="2160"/>
        </w:tabs>
        <w:ind w:left="2160" w:hanging="2160"/>
        <w:jc w:val="both"/>
      </w:pPr>
      <w:r w:rsidRPr="00A00B00">
        <w:tab/>
      </w:r>
      <w:r w:rsidRPr="00A00B00">
        <w:tab/>
      </w:r>
      <w:r w:rsidR="00FB18A8" w:rsidRPr="00A00B00">
        <w:t>Barbara Cameron</w:t>
      </w:r>
    </w:p>
    <w:p w14:paraId="2B71B343" w14:textId="07AC6C72" w:rsidR="00FB18A8" w:rsidRPr="00A00B00" w:rsidRDefault="00FB18A8" w:rsidP="00C07195">
      <w:pPr>
        <w:tabs>
          <w:tab w:val="left" w:pos="1440"/>
          <w:tab w:val="left" w:pos="2160"/>
        </w:tabs>
        <w:ind w:left="2160" w:hanging="2160"/>
        <w:jc w:val="both"/>
      </w:pPr>
      <w:r w:rsidRPr="00A00B00">
        <w:tab/>
      </w:r>
      <w:r w:rsidRPr="00A00B00">
        <w:tab/>
        <w:t>Sarah Bennett</w:t>
      </w:r>
    </w:p>
    <w:p w14:paraId="3ED4A926" w14:textId="5054FC35" w:rsidR="00FB18A8" w:rsidRPr="00A00B00" w:rsidRDefault="00FB18A8" w:rsidP="00C07195">
      <w:pPr>
        <w:tabs>
          <w:tab w:val="left" w:pos="1440"/>
          <w:tab w:val="left" w:pos="2160"/>
        </w:tabs>
        <w:ind w:left="2160" w:hanging="2160"/>
        <w:jc w:val="both"/>
      </w:pPr>
      <w:r w:rsidRPr="00A00B00">
        <w:tab/>
      </w:r>
      <w:r w:rsidRPr="00A00B00">
        <w:tab/>
      </w:r>
    </w:p>
    <w:p w14:paraId="3C23CFB7" w14:textId="169F568A" w:rsidR="004D2A7E" w:rsidRPr="00DD5317" w:rsidRDefault="00FB18A8" w:rsidP="00934A91">
      <w:pPr>
        <w:tabs>
          <w:tab w:val="left" w:pos="1440"/>
          <w:tab w:val="left" w:pos="2160"/>
        </w:tabs>
        <w:ind w:left="2160" w:hanging="2160"/>
        <w:jc w:val="both"/>
      </w:pPr>
      <w:r w:rsidRPr="00A208BF">
        <w:rPr>
          <w:b/>
          <w:bCs/>
        </w:rPr>
        <w:t>Staff:</w:t>
      </w:r>
      <w:r w:rsidRPr="00A00B00">
        <w:tab/>
      </w:r>
      <w:r w:rsidR="006A1D84" w:rsidRPr="00A00B00">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044BE9FE" w14:textId="00E836A7" w:rsidR="00DB3474" w:rsidRPr="00DD5317" w:rsidRDefault="00DB3474" w:rsidP="00934A91">
      <w:pPr>
        <w:tabs>
          <w:tab w:val="left" w:pos="1440"/>
          <w:tab w:val="left" w:pos="2160"/>
        </w:tabs>
        <w:ind w:left="2160" w:hanging="2160"/>
        <w:jc w:val="both"/>
      </w:pPr>
      <w:r w:rsidRPr="00DD5317">
        <w:tab/>
      </w:r>
      <w:r w:rsidRPr="00DD5317">
        <w:tab/>
        <w:t>Lindsey Nielsen, Communications Director</w:t>
      </w:r>
    </w:p>
    <w:p w14:paraId="67855AD7" w14:textId="468BD1CA" w:rsidR="00DB3474" w:rsidRPr="00DD5317" w:rsidRDefault="00DB3474" w:rsidP="00934A91">
      <w:pPr>
        <w:tabs>
          <w:tab w:val="left" w:pos="1440"/>
          <w:tab w:val="left" w:pos="2160"/>
        </w:tabs>
        <w:ind w:left="2160" w:hanging="2160"/>
        <w:jc w:val="both"/>
      </w:pPr>
      <w:r w:rsidRPr="00DD5317">
        <w:tab/>
      </w:r>
      <w:r w:rsidRPr="00DD5317">
        <w:tab/>
        <w:t>Kaye Mickelson, Office Administrator</w:t>
      </w:r>
    </w:p>
    <w:p w14:paraId="4A376CEF" w14:textId="41EDFFAF" w:rsidR="00E34036" w:rsidRDefault="00934A91" w:rsidP="00934A91">
      <w:pPr>
        <w:tabs>
          <w:tab w:val="left" w:pos="1440"/>
          <w:tab w:val="left" w:pos="2160"/>
        </w:tabs>
        <w:ind w:left="2160" w:hanging="2160"/>
        <w:jc w:val="both"/>
      </w:pPr>
      <w:r w:rsidRPr="00DD5317">
        <w:tab/>
      </w:r>
      <w:r w:rsidRPr="00DD5317">
        <w:tab/>
      </w:r>
    </w:p>
    <w:p w14:paraId="5353D552" w14:textId="5107AFE3" w:rsidR="00BC4BC6" w:rsidRDefault="00331342" w:rsidP="00C01732">
      <w:pPr>
        <w:pStyle w:val="ListParagraph"/>
        <w:keepNext/>
        <w:keepLines/>
        <w:numPr>
          <w:ilvl w:val="0"/>
          <w:numId w:val="13"/>
        </w:numPr>
        <w:tabs>
          <w:tab w:val="left" w:pos="1440"/>
          <w:tab w:val="left" w:pos="2160"/>
        </w:tabs>
        <w:ind w:hanging="720"/>
        <w:jc w:val="both"/>
        <w:rPr>
          <w:b/>
          <w:bCs/>
          <w:u w:val="single"/>
        </w:rPr>
      </w:pPr>
      <w:r>
        <w:rPr>
          <w:b/>
          <w:bCs/>
          <w:u w:val="single"/>
        </w:rPr>
        <w:t>Introduc</w:t>
      </w:r>
      <w:r w:rsidR="00852A49">
        <w:rPr>
          <w:b/>
          <w:bCs/>
          <w:u w:val="single"/>
        </w:rPr>
        <w:t>e Meeting Attendees and Review Agenda</w:t>
      </w:r>
      <w:r>
        <w:rPr>
          <w:b/>
          <w:bCs/>
          <w:u w:val="single"/>
        </w:rPr>
        <w:t>.</w:t>
      </w:r>
    </w:p>
    <w:p w14:paraId="0AC3C7DF" w14:textId="1E52089E" w:rsidR="00902C4E" w:rsidRDefault="00902C4E" w:rsidP="00C01732">
      <w:pPr>
        <w:keepNext/>
        <w:keepLines/>
        <w:tabs>
          <w:tab w:val="left" w:pos="720"/>
          <w:tab w:val="left" w:pos="2160"/>
        </w:tabs>
        <w:jc w:val="both"/>
        <w:rPr>
          <w:bCs/>
        </w:rPr>
      </w:pPr>
    </w:p>
    <w:p w14:paraId="1747422B" w14:textId="714A64F1" w:rsidR="000507F7" w:rsidRDefault="004F5543" w:rsidP="004F5543">
      <w:pPr>
        <w:tabs>
          <w:tab w:val="left" w:pos="720"/>
          <w:tab w:val="left" w:pos="2160"/>
        </w:tabs>
        <w:jc w:val="both"/>
        <w:rPr>
          <w:bCs/>
        </w:rPr>
      </w:pPr>
      <w:r>
        <w:rPr>
          <w:bCs/>
        </w:rPr>
        <w:t xml:space="preserve">Chair John Knoblock called the meeting to order at approximately 2:00 p.m.  </w:t>
      </w:r>
    </w:p>
    <w:p w14:paraId="29B1E087" w14:textId="77777777" w:rsidR="000507F7" w:rsidRDefault="000507F7" w:rsidP="004F5543">
      <w:pPr>
        <w:tabs>
          <w:tab w:val="left" w:pos="720"/>
          <w:tab w:val="left" w:pos="2160"/>
        </w:tabs>
        <w:jc w:val="both"/>
        <w:rPr>
          <w:bCs/>
        </w:rPr>
      </w:pPr>
    </w:p>
    <w:p w14:paraId="77BA81C7" w14:textId="77777777" w:rsidR="000507F7" w:rsidRDefault="000507F7" w:rsidP="000507F7">
      <w:pPr>
        <w:tabs>
          <w:tab w:val="left" w:pos="1440"/>
          <w:tab w:val="left" w:pos="2160"/>
        </w:tabs>
        <w:jc w:val="both"/>
      </w:pPr>
      <w:r>
        <w:t xml:space="preserve">The Legislature, pursuant to Section 52-4-207(4), required the Committee to make a determination, which was as follows: </w:t>
      </w:r>
    </w:p>
    <w:p w14:paraId="4911B5F0" w14:textId="77777777" w:rsidR="000507F7" w:rsidRDefault="000507F7" w:rsidP="000507F7">
      <w:pPr>
        <w:jc w:val="both"/>
      </w:pPr>
    </w:p>
    <w:p w14:paraId="477DA1C3" w14:textId="77777777" w:rsidR="000507F7" w:rsidRPr="00521BAB" w:rsidRDefault="000507F7" w:rsidP="000507F7">
      <w:pPr>
        <w:ind w:left="720" w:right="1008"/>
        <w:jc w:val="both"/>
      </w:pPr>
      <w:r>
        <w:t>‘I, as the Chair of the Trails Committee of the Mountain Accord Stakeholders Council of the Central Wasatch Commission hereby determine that conducting the meeting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39B38D0F" w14:textId="77777777" w:rsidR="000507F7" w:rsidRDefault="000507F7" w:rsidP="000507F7">
      <w:pPr>
        <w:tabs>
          <w:tab w:val="left" w:pos="720"/>
          <w:tab w:val="left" w:pos="2160"/>
        </w:tabs>
        <w:jc w:val="both"/>
        <w:rPr>
          <w:bCs/>
        </w:rPr>
      </w:pPr>
    </w:p>
    <w:p w14:paraId="74A449BB" w14:textId="1E477583" w:rsidR="00BF53FF" w:rsidRDefault="000507F7" w:rsidP="003C3DFF">
      <w:pPr>
        <w:tabs>
          <w:tab w:val="left" w:pos="720"/>
          <w:tab w:val="left" w:pos="2160"/>
        </w:tabs>
        <w:jc w:val="both"/>
        <w:rPr>
          <w:bCs/>
        </w:rPr>
      </w:pPr>
      <w:r>
        <w:rPr>
          <w:bCs/>
        </w:rPr>
        <w:t xml:space="preserve">Chair Knoblock reviewed the agenda items.  He </w:t>
      </w:r>
      <w:r w:rsidR="00382383">
        <w:rPr>
          <w:bCs/>
        </w:rPr>
        <w:t>asked</w:t>
      </w:r>
      <w:r>
        <w:rPr>
          <w:bCs/>
        </w:rPr>
        <w:t xml:space="preserve"> those present to </w:t>
      </w:r>
      <w:r w:rsidR="00917BE5">
        <w:rPr>
          <w:bCs/>
        </w:rPr>
        <w:t xml:space="preserve">introduce themselves to </w:t>
      </w:r>
      <w:r>
        <w:rPr>
          <w:bCs/>
        </w:rPr>
        <w:t xml:space="preserve">the </w:t>
      </w:r>
      <w:r w:rsidR="00EB3052">
        <w:rPr>
          <w:bCs/>
        </w:rPr>
        <w:t xml:space="preserve">members of the </w:t>
      </w:r>
      <w:r>
        <w:rPr>
          <w:bCs/>
        </w:rPr>
        <w:t xml:space="preserve">Central Wasatch Commission (“CWC”) Stakeholders Council Trails Committee.  </w:t>
      </w:r>
    </w:p>
    <w:p w14:paraId="473352C2" w14:textId="77777777" w:rsidR="000507F7" w:rsidRDefault="000507F7" w:rsidP="003C3DFF">
      <w:pPr>
        <w:tabs>
          <w:tab w:val="left" w:pos="720"/>
          <w:tab w:val="left" w:pos="2160"/>
        </w:tabs>
        <w:jc w:val="both"/>
        <w:rPr>
          <w:bCs/>
        </w:rPr>
      </w:pPr>
    </w:p>
    <w:p w14:paraId="01D7DFEC" w14:textId="61F5E4B5" w:rsidR="00444A9B" w:rsidRDefault="00331342" w:rsidP="004603A3">
      <w:pPr>
        <w:pStyle w:val="ListParagraph"/>
        <w:numPr>
          <w:ilvl w:val="0"/>
          <w:numId w:val="13"/>
        </w:numPr>
        <w:tabs>
          <w:tab w:val="left" w:pos="1440"/>
          <w:tab w:val="left" w:pos="2160"/>
        </w:tabs>
        <w:ind w:hanging="720"/>
        <w:jc w:val="both"/>
      </w:pPr>
      <w:r w:rsidRPr="00331342">
        <w:rPr>
          <w:b/>
          <w:bCs/>
          <w:u w:val="single"/>
        </w:rPr>
        <w:t xml:space="preserve">Review </w:t>
      </w:r>
      <w:r w:rsidR="00852A49">
        <w:rPr>
          <w:b/>
          <w:bCs/>
          <w:u w:val="single"/>
        </w:rPr>
        <w:t xml:space="preserve">and Approve </w:t>
      </w:r>
      <w:r w:rsidR="000015AE">
        <w:rPr>
          <w:b/>
          <w:bCs/>
          <w:u w:val="single"/>
        </w:rPr>
        <w:t>3</w:t>
      </w:r>
      <w:r w:rsidR="00852A49">
        <w:rPr>
          <w:b/>
          <w:bCs/>
          <w:u w:val="single"/>
        </w:rPr>
        <w:t>/1</w:t>
      </w:r>
      <w:r w:rsidR="000015AE">
        <w:rPr>
          <w:b/>
          <w:bCs/>
          <w:u w:val="single"/>
        </w:rPr>
        <w:t>1</w:t>
      </w:r>
      <w:r w:rsidR="00852A49">
        <w:rPr>
          <w:b/>
          <w:bCs/>
          <w:u w:val="single"/>
        </w:rPr>
        <w:t>/21 Trails Committee Meeting Minutes.</w:t>
      </w:r>
    </w:p>
    <w:p w14:paraId="72C41F59" w14:textId="593171DF" w:rsidR="00442EF7" w:rsidRDefault="00442EF7" w:rsidP="00F97C62">
      <w:pPr>
        <w:tabs>
          <w:tab w:val="left" w:pos="1440"/>
          <w:tab w:val="left" w:pos="2160"/>
        </w:tabs>
        <w:jc w:val="both"/>
      </w:pPr>
    </w:p>
    <w:p w14:paraId="1B72C658" w14:textId="3BAC20A5" w:rsidR="00061043" w:rsidRDefault="00061043" w:rsidP="00061043">
      <w:pPr>
        <w:tabs>
          <w:tab w:val="left" w:pos="1440"/>
          <w:tab w:val="left" w:pos="2160"/>
        </w:tabs>
        <w:jc w:val="both"/>
      </w:pPr>
      <w:r>
        <w:rPr>
          <w:b/>
          <w:bCs/>
        </w:rPr>
        <w:t xml:space="preserve">MOTION:  </w:t>
      </w:r>
      <w:r>
        <w:t xml:space="preserve">Sarah Bennett moved to approve the minutes from the </w:t>
      </w:r>
      <w:r w:rsidR="00137331">
        <w:t>March</w:t>
      </w:r>
      <w:r>
        <w:t xml:space="preserve"> 11, 2021</w:t>
      </w:r>
      <w:r w:rsidR="00953D02">
        <w:t>,</w:t>
      </w:r>
      <w:r>
        <w:t xml:space="preserve"> Trails Committee Meeting.  </w:t>
      </w:r>
      <w:r w:rsidR="00222B86">
        <w:t xml:space="preserve">John Knoblock </w:t>
      </w:r>
      <w:r>
        <w:t xml:space="preserve">seconded the motion.  The motion passed with the unanimous consent of the Committee. </w:t>
      </w:r>
    </w:p>
    <w:p w14:paraId="195B7340" w14:textId="77777777" w:rsidR="00442EF7" w:rsidRPr="00C70C86" w:rsidRDefault="00442EF7" w:rsidP="00F97C62">
      <w:pPr>
        <w:tabs>
          <w:tab w:val="left" w:pos="1440"/>
          <w:tab w:val="left" w:pos="2160"/>
        </w:tabs>
        <w:jc w:val="both"/>
      </w:pPr>
    </w:p>
    <w:p w14:paraId="3AC5BF39" w14:textId="582DF05B" w:rsidR="00F31DBE" w:rsidRPr="00444A9B" w:rsidRDefault="000015AE" w:rsidP="008D74B0">
      <w:pPr>
        <w:pStyle w:val="ListParagraph"/>
        <w:numPr>
          <w:ilvl w:val="0"/>
          <w:numId w:val="13"/>
        </w:numPr>
        <w:tabs>
          <w:tab w:val="left" w:pos="1440"/>
          <w:tab w:val="left" w:pos="2160"/>
        </w:tabs>
        <w:ind w:hanging="720"/>
        <w:jc w:val="both"/>
      </w:pPr>
      <w:r>
        <w:rPr>
          <w:b/>
          <w:bCs/>
          <w:u w:val="single"/>
        </w:rPr>
        <w:t>Update on Salt Lake County and U.S. Forest Service Trails Master Plan Progress.</w:t>
      </w:r>
    </w:p>
    <w:p w14:paraId="7464FE7F" w14:textId="77777777" w:rsidR="00444A9B" w:rsidRDefault="00444A9B" w:rsidP="00444A9B">
      <w:pPr>
        <w:pStyle w:val="ListParagraph"/>
        <w:tabs>
          <w:tab w:val="left" w:pos="1440"/>
          <w:tab w:val="left" w:pos="2160"/>
        </w:tabs>
        <w:jc w:val="both"/>
      </w:pPr>
    </w:p>
    <w:p w14:paraId="6EAE9B97" w14:textId="57611449" w:rsidR="008B7968" w:rsidRDefault="000E5F8D" w:rsidP="00C01732">
      <w:pPr>
        <w:tabs>
          <w:tab w:val="left" w:pos="1440"/>
          <w:tab w:val="left" w:pos="2160"/>
        </w:tabs>
        <w:jc w:val="both"/>
      </w:pPr>
      <w:r>
        <w:t xml:space="preserve">Chair Knoblock </w:t>
      </w:r>
      <w:r w:rsidR="003D689A">
        <w:t xml:space="preserve">reported that </w:t>
      </w:r>
      <w:r w:rsidR="008B7968">
        <w:t xml:space="preserve">Walt Gilmore </w:t>
      </w:r>
      <w:r w:rsidR="00D0080D">
        <w:t xml:space="preserve">and Martin Jensen </w:t>
      </w:r>
      <w:r w:rsidR="008B7968">
        <w:t>from Salt Lake County Parks and Recreatio</w:t>
      </w:r>
      <w:r w:rsidR="00B0210F">
        <w:t>n</w:t>
      </w:r>
      <w:r w:rsidR="00D519A4">
        <w:t xml:space="preserve"> </w:t>
      </w:r>
      <w:r w:rsidR="00EF398C">
        <w:t xml:space="preserve">expressed an interest in serving as </w:t>
      </w:r>
      <w:r w:rsidR="00080EBA">
        <w:t xml:space="preserve">the lead agency to coordinate a Salt Lake County Natural Surface Trails Master Plan.  However, </w:t>
      </w:r>
      <w:r w:rsidR="00CD065D">
        <w:t xml:space="preserve">there were no </w:t>
      </w:r>
      <w:r w:rsidR="009D4440">
        <w:t xml:space="preserve">immediate </w:t>
      </w:r>
      <w:r w:rsidR="00CD065D">
        <w:t xml:space="preserve">funds in the budget to </w:t>
      </w:r>
      <w:r w:rsidR="00FC40BF">
        <w:t>begin</w:t>
      </w:r>
      <w:r w:rsidR="00DB30AF">
        <w:t xml:space="preserve"> work </w:t>
      </w:r>
      <w:r w:rsidR="00FF1D10">
        <w:t>during</w:t>
      </w:r>
      <w:r w:rsidR="00DB30AF">
        <w:t xml:space="preserve"> the current year.  </w:t>
      </w:r>
      <w:r w:rsidR="00DC4F94">
        <w:t>M</w:t>
      </w:r>
      <w:r w:rsidR="00EF398C">
        <w:t>ess</w:t>
      </w:r>
      <w:r w:rsidR="00DC4F94">
        <w:t>r</w:t>
      </w:r>
      <w:r w:rsidR="00EF398C">
        <w:t>s</w:t>
      </w:r>
      <w:r w:rsidR="00DC4F94">
        <w:t xml:space="preserve">. Gilmore and Jensen originally hoped for a mid-year budget correction </w:t>
      </w:r>
      <w:r w:rsidR="00B0494E">
        <w:t xml:space="preserve">in June 2021 </w:t>
      </w:r>
      <w:r w:rsidR="00DC4F94">
        <w:t>to obtain the funding.</w:t>
      </w:r>
      <w:r w:rsidR="00661D27">
        <w:t xml:space="preserve">  The last time Chair Knoblock had spoken to the</w:t>
      </w:r>
      <w:r w:rsidR="002E74DC">
        <w:t>m there was</w:t>
      </w:r>
      <w:r w:rsidR="00B0494E">
        <w:t xml:space="preserve"> still</w:t>
      </w:r>
      <w:r w:rsidR="002E74DC">
        <w:t xml:space="preserve"> some uncertainty about </w:t>
      </w:r>
      <w:r w:rsidR="00BA10AF">
        <w:t>funding and staff</w:t>
      </w:r>
      <w:r w:rsidR="00A86A68">
        <w:t xml:space="preserve">ing.  </w:t>
      </w:r>
    </w:p>
    <w:p w14:paraId="4AF0162C" w14:textId="360C31AD" w:rsidR="00A1304D" w:rsidRDefault="00A1304D" w:rsidP="00C01732">
      <w:pPr>
        <w:tabs>
          <w:tab w:val="left" w:pos="1440"/>
          <w:tab w:val="left" w:pos="2160"/>
        </w:tabs>
        <w:jc w:val="both"/>
      </w:pPr>
    </w:p>
    <w:p w14:paraId="0CDA8BF9" w14:textId="69C53126" w:rsidR="00A1304D" w:rsidRDefault="00A1304D" w:rsidP="00C01732">
      <w:pPr>
        <w:tabs>
          <w:tab w:val="left" w:pos="1440"/>
          <w:tab w:val="left" w:pos="2160"/>
        </w:tabs>
        <w:jc w:val="both"/>
      </w:pPr>
      <w:r>
        <w:t>Chair Knoblock</w:t>
      </w:r>
      <w:r w:rsidR="00B75CC2">
        <w:t xml:space="preserve"> </w:t>
      </w:r>
      <w:r w:rsidR="00C17DE0">
        <w:t>asked</w:t>
      </w:r>
      <w:r>
        <w:t xml:space="preserve"> Jake Young, Program Planning Manager for the Wasatch Canyons General Pla</w:t>
      </w:r>
      <w:r w:rsidR="001B6087">
        <w:t xml:space="preserve">n, for advice.  </w:t>
      </w:r>
      <w:r w:rsidR="005E12E7">
        <w:t xml:space="preserve">Mr. Young </w:t>
      </w:r>
      <w:r w:rsidR="00B32CDA">
        <w:t xml:space="preserve">noted that the Salt Lake County Council </w:t>
      </w:r>
      <w:r w:rsidR="00B71AC9">
        <w:t xml:space="preserve">may have additional reach and be able to obtain funding for the </w:t>
      </w:r>
      <w:r w:rsidR="00CC24A9">
        <w:t xml:space="preserve">Salt Lake County Natural Surface Trails Master Plan.  </w:t>
      </w:r>
      <w:r w:rsidR="003C0BAB">
        <w:t xml:space="preserve">The Council may be able to move priorities around </w:t>
      </w:r>
      <w:r w:rsidR="00ED0A01">
        <w:t xml:space="preserve">within </w:t>
      </w:r>
      <w:r w:rsidR="00C21CE4">
        <w:t xml:space="preserve">Salt Lake County.  Mr. Young </w:t>
      </w:r>
      <w:r w:rsidR="00EF398C">
        <w:t xml:space="preserve">indicated </w:t>
      </w:r>
      <w:r w:rsidR="00C21CE4">
        <w:t xml:space="preserve">that the Trails Committee </w:t>
      </w:r>
      <w:r w:rsidR="00EF398C">
        <w:t xml:space="preserve">will work </w:t>
      </w:r>
      <w:r w:rsidR="00C21CE4">
        <w:t xml:space="preserve">with individual </w:t>
      </w:r>
      <w:r w:rsidR="00AF7A22">
        <w:t>Council Membe</w:t>
      </w:r>
      <w:r w:rsidR="00B95A97">
        <w:t xml:space="preserve">rs </w:t>
      </w:r>
      <w:r w:rsidR="002C023B">
        <w:t>and</w:t>
      </w:r>
      <w:r w:rsidR="00B95A97">
        <w:t xml:space="preserve"> </w:t>
      </w:r>
      <w:r w:rsidR="00FD7161">
        <w:t xml:space="preserve">try to get their support </w:t>
      </w:r>
      <w:r w:rsidR="00422712">
        <w:t xml:space="preserve">to move the project forward.  </w:t>
      </w:r>
      <w:r w:rsidR="00051F09">
        <w:t xml:space="preserve">Chair Knoblock asked for feedback on </w:t>
      </w:r>
      <w:r w:rsidR="00D87F3C">
        <w:t xml:space="preserve">this idea. </w:t>
      </w:r>
    </w:p>
    <w:p w14:paraId="115EB197" w14:textId="19BA4F2A" w:rsidR="00F30058" w:rsidRDefault="00F30058" w:rsidP="00C01732">
      <w:pPr>
        <w:tabs>
          <w:tab w:val="left" w:pos="1440"/>
          <w:tab w:val="left" w:pos="2160"/>
        </w:tabs>
        <w:jc w:val="both"/>
      </w:pPr>
    </w:p>
    <w:p w14:paraId="1B7BBC73" w14:textId="788E2A82" w:rsidR="00F30058" w:rsidRPr="00DC4F94" w:rsidRDefault="00F30058" w:rsidP="00C01732">
      <w:pPr>
        <w:tabs>
          <w:tab w:val="left" w:pos="1440"/>
          <w:tab w:val="left" w:pos="2160"/>
        </w:tabs>
        <w:jc w:val="both"/>
      </w:pPr>
      <w:r>
        <w:t xml:space="preserve">Pat Shea </w:t>
      </w:r>
      <w:r w:rsidR="00F1371D">
        <w:t>believed it was a good idea</w:t>
      </w:r>
      <w:r w:rsidR="00F844F7">
        <w:t xml:space="preserve"> but </w:t>
      </w:r>
      <w:r w:rsidR="00F1371D">
        <w:t xml:space="preserve">felt it was important to </w:t>
      </w:r>
      <w:r w:rsidR="00661E42">
        <w:t xml:space="preserve">be specific about which Council Members </w:t>
      </w:r>
      <w:r w:rsidR="00DA3685">
        <w:t>the</w:t>
      </w:r>
      <w:r w:rsidR="0026636A">
        <w:t xml:space="preserve"> Trails Committee Member </w:t>
      </w:r>
      <w:r w:rsidR="00EF398C">
        <w:t xml:space="preserve">had </w:t>
      </w:r>
      <w:r w:rsidR="0026636A">
        <w:t>spoke</w:t>
      </w:r>
      <w:r w:rsidR="00EF398C">
        <w:t>n</w:t>
      </w:r>
      <w:r w:rsidR="0026636A">
        <w:t xml:space="preserve"> to.  </w:t>
      </w:r>
      <w:r w:rsidR="00EC61E9">
        <w:t xml:space="preserve">He </w:t>
      </w:r>
      <w:r w:rsidR="0065709A">
        <w:t xml:space="preserve">suggested that the Committee </w:t>
      </w:r>
      <w:r w:rsidR="00BF664D">
        <w:t xml:space="preserve">also </w:t>
      </w:r>
      <w:r w:rsidR="0065709A">
        <w:t xml:space="preserve">reach out to </w:t>
      </w:r>
      <w:r w:rsidR="00D70BEB">
        <w:t xml:space="preserve">Beckee Hotze and Dave Wittekiend </w:t>
      </w:r>
      <w:r w:rsidR="00D36BA8">
        <w:t>from</w:t>
      </w:r>
      <w:r w:rsidR="00D70BEB">
        <w:t xml:space="preserve"> the U.S. Forest Service.</w:t>
      </w:r>
      <w:r w:rsidR="00F2410D">
        <w:t xml:space="preserve">  Mr. Shea </w:t>
      </w:r>
      <w:r w:rsidR="004949BD">
        <w:t>commented</w:t>
      </w:r>
      <w:r w:rsidR="00732141">
        <w:t xml:space="preserve"> that he </w:t>
      </w:r>
      <w:r w:rsidR="00F2410D">
        <w:t xml:space="preserve">wanted to see a </w:t>
      </w:r>
      <w:r w:rsidR="000F647C">
        <w:t xml:space="preserve">Master Plan that </w:t>
      </w:r>
      <w:r w:rsidR="00096193">
        <w:t>cover</w:t>
      </w:r>
      <w:r w:rsidR="00EF398C">
        <w:t>s</w:t>
      </w:r>
      <w:r w:rsidR="00096193">
        <w:t xml:space="preserve"> a </w:t>
      </w:r>
      <w:r w:rsidR="00AE3FC5">
        <w:t>wider</w:t>
      </w:r>
      <w:r w:rsidR="00096193">
        <w:t xml:space="preserve"> area</w:t>
      </w:r>
      <w:r w:rsidR="00CA69DD">
        <w:t xml:space="preserve">.  Sarah Bennett </w:t>
      </w:r>
      <w:r w:rsidR="008B0EB9">
        <w:t xml:space="preserve">explained that </w:t>
      </w:r>
      <w:r w:rsidR="00EB7324">
        <w:t>it would be difficult to create</w:t>
      </w:r>
      <w:r w:rsidR="00962406">
        <w:t xml:space="preserve"> </w:t>
      </w:r>
      <w:r w:rsidR="00564BDF">
        <w:t xml:space="preserve">a </w:t>
      </w:r>
      <w:r w:rsidR="00962406">
        <w:t>Master Plan</w:t>
      </w:r>
      <w:r w:rsidR="00564BDF">
        <w:t xml:space="preserve"> that cover</w:t>
      </w:r>
      <w:r w:rsidR="00EF398C">
        <w:t>s</w:t>
      </w:r>
      <w:r w:rsidR="00564BDF">
        <w:t xml:space="preserve"> a more extensive area</w:t>
      </w:r>
      <w:r w:rsidR="00962406">
        <w:t xml:space="preserve">.  There </w:t>
      </w:r>
      <w:r w:rsidR="006C414B">
        <w:t>were</w:t>
      </w:r>
      <w:r w:rsidR="008B0EB9">
        <w:t xml:space="preserve"> many different land designations and Forest Service districts</w:t>
      </w:r>
      <w:r w:rsidR="003D4AF4">
        <w:t xml:space="preserve"> to consider</w:t>
      </w:r>
      <w:r w:rsidR="00635909">
        <w:t xml:space="preserve">, each of which </w:t>
      </w:r>
      <w:r w:rsidR="00EF398C">
        <w:t xml:space="preserve">will </w:t>
      </w:r>
      <w:r w:rsidR="00635909">
        <w:t xml:space="preserve">have </w:t>
      </w:r>
      <w:r w:rsidR="003D4AF4">
        <w:t>different goals, timelines</w:t>
      </w:r>
      <w:r w:rsidR="00EF398C">
        <w:t>,</w:t>
      </w:r>
      <w:r w:rsidR="003D4AF4">
        <w:t xml:space="preserve"> and resources.  She felt it was appropriate </w:t>
      </w:r>
      <w:r w:rsidR="008A4052">
        <w:t xml:space="preserve">to focus on the Salt Lake County </w:t>
      </w:r>
      <w:r w:rsidR="00830077">
        <w:t>Natural Surface Trails Master Plan</w:t>
      </w:r>
      <w:r w:rsidR="00904F26">
        <w:t>.</w:t>
      </w:r>
      <w:r w:rsidR="000A7FA6">
        <w:t xml:space="preserve">  It may be able to </w:t>
      </w:r>
      <w:r w:rsidR="001254FB">
        <w:t xml:space="preserve">serve as a template for other areas. </w:t>
      </w:r>
    </w:p>
    <w:p w14:paraId="4D9E70FF" w14:textId="18AFC69D" w:rsidR="00CA2D97" w:rsidRDefault="00CA2D97" w:rsidP="00C01732">
      <w:pPr>
        <w:tabs>
          <w:tab w:val="left" w:pos="1440"/>
          <w:tab w:val="left" w:pos="2160"/>
        </w:tabs>
        <w:jc w:val="both"/>
      </w:pPr>
    </w:p>
    <w:p w14:paraId="3FF816BF" w14:textId="28A2BFCC" w:rsidR="00511104" w:rsidRDefault="00927341" w:rsidP="00C01732">
      <w:pPr>
        <w:tabs>
          <w:tab w:val="left" w:pos="1440"/>
          <w:tab w:val="left" w:pos="2160"/>
        </w:tabs>
        <w:jc w:val="both"/>
      </w:pPr>
      <w:r>
        <w:t>Ms. Bennett</w:t>
      </w:r>
      <w:r w:rsidR="00D3077D">
        <w:t xml:space="preserve"> reported that Salt Lake City Watershed was also working on a Recreational Use Master Plan.  She felt that </w:t>
      </w:r>
      <w:r w:rsidR="00FE5322">
        <w:t>many entities were moving toward Master Plans and the Trails Com</w:t>
      </w:r>
      <w:r w:rsidR="00197317">
        <w:t xml:space="preserve">mittee </w:t>
      </w:r>
      <w:r w:rsidR="00BD08F3">
        <w:t>wanted to encourage</w:t>
      </w:r>
      <w:r w:rsidR="00197317">
        <w:t xml:space="preserve"> as much overlap and communication as possible.  </w:t>
      </w:r>
      <w:r w:rsidR="00920577">
        <w:t xml:space="preserve">Mr. Shea felt there could be issues with each of the entities </w:t>
      </w:r>
      <w:r w:rsidR="001F1B97">
        <w:t xml:space="preserve">approaching their Master Plans differently.  </w:t>
      </w:r>
      <w:r w:rsidR="004A10CD">
        <w:t xml:space="preserve">He suggested there </w:t>
      </w:r>
      <w:r w:rsidR="00CD3729">
        <w:t xml:space="preserve">be a group </w:t>
      </w:r>
      <w:r w:rsidR="008574EC">
        <w:t>discussion.  It could be done through the CWC</w:t>
      </w:r>
      <w:r w:rsidR="006D2579">
        <w:t xml:space="preserve"> and </w:t>
      </w:r>
      <w:r w:rsidR="00FA40B4">
        <w:t xml:space="preserve">could have a </w:t>
      </w:r>
      <w:r w:rsidR="00EF398C">
        <w:t>F</w:t>
      </w:r>
      <w:r w:rsidR="00FA40B4">
        <w:t xml:space="preserve">acilitator.  </w:t>
      </w:r>
      <w:r w:rsidR="009C2172">
        <w:t xml:space="preserve">Ms. Bennett liked the idea.  </w:t>
      </w:r>
      <w:r w:rsidR="00D80089">
        <w:t xml:space="preserve">She noted that </w:t>
      </w:r>
      <w:r w:rsidR="00590C82">
        <w:t>she and Chair Knoblock had spoken to Salt Lake County, the Forest Service</w:t>
      </w:r>
      <w:r w:rsidR="00EF398C">
        <w:t>,</w:t>
      </w:r>
      <w:r w:rsidR="00590C82">
        <w:t xml:space="preserve"> and </w:t>
      </w:r>
      <w:r w:rsidR="00E053A7">
        <w:t>Salt Lake City Watershed a</w:t>
      </w:r>
      <w:r w:rsidR="003B6D56">
        <w:t xml:space="preserve">bout </w:t>
      </w:r>
      <w:r w:rsidR="003A3665">
        <w:t xml:space="preserve">overlapping </w:t>
      </w:r>
      <w:r w:rsidR="003B6D56">
        <w:t xml:space="preserve">planning efforts.  </w:t>
      </w:r>
      <w:r w:rsidR="000A6E92">
        <w:t>Each entity wanted a certain amount of autonomy</w:t>
      </w:r>
      <w:r w:rsidR="00E9370F">
        <w:t xml:space="preserve"> in the way they approach </w:t>
      </w:r>
      <w:r w:rsidR="004D2983">
        <w:t xml:space="preserve">their Master Plans.  </w:t>
      </w:r>
    </w:p>
    <w:p w14:paraId="1EE761A5" w14:textId="77777777" w:rsidR="00C01732" w:rsidRDefault="00C01732" w:rsidP="00C01732">
      <w:pPr>
        <w:tabs>
          <w:tab w:val="left" w:pos="1440"/>
          <w:tab w:val="left" w:pos="2160"/>
        </w:tabs>
        <w:jc w:val="both"/>
      </w:pPr>
    </w:p>
    <w:p w14:paraId="77E3E30E" w14:textId="5DAB0465" w:rsidR="00D71168" w:rsidRDefault="006F2A96" w:rsidP="00C01732">
      <w:pPr>
        <w:tabs>
          <w:tab w:val="left" w:pos="1440"/>
          <w:tab w:val="left" w:pos="2160"/>
        </w:tabs>
        <w:jc w:val="both"/>
      </w:pPr>
      <w:r>
        <w:t xml:space="preserve">Mr. Shea nominated </w:t>
      </w:r>
      <w:r w:rsidR="0076530C" w:rsidRPr="00A00B00">
        <w:t>Joanna Wheelton</w:t>
      </w:r>
      <w:r w:rsidR="0076530C">
        <w:t xml:space="preserve"> </w:t>
      </w:r>
      <w:r w:rsidR="00FB63A3">
        <w:t xml:space="preserve">as a possible </w:t>
      </w:r>
      <w:r w:rsidR="00EF398C">
        <w:t>F</w:t>
      </w:r>
      <w:r w:rsidR="00FB63A3">
        <w:t xml:space="preserve">acilitator.  Ms. Wheelton </w:t>
      </w:r>
      <w:r w:rsidR="00BE26B4">
        <w:t xml:space="preserve">commented that </w:t>
      </w:r>
      <w:r w:rsidR="00F922C2">
        <w:t xml:space="preserve">she would like to talk to Chair Knoblock and Ms. Bennett </w:t>
      </w:r>
      <w:r w:rsidR="00DA3D62">
        <w:t>to learn more about the Master Plan</w:t>
      </w:r>
      <w:r w:rsidR="00183B78">
        <w:t>s</w:t>
      </w:r>
      <w:r w:rsidR="00DA3D62">
        <w:t xml:space="preserve">.  </w:t>
      </w:r>
      <w:r w:rsidR="00183B78">
        <w:t>However,</w:t>
      </w:r>
      <w:r w:rsidR="00595D8A">
        <w:t xml:space="preserve"> she</w:t>
      </w:r>
      <w:r w:rsidR="006A40DD">
        <w:t xml:space="preserve"> would</w:t>
      </w:r>
      <w:r w:rsidR="00564ED8">
        <w:t xml:space="preserve"> </w:t>
      </w:r>
      <w:r w:rsidR="006A40DD">
        <w:t xml:space="preserve">be open to facilitating a strategy session </w:t>
      </w:r>
      <w:r w:rsidR="002A009D">
        <w:t>that focuse</w:t>
      </w:r>
      <w:r w:rsidR="00EF398C">
        <w:t>s</w:t>
      </w:r>
      <w:r w:rsidR="002A009D">
        <w:t xml:space="preserve"> on setting a</w:t>
      </w:r>
      <w:r w:rsidR="006A40DD">
        <w:t xml:space="preserve"> common goal. </w:t>
      </w:r>
      <w:r w:rsidR="000006DA">
        <w:t xml:space="preserve"> Mr. Shea suggested that the </w:t>
      </w:r>
      <w:r w:rsidR="00AC7E3C">
        <w:t xml:space="preserve">group discussion have no more than 20 participants. </w:t>
      </w:r>
    </w:p>
    <w:p w14:paraId="417667D0" w14:textId="53F7AA43" w:rsidR="00D71168" w:rsidRDefault="00D71168" w:rsidP="00C01732">
      <w:pPr>
        <w:tabs>
          <w:tab w:val="left" w:pos="1440"/>
          <w:tab w:val="left" w:pos="2160"/>
        </w:tabs>
        <w:jc w:val="both"/>
      </w:pPr>
    </w:p>
    <w:p w14:paraId="554B73E4" w14:textId="7E4668F7" w:rsidR="0062037A" w:rsidRDefault="001A1832" w:rsidP="0062037A">
      <w:pPr>
        <w:tabs>
          <w:tab w:val="left" w:pos="1440"/>
          <w:tab w:val="left" w:pos="2160"/>
        </w:tabs>
        <w:jc w:val="both"/>
      </w:pPr>
      <w:r>
        <w:lastRenderedPageBreak/>
        <w:t xml:space="preserve">Barbara Cameron </w:t>
      </w:r>
      <w:r w:rsidR="00F4073A">
        <w:t xml:space="preserve">wondered </w:t>
      </w:r>
      <w:r w:rsidR="00EF398C">
        <w:t xml:space="preserve">if </w:t>
      </w:r>
      <w:r w:rsidR="00F4073A">
        <w:t xml:space="preserve">it would be possible for Ms. Wheelton to speak with the Forest Service first before adding in other entities.  </w:t>
      </w:r>
      <w:r w:rsidR="000D40F9">
        <w:t xml:space="preserve">Mr. Shea </w:t>
      </w:r>
      <w:r w:rsidR="00003094">
        <w:t>believed that the Forest Service would not necessarily be open to a creative approach due to the number of rules and regulations</w:t>
      </w:r>
      <w:r w:rsidR="00972248">
        <w:t>.  The group discussion would invite Forest Service personnel</w:t>
      </w:r>
      <w:r w:rsidR="00F40F66">
        <w:t xml:space="preserve"> but </w:t>
      </w:r>
      <w:r w:rsidR="00972248">
        <w:t xml:space="preserve">he did not want to be bound by the rules and regulations of the Forest Service.  </w:t>
      </w:r>
      <w:r w:rsidR="000102AE">
        <w:t xml:space="preserve">Ms. Cameron highlighted some of the work done with the Forest Service.  </w:t>
      </w:r>
      <w:r w:rsidR="00CD26EF">
        <w:t xml:space="preserve">She felt that it would be best to move forward with the Forest Service first.  </w:t>
      </w:r>
    </w:p>
    <w:p w14:paraId="0407A111" w14:textId="77777777" w:rsidR="0062037A" w:rsidRDefault="0062037A" w:rsidP="0062037A">
      <w:pPr>
        <w:tabs>
          <w:tab w:val="left" w:pos="1440"/>
          <w:tab w:val="left" w:pos="2160"/>
        </w:tabs>
        <w:jc w:val="both"/>
      </w:pPr>
    </w:p>
    <w:p w14:paraId="12D13E6E" w14:textId="22F2F163" w:rsidR="006E0CF8" w:rsidRDefault="006E0CF8" w:rsidP="00C01732">
      <w:pPr>
        <w:tabs>
          <w:tab w:val="left" w:pos="1440"/>
          <w:tab w:val="left" w:pos="2160"/>
        </w:tabs>
        <w:jc w:val="both"/>
      </w:pPr>
      <w:r>
        <w:t>Chair Knob</w:t>
      </w:r>
      <w:r w:rsidR="00572479">
        <w:t xml:space="preserve">lock </w:t>
      </w:r>
      <w:r w:rsidR="00563833">
        <w:t>liked the idea of looking at a larger area</w:t>
      </w:r>
      <w:r w:rsidR="00461F26">
        <w:t xml:space="preserve"> but</w:t>
      </w:r>
      <w:r w:rsidR="00563833">
        <w:t xml:space="preserve"> agreed that it would </w:t>
      </w:r>
      <w:r w:rsidR="00022FFF">
        <w:t xml:space="preserve">be complicated </w:t>
      </w:r>
      <w:r w:rsidR="00563833">
        <w:t xml:space="preserve">to have multiple counties </w:t>
      </w:r>
      <w:r w:rsidR="00522900">
        <w:t xml:space="preserve">and </w:t>
      </w:r>
      <w:r w:rsidR="00510DDF">
        <w:t xml:space="preserve">Forest Service </w:t>
      </w:r>
      <w:r w:rsidR="00E7132B">
        <w:t>districts</w:t>
      </w:r>
      <w:r w:rsidR="00510DDF">
        <w:t xml:space="preserve"> involved.  </w:t>
      </w:r>
      <w:r w:rsidR="00E7132B">
        <w:t xml:space="preserve">He felt it would be beneficial to keep the </w:t>
      </w:r>
      <w:r w:rsidR="00DF5E70">
        <w:t xml:space="preserve">Master Plan area within Salt Lake County.  </w:t>
      </w:r>
      <w:r w:rsidR="001078F1">
        <w:t>Ms. Bennett</w:t>
      </w:r>
      <w:r w:rsidR="00354DDA">
        <w:t xml:space="preserve"> noted that there was an opportunity to create a joint effort.  She </w:t>
      </w:r>
      <w:r w:rsidR="00B85B2F">
        <w:t xml:space="preserve">believed that </w:t>
      </w:r>
      <w:r w:rsidR="00F01630">
        <w:t xml:space="preserve">Salt Lake City Watershed was somewhat behind where the Forest Service and Salt Lake County </w:t>
      </w:r>
      <w:r w:rsidR="00EF398C">
        <w:t>a</w:t>
      </w:r>
      <w:r w:rsidR="00F01630">
        <w:t>re in terms of a Master P</w:t>
      </w:r>
      <w:r w:rsidR="00B96D27">
        <w:t>lan.  Once each of those entities reache</w:t>
      </w:r>
      <w:r w:rsidR="00EF398C">
        <w:t>s</w:t>
      </w:r>
      <w:r w:rsidR="00B96D27">
        <w:t xml:space="preserve"> the point where they </w:t>
      </w:r>
      <w:r w:rsidR="00EF398C">
        <w:t>a</w:t>
      </w:r>
      <w:r w:rsidR="00B96D27">
        <w:t xml:space="preserve">re comfortable with the amount of information </w:t>
      </w:r>
      <w:r w:rsidR="00A44EAC">
        <w:t>they ha</w:t>
      </w:r>
      <w:r w:rsidR="00EF398C">
        <w:t>ve</w:t>
      </w:r>
      <w:r w:rsidR="00A44EAC">
        <w:t xml:space="preserve"> </w:t>
      </w:r>
      <w:r w:rsidR="00B96D27">
        <w:t>gathered</w:t>
      </w:r>
      <w:r w:rsidR="00635F1A">
        <w:t xml:space="preserve">, it may be </w:t>
      </w:r>
      <w:r w:rsidR="005F1BA8">
        <w:t>beneficial</w:t>
      </w:r>
      <w:r w:rsidR="00755BC0">
        <w:t xml:space="preserve"> to engage in a group effort.  This</w:t>
      </w:r>
      <w:r w:rsidR="005F1BA8">
        <w:t xml:space="preserve"> could help reach a larger consensus about trails development.  </w:t>
      </w:r>
    </w:p>
    <w:p w14:paraId="613ABAA5" w14:textId="77777777" w:rsidR="00CE2E31" w:rsidRDefault="00CE2E31" w:rsidP="00C01732">
      <w:pPr>
        <w:tabs>
          <w:tab w:val="left" w:pos="1440"/>
          <w:tab w:val="left" w:pos="2160"/>
        </w:tabs>
        <w:jc w:val="both"/>
      </w:pPr>
    </w:p>
    <w:p w14:paraId="585991A6" w14:textId="61E2116B" w:rsidR="00C01732" w:rsidRDefault="008D5FB8" w:rsidP="00153C0F">
      <w:pPr>
        <w:tabs>
          <w:tab w:val="left" w:pos="1440"/>
          <w:tab w:val="left" w:pos="2160"/>
        </w:tabs>
        <w:jc w:val="both"/>
      </w:pPr>
      <w:r>
        <w:t>Ms. Wheelton thought that the best place to start was to define the objectives of the Master Plan</w:t>
      </w:r>
      <w:r w:rsidR="00725DFD">
        <w:t>s</w:t>
      </w:r>
      <w:r>
        <w:t xml:space="preserve"> and determine the geographic reach.  Once the strategic objectives ha</w:t>
      </w:r>
      <w:r w:rsidR="00EF398C">
        <w:t>ve</w:t>
      </w:r>
      <w:r>
        <w:t xml:space="preserve"> been identified, it would be easier to identify the logistical pathways needed to accomplish those objectives.  Ms. Bennett agreed.  She felt it was important to determine the goals </w:t>
      </w:r>
      <w:r w:rsidR="00EF398C">
        <w:t xml:space="preserve">and </w:t>
      </w:r>
      <w:r w:rsidR="00F41067">
        <w:t xml:space="preserve">define </w:t>
      </w:r>
      <w:r>
        <w:t xml:space="preserve">what the Trails Committee </w:t>
      </w:r>
      <w:r w:rsidR="00015F38">
        <w:t>want</w:t>
      </w:r>
      <w:r w:rsidR="00EF398C">
        <w:t>s</w:t>
      </w:r>
      <w:r>
        <w:t xml:space="preserve"> to accomplish with the shared planning effort.  </w:t>
      </w:r>
    </w:p>
    <w:p w14:paraId="7C1FE249" w14:textId="3BA4AAFC" w:rsidR="00153C0F" w:rsidRDefault="00153C0F" w:rsidP="00153C0F">
      <w:pPr>
        <w:tabs>
          <w:tab w:val="left" w:pos="1440"/>
          <w:tab w:val="left" w:pos="2160"/>
        </w:tabs>
        <w:jc w:val="both"/>
      </w:pPr>
    </w:p>
    <w:p w14:paraId="3740490F" w14:textId="08A56842" w:rsidR="003E6826" w:rsidRDefault="003E6826" w:rsidP="00153C0F">
      <w:pPr>
        <w:tabs>
          <w:tab w:val="left" w:pos="1440"/>
          <w:tab w:val="left" w:pos="2160"/>
        </w:tabs>
        <w:jc w:val="both"/>
      </w:pPr>
      <w:r>
        <w:t xml:space="preserve">Chair Knoblock </w:t>
      </w:r>
      <w:r w:rsidR="00EF398C">
        <w:t xml:space="preserve">described </w:t>
      </w:r>
      <w:r w:rsidR="002A7116">
        <w:t xml:space="preserve">the </w:t>
      </w:r>
      <w:r w:rsidR="0003089C">
        <w:t xml:space="preserve">current </w:t>
      </w:r>
      <w:r w:rsidR="002A7116">
        <w:t>vision</w:t>
      </w:r>
      <w:r w:rsidR="0003089C">
        <w:t>.  T</w:t>
      </w:r>
      <w:r w:rsidR="007A60BC">
        <w:t xml:space="preserve">here would be </w:t>
      </w:r>
      <w:r w:rsidR="00CD08EA">
        <w:t xml:space="preserve">a </w:t>
      </w:r>
      <w:r w:rsidR="007A60BC">
        <w:t xml:space="preserve">Natural Surface Trails Plan </w:t>
      </w:r>
      <w:r w:rsidR="00CD08EA">
        <w:t>for all of Salt Lake County,</w:t>
      </w:r>
      <w:r w:rsidR="00AE262F">
        <w:t xml:space="preserve"> which would include Forest Service Lands, </w:t>
      </w:r>
      <w:r w:rsidR="00CB6FE3">
        <w:t xml:space="preserve">Salt Lake City Foothills, </w:t>
      </w:r>
      <w:r w:rsidR="00C73ECB">
        <w:t>Corner Canyon</w:t>
      </w:r>
      <w:r w:rsidR="00EF398C">
        <w:t>,</w:t>
      </w:r>
      <w:r w:rsidR="00C73ECB">
        <w:t xml:space="preserve"> and the growing development of trails in </w:t>
      </w:r>
      <w:r w:rsidR="00355F7C">
        <w:t xml:space="preserve">the </w:t>
      </w:r>
      <w:r w:rsidR="0035737B">
        <w:t>Rose Canyon and Yellow Fork Canyon</w:t>
      </w:r>
      <w:r w:rsidR="00C71C9C">
        <w:t xml:space="preserve"> area in the southwest corner of the valley.  </w:t>
      </w:r>
      <w:r w:rsidR="00F84D30">
        <w:t xml:space="preserve">Additionally, the Forest Service had been working on a </w:t>
      </w:r>
      <w:r w:rsidR="00D45F9C">
        <w:t xml:space="preserve">Trails Inventory.  </w:t>
      </w:r>
      <w:r w:rsidR="00EF398C">
        <w:t xml:space="preserve">The </w:t>
      </w:r>
      <w:r w:rsidR="009712F9">
        <w:t xml:space="preserve">Committee Members </w:t>
      </w:r>
      <w:r w:rsidR="00EF398C">
        <w:t xml:space="preserve">discussed the </w:t>
      </w:r>
      <w:r w:rsidR="009712F9">
        <w:t>potential group discussion.</w:t>
      </w:r>
    </w:p>
    <w:p w14:paraId="4F51F12B" w14:textId="5B8EC24B" w:rsidR="00153C0F" w:rsidRDefault="00153C0F" w:rsidP="00153C0F">
      <w:pPr>
        <w:tabs>
          <w:tab w:val="left" w:pos="1440"/>
          <w:tab w:val="left" w:pos="2160"/>
        </w:tabs>
        <w:jc w:val="both"/>
      </w:pPr>
    </w:p>
    <w:p w14:paraId="7F357261" w14:textId="3A5030BD" w:rsidR="00C01732" w:rsidRDefault="00902246" w:rsidP="00C01732">
      <w:pPr>
        <w:tabs>
          <w:tab w:val="left" w:pos="1440"/>
          <w:tab w:val="left" w:pos="2160"/>
        </w:tabs>
        <w:jc w:val="both"/>
      </w:pPr>
      <w:r>
        <w:t xml:space="preserve">Chair Knoblock </w:t>
      </w:r>
      <w:r w:rsidR="00A23165">
        <w:t xml:space="preserve">noted that </w:t>
      </w:r>
      <w:r w:rsidR="004B420B">
        <w:t xml:space="preserve">Ms. Hotze had indicated that </w:t>
      </w:r>
      <w:r w:rsidR="003C002E">
        <w:t>the Forest Service</w:t>
      </w:r>
      <w:r w:rsidR="004B420B">
        <w:t xml:space="preserve"> would like </w:t>
      </w:r>
      <w:r w:rsidR="006455C0">
        <w:t xml:space="preserve">to have a broader public process for input and review.  </w:t>
      </w:r>
      <w:r w:rsidR="00016D90">
        <w:t xml:space="preserve">She hoped that was where Mr. Jensen and a </w:t>
      </w:r>
      <w:r w:rsidR="00EF398C">
        <w:t>C</w:t>
      </w:r>
      <w:r w:rsidR="00016D90">
        <w:t xml:space="preserve">onsultant could </w:t>
      </w:r>
      <w:r w:rsidR="00E3683F">
        <w:t xml:space="preserve">be </w:t>
      </w:r>
      <w:r w:rsidR="00A57E12">
        <w:t xml:space="preserve">of assistance.  </w:t>
      </w:r>
      <w:r w:rsidR="000B209A">
        <w:t>For instance,</w:t>
      </w:r>
      <w:r w:rsidR="00C57123">
        <w:t xml:space="preserve"> with the</w:t>
      </w:r>
      <w:r w:rsidR="002D701C">
        <w:t xml:space="preserve"> </w:t>
      </w:r>
      <w:r w:rsidR="00643EB4">
        <w:t xml:space="preserve">Salt Lake City Foothills Trails process, a </w:t>
      </w:r>
      <w:r w:rsidR="00EF398C">
        <w:t>C</w:t>
      </w:r>
      <w:r w:rsidR="00643EB4">
        <w:t xml:space="preserve">onsultant was hired to hold open houses around the county </w:t>
      </w:r>
      <w:r w:rsidR="00D846DF">
        <w:t>and</w:t>
      </w:r>
      <w:r w:rsidR="00643EB4">
        <w:t xml:space="preserve"> receive input as the plan was put together. </w:t>
      </w:r>
    </w:p>
    <w:p w14:paraId="45D5F393" w14:textId="77777777" w:rsidR="009C4A27" w:rsidRDefault="009C4A27" w:rsidP="00C01732">
      <w:pPr>
        <w:tabs>
          <w:tab w:val="left" w:pos="1440"/>
          <w:tab w:val="left" w:pos="2160"/>
        </w:tabs>
        <w:jc w:val="both"/>
      </w:pPr>
    </w:p>
    <w:p w14:paraId="55A1AD79" w14:textId="358FB80D" w:rsidR="00A23E4D" w:rsidRDefault="006D0802" w:rsidP="00C01732">
      <w:pPr>
        <w:tabs>
          <w:tab w:val="left" w:pos="1440"/>
          <w:tab w:val="left" w:pos="2160"/>
        </w:tabs>
        <w:jc w:val="both"/>
      </w:pPr>
      <w:r>
        <w:t xml:space="preserve">Discussions were had about how to best move forward.  Chair Knoblock </w:t>
      </w:r>
      <w:r w:rsidR="0061096B">
        <w:t xml:space="preserve">suggested that the Trails Committee Members continue </w:t>
      </w:r>
      <w:r w:rsidR="00371BD1">
        <w:t xml:space="preserve">discussions </w:t>
      </w:r>
      <w:r w:rsidR="00B00D5D">
        <w:t xml:space="preserve">offline to determine how to organize a group discussion </w:t>
      </w:r>
      <w:r w:rsidR="00AC094D">
        <w:t>that would</w:t>
      </w:r>
      <w:r w:rsidR="00B00D5D">
        <w:t xml:space="preserve"> better define the goals and objectives</w:t>
      </w:r>
      <w:r w:rsidR="00B16B41">
        <w:t xml:space="preserve">.  </w:t>
      </w:r>
      <w:r w:rsidR="00D34A69">
        <w:t xml:space="preserve">He discussed the need for funding </w:t>
      </w:r>
      <w:r w:rsidR="00CB25E6">
        <w:t>for both</w:t>
      </w:r>
      <w:r w:rsidR="00122BC1">
        <w:t xml:space="preserve"> the Master Plan and the consultant work.  </w:t>
      </w:r>
      <w:r w:rsidR="00E15956">
        <w:t xml:space="preserve">Chair Knoblock wondered </w:t>
      </w:r>
      <w:r w:rsidR="00EF398C">
        <w:t xml:space="preserve">if </w:t>
      </w:r>
      <w:r w:rsidR="00E15956">
        <w:t xml:space="preserve">anyone on the Trails Committee </w:t>
      </w:r>
      <w:r w:rsidR="003E6675">
        <w:t xml:space="preserve">felt comfortable reaching out to a member of the </w:t>
      </w:r>
      <w:r w:rsidR="00A101EB">
        <w:t>Salt Lake County Council.</w:t>
      </w:r>
      <w:r w:rsidR="008D1C50">
        <w:t xml:space="preserve">  Several members offered to </w:t>
      </w:r>
      <w:r w:rsidR="00EF398C">
        <w:t>help</w:t>
      </w:r>
      <w:r w:rsidR="008D1C50">
        <w:t xml:space="preserve">.  </w:t>
      </w:r>
      <w:r w:rsidR="00846010">
        <w:t xml:space="preserve">Chair Knoblock suggested that </w:t>
      </w:r>
      <w:r w:rsidR="006B7499">
        <w:t>they</w:t>
      </w:r>
      <w:r w:rsidR="00846010">
        <w:t xml:space="preserve"> coordinate who each Trails Committee Member would </w:t>
      </w:r>
      <w:r w:rsidR="005D33E8">
        <w:t xml:space="preserve">reach out to. </w:t>
      </w:r>
    </w:p>
    <w:p w14:paraId="5D80C274" w14:textId="578F3F70" w:rsidR="00F41EEC" w:rsidRDefault="00F41EEC" w:rsidP="00C01732">
      <w:pPr>
        <w:tabs>
          <w:tab w:val="left" w:pos="1440"/>
          <w:tab w:val="left" w:pos="2160"/>
        </w:tabs>
        <w:jc w:val="both"/>
      </w:pPr>
    </w:p>
    <w:p w14:paraId="2D818E72" w14:textId="5E336E96" w:rsidR="006378B2" w:rsidRDefault="006378B2" w:rsidP="00C01732">
      <w:pPr>
        <w:tabs>
          <w:tab w:val="left" w:pos="1440"/>
          <w:tab w:val="left" w:pos="2160"/>
        </w:tabs>
        <w:jc w:val="both"/>
      </w:pPr>
      <w:r>
        <w:t xml:space="preserve">Mr. Shea believed it was important to have a consistent message.  He felt the message was to obtain funding from the </w:t>
      </w:r>
      <w:r w:rsidR="00EF398C">
        <w:t>C</w:t>
      </w:r>
      <w:r>
        <w:t xml:space="preserve">ounty </w:t>
      </w:r>
      <w:r w:rsidR="00F32C75">
        <w:t xml:space="preserve">to do a Master Plan for Salt Lake County, both on the west side and the east side.  </w:t>
      </w:r>
      <w:r w:rsidR="00A83A7A">
        <w:t xml:space="preserve">Chair Knoblock offered to </w:t>
      </w:r>
      <w:r w:rsidR="00744C2A">
        <w:t xml:space="preserve">send </w:t>
      </w:r>
      <w:r w:rsidR="00E30B93">
        <w:t xml:space="preserve">out </w:t>
      </w:r>
      <w:r w:rsidR="008C58CB">
        <w:t>a document with</w:t>
      </w:r>
      <w:r w:rsidR="00744C2A">
        <w:t xml:space="preserve"> some </w:t>
      </w:r>
      <w:r w:rsidR="00BB5F42">
        <w:t xml:space="preserve">potential </w:t>
      </w:r>
      <w:r w:rsidR="00744C2A">
        <w:t xml:space="preserve">talking points.  </w:t>
      </w:r>
      <w:r w:rsidR="00DB2E35">
        <w:t xml:space="preserve">The intention was not only </w:t>
      </w:r>
      <w:r w:rsidR="00716BDB">
        <w:t>t</w:t>
      </w:r>
      <w:r w:rsidR="00DB2E35">
        <w:t>o obtain funding but to have the Master Plan be prioritized.</w:t>
      </w:r>
      <w:r w:rsidR="00A724F2">
        <w:t xml:space="preserve">  </w:t>
      </w:r>
      <w:r w:rsidR="00A724F2">
        <w:lastRenderedPageBreak/>
        <w:t>Office Administrator, Lindsey Nielsen</w:t>
      </w:r>
      <w:r w:rsidR="00EF398C">
        <w:t>,</w:t>
      </w:r>
      <w:r w:rsidR="00A724F2">
        <w:t xml:space="preserve"> </w:t>
      </w:r>
      <w:r w:rsidR="00F773A9">
        <w:t xml:space="preserve">reported that there was a </w:t>
      </w:r>
      <w:r w:rsidR="00B94A08">
        <w:t>chain</w:t>
      </w:r>
      <w:r w:rsidR="00F773A9">
        <w:t xml:space="preserve"> email </w:t>
      </w:r>
      <w:r w:rsidR="00B94A08">
        <w:t xml:space="preserve">for the Trails Committee.  </w:t>
      </w:r>
      <w:r w:rsidR="00BB273A">
        <w:t>She asked that</w:t>
      </w:r>
      <w:r w:rsidR="008E7C55">
        <w:t xml:space="preserve"> anyone </w:t>
      </w:r>
      <w:r w:rsidR="00B94A08">
        <w:t xml:space="preserve">not currently on that </w:t>
      </w:r>
      <w:r w:rsidR="00BB273A">
        <w:t xml:space="preserve">email chain </w:t>
      </w:r>
      <w:r w:rsidR="00FC7546">
        <w:t>that</w:t>
      </w:r>
      <w:r w:rsidR="00BB273A">
        <w:t xml:space="preserve"> want</w:t>
      </w:r>
      <w:r w:rsidR="00EF398C">
        <w:t>s</w:t>
      </w:r>
      <w:r w:rsidR="00BB273A">
        <w:t xml:space="preserve"> to be added</w:t>
      </w:r>
      <w:r w:rsidR="00FC7546">
        <w:t xml:space="preserve"> </w:t>
      </w:r>
      <w:r w:rsidR="001C72AE">
        <w:t xml:space="preserve">to </w:t>
      </w:r>
      <w:r w:rsidR="00FC7546">
        <w:t xml:space="preserve">leave their contact information in the Zoom </w:t>
      </w:r>
      <w:proofErr w:type="spellStart"/>
      <w:r w:rsidR="00FC7546">
        <w:t>chatbox</w:t>
      </w:r>
      <w:proofErr w:type="spellEnd"/>
      <w:r w:rsidR="00FC7546">
        <w:t xml:space="preserve">. </w:t>
      </w:r>
    </w:p>
    <w:p w14:paraId="0488D1E4" w14:textId="55630851" w:rsidR="001F56AF" w:rsidRDefault="001F56AF" w:rsidP="00C01732">
      <w:pPr>
        <w:tabs>
          <w:tab w:val="left" w:pos="1440"/>
          <w:tab w:val="left" w:pos="2160"/>
        </w:tabs>
        <w:jc w:val="both"/>
      </w:pPr>
    </w:p>
    <w:p w14:paraId="6813DEED" w14:textId="72F8E361" w:rsidR="00F41EEC" w:rsidRDefault="00AC2A26" w:rsidP="00C01732">
      <w:pPr>
        <w:tabs>
          <w:tab w:val="left" w:pos="1440"/>
          <w:tab w:val="left" w:pos="2160"/>
        </w:tabs>
        <w:jc w:val="both"/>
      </w:pPr>
      <w:r>
        <w:t xml:space="preserve">Chair Knoblock </w:t>
      </w:r>
      <w:r w:rsidR="008352FA">
        <w:t>reiterated the plan to speak to individual Salt Lake County Council Members.  Ms.</w:t>
      </w:r>
      <w:r w:rsidR="00EF398C">
        <w:t> </w:t>
      </w:r>
      <w:r w:rsidR="008352FA">
        <w:t xml:space="preserve">Nielsen </w:t>
      </w:r>
      <w:r w:rsidR="0071578E">
        <w:t xml:space="preserve">suggested that a spreadsheet be created to </w:t>
      </w:r>
      <w:r w:rsidR="006E71B9">
        <w:t xml:space="preserve">track who was </w:t>
      </w:r>
      <w:r w:rsidR="001477C8">
        <w:t>had spoken to who</w:t>
      </w:r>
      <w:r w:rsidR="00FF7185">
        <w:t xml:space="preserve"> and the date the call was made.  It could also include brief notes about the conversation.  </w:t>
      </w:r>
      <w:r w:rsidR="009942BB">
        <w:t xml:space="preserve">This would ensure that all Trails Committee Members </w:t>
      </w:r>
      <w:r w:rsidR="00EF398C">
        <w:t>a</w:t>
      </w:r>
      <w:r w:rsidR="009942BB">
        <w:t>re on the same page and not duplicating calls.</w:t>
      </w:r>
      <w:r w:rsidR="00143257">
        <w:t xml:space="preserve">  Chair Knoblock offered to create the spreadsheet. </w:t>
      </w:r>
      <w:r w:rsidR="006E71B9">
        <w:t xml:space="preserve"> </w:t>
      </w:r>
    </w:p>
    <w:p w14:paraId="367D9260" w14:textId="77777777" w:rsidR="00A3440D" w:rsidRPr="00A3440D" w:rsidRDefault="00A3440D" w:rsidP="00A3440D">
      <w:pPr>
        <w:tabs>
          <w:tab w:val="left" w:pos="1440"/>
          <w:tab w:val="left" w:pos="2160"/>
        </w:tabs>
        <w:jc w:val="both"/>
        <w:rPr>
          <w:b/>
          <w:bCs/>
          <w:u w:val="single"/>
        </w:rPr>
      </w:pPr>
    </w:p>
    <w:p w14:paraId="2D4FD9E1" w14:textId="2D0C78C4" w:rsidR="00B732BB" w:rsidRDefault="000015AE" w:rsidP="00B732BB">
      <w:pPr>
        <w:pStyle w:val="ListParagraph"/>
        <w:numPr>
          <w:ilvl w:val="0"/>
          <w:numId w:val="13"/>
        </w:numPr>
        <w:tabs>
          <w:tab w:val="left" w:pos="1440"/>
          <w:tab w:val="left" w:pos="2160"/>
        </w:tabs>
        <w:ind w:hanging="720"/>
        <w:jc w:val="both"/>
        <w:rPr>
          <w:b/>
          <w:bCs/>
          <w:u w:val="single"/>
        </w:rPr>
      </w:pPr>
      <w:r>
        <w:rPr>
          <w:b/>
          <w:bCs/>
          <w:u w:val="single"/>
        </w:rPr>
        <w:t>Review U.S. Forest Service Trails Inventory Work for Us to Give Input on What the Future of User Trails Should Be.</w:t>
      </w:r>
    </w:p>
    <w:p w14:paraId="326F41A7" w14:textId="58AFF21A" w:rsidR="002131FD" w:rsidRDefault="002131FD" w:rsidP="002131FD">
      <w:pPr>
        <w:tabs>
          <w:tab w:val="left" w:pos="1440"/>
          <w:tab w:val="left" w:pos="2160"/>
        </w:tabs>
        <w:jc w:val="both"/>
      </w:pPr>
    </w:p>
    <w:p w14:paraId="70E7A310" w14:textId="6FDF6B1E" w:rsidR="00AD2309" w:rsidRDefault="00AD2309" w:rsidP="002131FD">
      <w:pPr>
        <w:tabs>
          <w:tab w:val="left" w:pos="1440"/>
          <w:tab w:val="left" w:pos="2160"/>
        </w:tabs>
        <w:jc w:val="both"/>
      </w:pPr>
      <w:r>
        <w:t xml:space="preserve">Chair Knoblock </w:t>
      </w:r>
      <w:r w:rsidR="00EF398C">
        <w:t xml:space="preserve">reported </w:t>
      </w:r>
      <w:r>
        <w:t xml:space="preserve">that </w:t>
      </w:r>
      <w:r w:rsidR="002C3E93">
        <w:t xml:space="preserve">Chelsea Phillippe </w:t>
      </w:r>
      <w:r w:rsidR="00EF398C">
        <w:t>was</w:t>
      </w:r>
      <w:r w:rsidR="002C3E93">
        <w:t xml:space="preserve"> hired by Zinnia Wilson with the Forest Service </w:t>
      </w:r>
      <w:r w:rsidR="007307DF">
        <w:t xml:space="preserve">to </w:t>
      </w:r>
      <w:r w:rsidR="00EF398C">
        <w:t xml:space="preserve">prepare </w:t>
      </w:r>
      <w:r w:rsidR="007307DF">
        <w:t xml:space="preserve">an inventory of all the user-created trails.  </w:t>
      </w:r>
      <w:r w:rsidR="00137CE7">
        <w:t>The goal was to determine:</w:t>
      </w:r>
    </w:p>
    <w:p w14:paraId="6F844FC2" w14:textId="77777777" w:rsidR="00137CE7" w:rsidRDefault="00137CE7" w:rsidP="00137CE7">
      <w:pPr>
        <w:tabs>
          <w:tab w:val="left" w:pos="1440"/>
          <w:tab w:val="left" w:pos="2160"/>
        </w:tabs>
        <w:jc w:val="both"/>
      </w:pPr>
    </w:p>
    <w:p w14:paraId="41F4C561" w14:textId="77777777" w:rsidR="00137CE7" w:rsidRDefault="00137CE7" w:rsidP="00137CE7">
      <w:pPr>
        <w:pStyle w:val="ListParagraph"/>
        <w:numPr>
          <w:ilvl w:val="0"/>
          <w:numId w:val="48"/>
        </w:numPr>
        <w:tabs>
          <w:tab w:val="left" w:pos="1440"/>
          <w:tab w:val="left" w:pos="2160"/>
        </w:tabs>
        <w:jc w:val="both"/>
      </w:pPr>
      <w:r>
        <w:t>Which user-created trails could potentially become official trails;</w:t>
      </w:r>
    </w:p>
    <w:p w14:paraId="6644F679" w14:textId="07F3186E" w:rsidR="00137CE7" w:rsidRDefault="00137CE7" w:rsidP="00137CE7">
      <w:pPr>
        <w:pStyle w:val="ListParagraph"/>
        <w:numPr>
          <w:ilvl w:val="0"/>
          <w:numId w:val="48"/>
        </w:numPr>
        <w:tabs>
          <w:tab w:val="left" w:pos="1440"/>
          <w:tab w:val="left" w:pos="2160"/>
        </w:tabs>
        <w:jc w:val="both"/>
      </w:pPr>
      <w:r>
        <w:t>Which user-created trails should remain as user-created trails;</w:t>
      </w:r>
      <w:r w:rsidR="00EF398C">
        <w:t xml:space="preserve"> and</w:t>
      </w:r>
    </w:p>
    <w:p w14:paraId="7EB070CC" w14:textId="77777777" w:rsidR="00137CE7" w:rsidRDefault="00137CE7" w:rsidP="00137CE7">
      <w:pPr>
        <w:pStyle w:val="ListParagraph"/>
        <w:numPr>
          <w:ilvl w:val="0"/>
          <w:numId w:val="48"/>
        </w:numPr>
        <w:tabs>
          <w:tab w:val="left" w:pos="1440"/>
          <w:tab w:val="left" w:pos="2160"/>
        </w:tabs>
        <w:jc w:val="both"/>
      </w:pPr>
      <w:r>
        <w:t>Which user-created trails went through sensitive areas and should be eliminated.</w:t>
      </w:r>
    </w:p>
    <w:p w14:paraId="30EAC40B" w14:textId="77777777" w:rsidR="00137CE7" w:rsidRDefault="00137CE7" w:rsidP="002131FD">
      <w:pPr>
        <w:tabs>
          <w:tab w:val="left" w:pos="1440"/>
          <w:tab w:val="left" w:pos="2160"/>
        </w:tabs>
        <w:jc w:val="both"/>
      </w:pPr>
    </w:p>
    <w:p w14:paraId="11E27574" w14:textId="76EB8BE6" w:rsidR="002C3E93" w:rsidRDefault="00F61A74" w:rsidP="002131FD">
      <w:pPr>
        <w:tabs>
          <w:tab w:val="left" w:pos="1440"/>
          <w:tab w:val="left" w:pos="2160"/>
        </w:tabs>
        <w:jc w:val="both"/>
      </w:pPr>
      <w:r>
        <w:t xml:space="preserve">Ms. Phillippe </w:t>
      </w:r>
      <w:r w:rsidR="001B0D99">
        <w:t>asked for</w:t>
      </w:r>
      <w:r>
        <w:t xml:space="preserve"> input </w:t>
      </w:r>
      <w:r w:rsidR="00376195">
        <w:t>to move the Trails Inventory project forward.  She shared a KMZ file</w:t>
      </w:r>
      <w:r w:rsidR="00AE3B2E">
        <w:t xml:space="preserve"> with all of the user-created trails that had been mapped out.  </w:t>
      </w:r>
      <w:r w:rsidR="00A959FC">
        <w:t xml:space="preserve">The color of the trails could be changed to indicate </w:t>
      </w:r>
      <w:r w:rsidR="00774684">
        <w:t xml:space="preserve">which </w:t>
      </w:r>
      <w:r w:rsidR="00596BF3">
        <w:t>category each trail belong</w:t>
      </w:r>
      <w:r w:rsidR="00EF398C">
        <w:t>s</w:t>
      </w:r>
      <w:r w:rsidR="00596BF3">
        <w:t xml:space="preserve"> to.  For instance:</w:t>
      </w:r>
    </w:p>
    <w:p w14:paraId="7AFE012C" w14:textId="688F5345" w:rsidR="00596BF3" w:rsidRDefault="00596BF3" w:rsidP="002131FD">
      <w:pPr>
        <w:tabs>
          <w:tab w:val="left" w:pos="1440"/>
          <w:tab w:val="left" w:pos="2160"/>
        </w:tabs>
        <w:jc w:val="both"/>
      </w:pPr>
    </w:p>
    <w:p w14:paraId="5D7A5C06" w14:textId="6D2118F9" w:rsidR="00596BF3" w:rsidRDefault="000B471B" w:rsidP="000B471B">
      <w:pPr>
        <w:pStyle w:val="ListParagraph"/>
        <w:numPr>
          <w:ilvl w:val="0"/>
          <w:numId w:val="49"/>
        </w:numPr>
        <w:tabs>
          <w:tab w:val="left" w:pos="1440"/>
          <w:tab w:val="left" w:pos="2160"/>
        </w:tabs>
        <w:jc w:val="both"/>
      </w:pPr>
      <w:r>
        <w:t xml:space="preserve">Green: </w:t>
      </w:r>
      <w:r w:rsidR="00AD2281">
        <w:t>user-created trails that could potentially become official trails</w:t>
      </w:r>
      <w:r w:rsidR="00FE2A1A">
        <w:t>;</w:t>
      </w:r>
    </w:p>
    <w:p w14:paraId="09FB6325" w14:textId="67ADBDA4" w:rsidR="007D42D8" w:rsidRDefault="00FE2A1A" w:rsidP="007D42D8">
      <w:pPr>
        <w:pStyle w:val="ListParagraph"/>
        <w:numPr>
          <w:ilvl w:val="0"/>
          <w:numId w:val="48"/>
        </w:numPr>
        <w:tabs>
          <w:tab w:val="left" w:pos="1440"/>
          <w:tab w:val="left" w:pos="2160"/>
        </w:tabs>
        <w:jc w:val="both"/>
      </w:pPr>
      <w:r>
        <w:t xml:space="preserve">Yellow: </w:t>
      </w:r>
      <w:r w:rsidR="007D42D8">
        <w:t xml:space="preserve">user-created trails </w:t>
      </w:r>
      <w:r w:rsidR="00C60153">
        <w:t xml:space="preserve">that </w:t>
      </w:r>
      <w:r w:rsidR="007D42D8">
        <w:t>should remain as user-created trails;</w:t>
      </w:r>
      <w:r w:rsidR="00EF398C">
        <w:t xml:space="preserve"> and</w:t>
      </w:r>
    </w:p>
    <w:p w14:paraId="29C7EDC3" w14:textId="41C8D830" w:rsidR="00FE2A1A" w:rsidRDefault="007D42D8" w:rsidP="001C42EC">
      <w:pPr>
        <w:pStyle w:val="ListParagraph"/>
        <w:numPr>
          <w:ilvl w:val="0"/>
          <w:numId w:val="48"/>
        </w:numPr>
        <w:tabs>
          <w:tab w:val="left" w:pos="1440"/>
          <w:tab w:val="left" w:pos="2160"/>
        </w:tabs>
        <w:jc w:val="both"/>
      </w:pPr>
      <w:r>
        <w:t xml:space="preserve">Red: </w:t>
      </w:r>
      <w:r w:rsidR="00C60153">
        <w:t xml:space="preserve">user-created trails </w:t>
      </w:r>
      <w:r w:rsidR="00BD23E8">
        <w:t xml:space="preserve">that </w:t>
      </w:r>
      <w:r w:rsidR="00C60153">
        <w:t>went through sensitive areas and should be eliminated.</w:t>
      </w:r>
    </w:p>
    <w:p w14:paraId="5597C824" w14:textId="2A9E6BD4" w:rsidR="001C42EC" w:rsidRDefault="001C42EC" w:rsidP="001C42EC">
      <w:pPr>
        <w:tabs>
          <w:tab w:val="left" w:pos="1440"/>
          <w:tab w:val="left" w:pos="2160"/>
        </w:tabs>
        <w:jc w:val="both"/>
      </w:pPr>
    </w:p>
    <w:p w14:paraId="3CE2A157" w14:textId="1698B705" w:rsidR="00F71396" w:rsidRDefault="00A835D9" w:rsidP="002131FD">
      <w:pPr>
        <w:tabs>
          <w:tab w:val="left" w:pos="1440"/>
          <w:tab w:val="left" w:pos="2160"/>
        </w:tabs>
        <w:jc w:val="both"/>
      </w:pPr>
      <w:r>
        <w:t xml:space="preserve">Chair Knoblock wondered </w:t>
      </w:r>
      <w:r w:rsidR="00EF398C">
        <w:t xml:space="preserve">if </w:t>
      </w:r>
      <w:r>
        <w:t xml:space="preserve">the Trails Committee wanted to review the KMZ </w:t>
      </w:r>
      <w:r w:rsidR="009235B7">
        <w:t xml:space="preserve">file collectively or do so individually.  </w:t>
      </w:r>
      <w:r w:rsidR="001003BA">
        <w:t>Will McCarvill</w:t>
      </w:r>
      <w:r w:rsidR="000B2B65">
        <w:t xml:space="preserve"> reported that the Wasatch Mountain Club </w:t>
      </w:r>
      <w:r w:rsidR="008A3B96">
        <w:t xml:space="preserve">had already set up a time and place to </w:t>
      </w:r>
      <w:r w:rsidR="00EF398C">
        <w:t xml:space="preserve">meet </w:t>
      </w:r>
      <w:r w:rsidR="008A3B96">
        <w:t xml:space="preserve">with Ms. Phillippe and review the maps.  </w:t>
      </w:r>
      <w:r w:rsidR="00472002">
        <w:t xml:space="preserve">Chair Knoblock </w:t>
      </w:r>
      <w:r w:rsidR="0029693F">
        <w:t xml:space="preserve">noted that he and Ms. Bennett </w:t>
      </w:r>
      <w:r w:rsidR="00EF398C">
        <w:t xml:space="preserve">met </w:t>
      </w:r>
      <w:r w:rsidR="0029693F">
        <w:t>with Ms. Phillippe a few weeks</w:t>
      </w:r>
      <w:r w:rsidR="00EF398C">
        <w:t xml:space="preserve"> earlier</w:t>
      </w:r>
      <w:r w:rsidR="0029693F">
        <w:t>.  During that meeting, she presented t</w:t>
      </w:r>
      <w:r w:rsidR="000342E9">
        <w:t>he Trails Inventory</w:t>
      </w:r>
      <w:r w:rsidR="008A2144">
        <w:t xml:space="preserve">, </w:t>
      </w:r>
      <w:r w:rsidR="00EF398C">
        <w:t xml:space="preserve">reviewed </w:t>
      </w:r>
      <w:r w:rsidR="000342E9">
        <w:t>it in more detail</w:t>
      </w:r>
      <w:r w:rsidR="00EF398C">
        <w:t>,</w:t>
      </w:r>
      <w:r w:rsidR="008A2144">
        <w:t xml:space="preserve"> and asked for inp</w:t>
      </w:r>
      <w:r w:rsidR="00D64412">
        <w:t xml:space="preserve">ut.  Chair Knoblock wondered </w:t>
      </w:r>
      <w:r w:rsidR="00EF398C">
        <w:t xml:space="preserve">if </w:t>
      </w:r>
      <w:r w:rsidR="00965085">
        <w:t xml:space="preserve">it would be better </w:t>
      </w:r>
      <w:r w:rsidR="002A6621">
        <w:t xml:space="preserve">for individual organizations </w:t>
      </w:r>
      <w:r w:rsidR="008E11DF">
        <w:t xml:space="preserve">to </w:t>
      </w:r>
      <w:r w:rsidR="00560237">
        <w:t>come up with</w:t>
      </w:r>
      <w:r w:rsidR="00BB3FB5">
        <w:t xml:space="preserve"> feedback</w:t>
      </w:r>
      <w:r w:rsidR="006B7EA6">
        <w:t xml:space="preserve"> and </w:t>
      </w:r>
      <w:r w:rsidR="00EF398C">
        <w:t xml:space="preserve">meet </w:t>
      </w:r>
      <w:r w:rsidR="006B7EA6">
        <w:t xml:space="preserve">to share </w:t>
      </w:r>
      <w:r w:rsidR="00A34E0D">
        <w:t xml:space="preserve">the results.  </w:t>
      </w:r>
      <w:r w:rsidR="00747CB8">
        <w:t xml:space="preserve">Mr. McCarvill </w:t>
      </w:r>
      <w:r w:rsidR="002B1AA5">
        <w:t>support</w:t>
      </w:r>
      <w:r w:rsidR="00EF398C">
        <w:t>ed</w:t>
      </w:r>
      <w:r w:rsidR="002B1AA5">
        <w:t xml:space="preserve"> that idea.  </w:t>
      </w:r>
    </w:p>
    <w:p w14:paraId="7BF12B1F" w14:textId="26B6634B" w:rsidR="00E3538B" w:rsidRDefault="00E3538B" w:rsidP="002131FD">
      <w:pPr>
        <w:tabs>
          <w:tab w:val="left" w:pos="1440"/>
          <w:tab w:val="left" w:pos="2160"/>
        </w:tabs>
        <w:jc w:val="both"/>
      </w:pPr>
    </w:p>
    <w:p w14:paraId="3E0C0C96" w14:textId="447E8CF8" w:rsidR="009D67C9" w:rsidRDefault="00700163" w:rsidP="002131FD">
      <w:pPr>
        <w:tabs>
          <w:tab w:val="left" w:pos="1440"/>
          <w:tab w:val="left" w:pos="2160"/>
        </w:tabs>
        <w:jc w:val="both"/>
      </w:pPr>
      <w:r>
        <w:t xml:space="preserve">Chair Knoblock asked </w:t>
      </w:r>
      <w:r w:rsidR="00AD50BE">
        <w:t>if</w:t>
      </w:r>
      <w:r>
        <w:t xml:space="preserve"> any other organizations were interested in participating in the process.  </w:t>
      </w:r>
      <w:r w:rsidR="009328B5">
        <w:t>Cody Ross f</w:t>
      </w:r>
      <w:r w:rsidR="009D67C9">
        <w:t xml:space="preserve">rom the Cottonwood Canyons Foundation </w:t>
      </w:r>
      <w:r w:rsidR="00535EE0">
        <w:t xml:space="preserve">wanted to look at the KMZ file.  </w:t>
      </w:r>
      <w:r w:rsidR="00C84D67">
        <w:t xml:space="preserve">He felt </w:t>
      </w:r>
      <w:r w:rsidR="00EF398C">
        <w:t xml:space="preserve">that </w:t>
      </w:r>
      <w:r w:rsidR="00C84D67">
        <w:t>the Trails Inventory was a step in the right direction</w:t>
      </w:r>
      <w:r w:rsidR="003C1652">
        <w:t xml:space="preserve">.  </w:t>
      </w:r>
      <w:r w:rsidR="003C1652" w:rsidRPr="00A00B00">
        <w:t>Alex Schmidt</w:t>
      </w:r>
      <w:r w:rsidR="003C1652">
        <w:t xml:space="preserve"> from Save Our Canyons also wanted to </w:t>
      </w:r>
      <w:r w:rsidR="008C2234">
        <w:t>look at the file and share feedback.</w:t>
      </w:r>
      <w:r w:rsidR="00443C5E">
        <w:t xml:space="preserve">  </w:t>
      </w:r>
      <w:r w:rsidR="008C2234">
        <w:t xml:space="preserve">He </w:t>
      </w:r>
      <w:r w:rsidR="00BD5A72">
        <w:t xml:space="preserve">discussed the volunteer work that Save Our Canyons </w:t>
      </w:r>
      <w:r w:rsidR="00D9455A">
        <w:t xml:space="preserve">had done with the Forest Service.  </w:t>
      </w:r>
      <w:r w:rsidR="00B553F3">
        <w:t xml:space="preserve">Chair Knoblock believed </w:t>
      </w:r>
      <w:r w:rsidR="006B3955">
        <w:t xml:space="preserve">it would be burdensome if the Trails Committee </w:t>
      </w:r>
      <w:r w:rsidR="008C431D">
        <w:t xml:space="preserve">tried to have an official position on the Trails Inventory as it would need to be approved by both the Stakeholders Council and CWC Board.  </w:t>
      </w:r>
      <w:r w:rsidR="005A27E6">
        <w:t>He suggested that it may be more efficient</w:t>
      </w:r>
      <w:r w:rsidR="002736DA">
        <w:t xml:space="preserve"> to provide feedback as individual groups and to share information among those groups. </w:t>
      </w:r>
    </w:p>
    <w:p w14:paraId="25C337B9" w14:textId="77777777" w:rsidR="002131FD" w:rsidRPr="002131FD" w:rsidRDefault="002131FD" w:rsidP="002131FD">
      <w:pPr>
        <w:tabs>
          <w:tab w:val="left" w:pos="1440"/>
          <w:tab w:val="left" w:pos="2160"/>
        </w:tabs>
        <w:jc w:val="both"/>
      </w:pPr>
    </w:p>
    <w:p w14:paraId="7CE9D6F9" w14:textId="088AACEA" w:rsidR="00331342" w:rsidRDefault="000015AE" w:rsidP="00B732BB">
      <w:pPr>
        <w:pStyle w:val="ListParagraph"/>
        <w:numPr>
          <w:ilvl w:val="0"/>
          <w:numId w:val="13"/>
        </w:numPr>
        <w:tabs>
          <w:tab w:val="left" w:pos="1440"/>
          <w:tab w:val="left" w:pos="2160"/>
        </w:tabs>
        <w:ind w:hanging="720"/>
        <w:jc w:val="both"/>
        <w:rPr>
          <w:b/>
          <w:bCs/>
          <w:u w:val="single"/>
        </w:rPr>
      </w:pPr>
      <w:r>
        <w:rPr>
          <w:b/>
          <w:bCs/>
          <w:u w:val="single"/>
        </w:rPr>
        <w:lastRenderedPageBreak/>
        <w:t xml:space="preserve">Review the List of Trail Projects Planned for This Summer – Add to List for CWC Website.  </w:t>
      </w:r>
    </w:p>
    <w:p w14:paraId="0CB51A04" w14:textId="60313878" w:rsidR="002131FD" w:rsidRDefault="002131FD" w:rsidP="002131FD">
      <w:pPr>
        <w:tabs>
          <w:tab w:val="left" w:pos="1440"/>
          <w:tab w:val="left" w:pos="2160"/>
        </w:tabs>
        <w:jc w:val="both"/>
      </w:pPr>
    </w:p>
    <w:p w14:paraId="5B5030E1" w14:textId="7C7F1D84" w:rsidR="00973A64" w:rsidRDefault="004E6EEF" w:rsidP="002131FD">
      <w:pPr>
        <w:tabs>
          <w:tab w:val="left" w:pos="1440"/>
          <w:tab w:val="left" w:pos="2160"/>
        </w:tabs>
        <w:jc w:val="both"/>
      </w:pPr>
      <w:r>
        <w:t xml:space="preserve">Chair Knoblock </w:t>
      </w:r>
      <w:r w:rsidR="00260F62">
        <w:t xml:space="preserve">explained that </w:t>
      </w:r>
      <w:r w:rsidR="00787303">
        <w:t xml:space="preserve">Ms. Nielsen had </w:t>
      </w:r>
      <w:r w:rsidR="003A37D3">
        <w:t xml:space="preserve">an idea to </w:t>
      </w:r>
      <w:r w:rsidR="00B20559">
        <w:t>create a list for the CWC website that included all of the trai</w:t>
      </w:r>
      <w:r w:rsidR="00EB0349">
        <w:t>l</w:t>
      </w:r>
      <w:r w:rsidR="00B20559">
        <w:t xml:space="preserve"> projects that were planned for the summer. </w:t>
      </w:r>
      <w:r w:rsidR="0007281D">
        <w:t xml:space="preserve"> He suggested creating another spreadsheet</w:t>
      </w:r>
      <w:r w:rsidR="0007150B">
        <w:t xml:space="preserve"> for this purpose.  </w:t>
      </w:r>
      <w:r w:rsidR="00910350">
        <w:t>Chair Knoblock reported that there was a Google Drive with CWC Trails Committee documents.  The spreadsheet of ongoing trail projects could be added</w:t>
      </w:r>
      <w:r w:rsidR="003E7C4F">
        <w:t xml:space="preserve"> there</w:t>
      </w:r>
      <w:r w:rsidR="00910350">
        <w:t xml:space="preserve">.  He </w:t>
      </w:r>
      <w:r w:rsidR="00FE3429">
        <w:t xml:space="preserve">offered to </w:t>
      </w:r>
      <w:r w:rsidR="00910350">
        <w:t>sen</w:t>
      </w:r>
      <w:r w:rsidR="008119B6">
        <w:t>d</w:t>
      </w:r>
      <w:r w:rsidR="00910350">
        <w:t xml:space="preserve"> out an invite </w:t>
      </w:r>
      <w:r w:rsidR="00FE3CE9">
        <w:t>to</w:t>
      </w:r>
      <w:r w:rsidR="00910350">
        <w:t xml:space="preserve"> </w:t>
      </w:r>
      <w:r w:rsidR="00047319">
        <w:t xml:space="preserve">Committee Members </w:t>
      </w:r>
      <w:r w:rsidR="001B5330">
        <w:t xml:space="preserve">so they </w:t>
      </w:r>
      <w:r w:rsidR="00354CF5">
        <w:t>were able to</w:t>
      </w:r>
      <w:r w:rsidR="00047319">
        <w:t xml:space="preserve"> </w:t>
      </w:r>
      <w:r w:rsidR="00570D9A">
        <w:t>contribute</w:t>
      </w:r>
      <w:r w:rsidR="00047319">
        <w:t xml:space="preserve"> </w:t>
      </w:r>
      <w:r w:rsidR="00B76833">
        <w:t>to</w:t>
      </w:r>
      <w:r w:rsidR="00047319">
        <w:t xml:space="preserve"> the list.  </w:t>
      </w:r>
      <w:r w:rsidR="008119B6">
        <w:t xml:space="preserve">Ms. Nielsen </w:t>
      </w:r>
      <w:r w:rsidR="00D84B9F">
        <w:t xml:space="preserve">could then pull the information from the spreadsheet and add it to the CWC website. </w:t>
      </w:r>
    </w:p>
    <w:p w14:paraId="67F73ABA" w14:textId="2014F90D" w:rsidR="00973A64" w:rsidRDefault="00973A64" w:rsidP="002131FD">
      <w:pPr>
        <w:tabs>
          <w:tab w:val="left" w:pos="1440"/>
          <w:tab w:val="left" w:pos="2160"/>
        </w:tabs>
        <w:jc w:val="both"/>
      </w:pPr>
    </w:p>
    <w:p w14:paraId="3A4A2FB3" w14:textId="10872CCB" w:rsidR="004E6EEF" w:rsidRDefault="003553ED" w:rsidP="004E6EEF">
      <w:pPr>
        <w:keepNext/>
        <w:keepLines/>
        <w:jc w:val="both"/>
        <w:rPr>
          <w:iCs/>
        </w:rPr>
      </w:pPr>
      <w:r>
        <w:rPr>
          <w:iCs/>
        </w:rPr>
        <w:t xml:space="preserve">Ms. Wheelton </w:t>
      </w:r>
      <w:r w:rsidR="00A13F0D">
        <w:rPr>
          <w:iCs/>
        </w:rPr>
        <w:t xml:space="preserve">noted that </w:t>
      </w:r>
      <w:r w:rsidR="000810F6">
        <w:rPr>
          <w:iCs/>
        </w:rPr>
        <w:t xml:space="preserve">the </w:t>
      </w:r>
      <w:r w:rsidR="00876618">
        <w:rPr>
          <w:iCs/>
        </w:rPr>
        <w:t>Cottonwood Canyons Foundation ha</w:t>
      </w:r>
      <w:r w:rsidR="00EF398C">
        <w:rPr>
          <w:iCs/>
        </w:rPr>
        <w:t>s</w:t>
      </w:r>
      <w:r w:rsidR="00876618">
        <w:rPr>
          <w:iCs/>
        </w:rPr>
        <w:t xml:space="preserve"> a list </w:t>
      </w:r>
      <w:r w:rsidR="00DF4FC4">
        <w:rPr>
          <w:iCs/>
        </w:rPr>
        <w:t>of the trail projects that they were involved</w:t>
      </w:r>
      <w:r w:rsidR="00EF398C">
        <w:rPr>
          <w:iCs/>
        </w:rPr>
        <w:t xml:space="preserve"> in</w:t>
      </w:r>
      <w:r w:rsidR="00DF4FC4">
        <w:rPr>
          <w:iCs/>
        </w:rPr>
        <w:t xml:space="preserve">.  </w:t>
      </w:r>
      <w:r w:rsidR="005734DB">
        <w:rPr>
          <w:iCs/>
        </w:rPr>
        <w:t xml:space="preserve">Chair Knoblock suggested </w:t>
      </w:r>
      <w:r w:rsidR="005761D9">
        <w:rPr>
          <w:iCs/>
        </w:rPr>
        <w:t>that the spreadsheet build off of th</w:t>
      </w:r>
      <w:r w:rsidR="00197547">
        <w:rPr>
          <w:iCs/>
        </w:rPr>
        <w:t>at list to include projects that Trails Utah, the Wasatch Mountain Club, Save Our Canyons</w:t>
      </w:r>
      <w:r w:rsidR="00EF398C">
        <w:rPr>
          <w:iCs/>
        </w:rPr>
        <w:t>,</w:t>
      </w:r>
      <w:r w:rsidR="00197547">
        <w:rPr>
          <w:iCs/>
        </w:rPr>
        <w:t xml:space="preserve"> </w:t>
      </w:r>
      <w:r w:rsidR="007C6AEE">
        <w:rPr>
          <w:iCs/>
        </w:rPr>
        <w:t xml:space="preserve">and other organizations </w:t>
      </w:r>
      <w:r w:rsidR="00EF398C">
        <w:rPr>
          <w:iCs/>
        </w:rPr>
        <w:t>a</w:t>
      </w:r>
      <w:r w:rsidR="007C6AEE">
        <w:rPr>
          <w:iCs/>
        </w:rPr>
        <w:t xml:space="preserve">re working on.  </w:t>
      </w:r>
      <w:r w:rsidR="00BE5ED6">
        <w:rPr>
          <w:iCs/>
        </w:rPr>
        <w:t xml:space="preserve">It would be inclusive of all the various trail-related projects. </w:t>
      </w:r>
    </w:p>
    <w:p w14:paraId="56246B2A" w14:textId="48F331BC" w:rsidR="00EA12BB" w:rsidRDefault="00EA12BB" w:rsidP="004E6EEF">
      <w:pPr>
        <w:keepNext/>
        <w:keepLines/>
        <w:jc w:val="both"/>
        <w:rPr>
          <w:iCs/>
        </w:rPr>
      </w:pPr>
    </w:p>
    <w:p w14:paraId="0924B1FB" w14:textId="29368AE2" w:rsidR="009A1202" w:rsidRDefault="00EA12BB" w:rsidP="00F32D45">
      <w:pPr>
        <w:keepNext/>
        <w:keepLines/>
        <w:jc w:val="both"/>
        <w:rPr>
          <w:iCs/>
        </w:rPr>
      </w:pPr>
      <w:r>
        <w:rPr>
          <w:iCs/>
        </w:rPr>
        <w:t>Mr. McCarvill had a suggestion for a future Trails Committee agenda item</w:t>
      </w:r>
      <w:r w:rsidR="00EF398C">
        <w:rPr>
          <w:iCs/>
        </w:rPr>
        <w:t xml:space="preserve"> and </w:t>
      </w:r>
      <w:r>
        <w:rPr>
          <w:iCs/>
        </w:rPr>
        <w:t xml:space="preserve">felt it would be beneficial </w:t>
      </w:r>
      <w:r w:rsidR="004B500B">
        <w:rPr>
          <w:iCs/>
        </w:rPr>
        <w:t xml:space="preserve">to have a discussion about the CWC potentially adopting a trail.  </w:t>
      </w:r>
      <w:r w:rsidR="00AF4250">
        <w:rPr>
          <w:iCs/>
        </w:rPr>
        <w:t xml:space="preserve">Chair Knoblock liked the suggestion.  He noted that the </w:t>
      </w:r>
      <w:r w:rsidR="007D0908">
        <w:rPr>
          <w:iCs/>
        </w:rPr>
        <w:t xml:space="preserve">rate for </w:t>
      </w:r>
      <w:r w:rsidR="00AC1C2A">
        <w:rPr>
          <w:iCs/>
        </w:rPr>
        <w:t xml:space="preserve">a group to adopt a trail </w:t>
      </w:r>
      <w:r w:rsidR="00EF398C">
        <w:rPr>
          <w:iCs/>
        </w:rPr>
        <w:t>i</w:t>
      </w:r>
      <w:r w:rsidR="00AC1C2A">
        <w:rPr>
          <w:iCs/>
        </w:rPr>
        <w:t xml:space="preserve">s approximately $2,500.  </w:t>
      </w:r>
      <w:r w:rsidR="00930839">
        <w:rPr>
          <w:iCs/>
        </w:rPr>
        <w:t>Ms.</w:t>
      </w:r>
      <w:r w:rsidR="00EF398C">
        <w:rPr>
          <w:iCs/>
        </w:rPr>
        <w:t> </w:t>
      </w:r>
      <w:r w:rsidR="00930839">
        <w:rPr>
          <w:iCs/>
        </w:rPr>
        <w:t>N</w:t>
      </w:r>
      <w:r w:rsidR="00624C20">
        <w:rPr>
          <w:iCs/>
        </w:rPr>
        <w:t>i</w:t>
      </w:r>
      <w:r w:rsidR="00E56669">
        <w:rPr>
          <w:iCs/>
        </w:rPr>
        <w:t xml:space="preserve">elsen </w:t>
      </w:r>
      <w:r w:rsidR="00A218F4">
        <w:rPr>
          <w:iCs/>
        </w:rPr>
        <w:t>reported that the Short-Term Projects Committee</w:t>
      </w:r>
      <w:r w:rsidR="00EF398C">
        <w:rPr>
          <w:iCs/>
        </w:rPr>
        <w:t>’s</w:t>
      </w:r>
      <w:r w:rsidR="00A218F4">
        <w:rPr>
          <w:iCs/>
        </w:rPr>
        <w:t xml:space="preserve"> call for short-term project ideas</w:t>
      </w:r>
      <w:r w:rsidR="00DA6BBE">
        <w:rPr>
          <w:iCs/>
        </w:rPr>
        <w:t xml:space="preserve"> closed on April 12, 2021.  </w:t>
      </w:r>
      <w:r w:rsidR="00062ABD">
        <w:rPr>
          <w:iCs/>
        </w:rPr>
        <w:t xml:space="preserve">She wasn’t certain </w:t>
      </w:r>
      <w:r w:rsidR="00F64F15">
        <w:rPr>
          <w:iCs/>
        </w:rPr>
        <w:t xml:space="preserve">what would be involved with adopting a trail but that was something that she could look into.  It could also be included in an application for a short-term project.  </w:t>
      </w:r>
      <w:r w:rsidR="00B91BBF">
        <w:rPr>
          <w:iCs/>
        </w:rPr>
        <w:t xml:space="preserve">Chair Knoblock offered to </w:t>
      </w:r>
      <w:r w:rsidR="00333C79">
        <w:rPr>
          <w:iCs/>
        </w:rPr>
        <w:t>look into an</w:t>
      </w:r>
      <w:r w:rsidR="00B91BBF">
        <w:rPr>
          <w:iCs/>
        </w:rPr>
        <w:t xml:space="preserve"> application for a short-term project. </w:t>
      </w:r>
    </w:p>
    <w:p w14:paraId="13BD5488" w14:textId="7317374E" w:rsidR="009A1202" w:rsidRDefault="009A1202" w:rsidP="009A1202">
      <w:pPr>
        <w:keepNext/>
        <w:keepLines/>
        <w:jc w:val="both"/>
        <w:rPr>
          <w:iCs/>
        </w:rPr>
      </w:pPr>
    </w:p>
    <w:p w14:paraId="5CB19CB3" w14:textId="7C790211" w:rsidR="00FD5ADE" w:rsidRDefault="00C406FD" w:rsidP="009A1202">
      <w:pPr>
        <w:keepNext/>
        <w:keepLines/>
        <w:jc w:val="both"/>
        <w:rPr>
          <w:iCs/>
        </w:rPr>
      </w:pPr>
      <w:r>
        <w:rPr>
          <w:iCs/>
        </w:rPr>
        <w:t xml:space="preserve">Ms. Wheelton </w:t>
      </w:r>
      <w:r w:rsidR="00643A9A">
        <w:rPr>
          <w:iCs/>
        </w:rPr>
        <w:t xml:space="preserve">explained that the reason for the $2,500 </w:t>
      </w:r>
      <w:r w:rsidR="001652FC">
        <w:rPr>
          <w:iCs/>
        </w:rPr>
        <w:t xml:space="preserve">donation </w:t>
      </w:r>
      <w:r w:rsidR="006F22FF">
        <w:rPr>
          <w:iCs/>
        </w:rPr>
        <w:t xml:space="preserve">was that most of the trails identified for the </w:t>
      </w:r>
      <w:r w:rsidR="00D23332">
        <w:rPr>
          <w:iCs/>
        </w:rPr>
        <w:t>A</w:t>
      </w:r>
      <w:r w:rsidR="006F22FF">
        <w:rPr>
          <w:iCs/>
        </w:rPr>
        <w:t xml:space="preserve">dopt a </w:t>
      </w:r>
      <w:r w:rsidR="00D23332">
        <w:rPr>
          <w:iCs/>
        </w:rPr>
        <w:t>T</w:t>
      </w:r>
      <w:r w:rsidR="006F22FF">
        <w:rPr>
          <w:iCs/>
        </w:rPr>
        <w:t xml:space="preserve">rail </w:t>
      </w:r>
      <w:r w:rsidR="00D23332">
        <w:rPr>
          <w:iCs/>
        </w:rPr>
        <w:t xml:space="preserve">program </w:t>
      </w:r>
      <w:r w:rsidR="006F22FF">
        <w:rPr>
          <w:iCs/>
        </w:rPr>
        <w:t xml:space="preserve">require heavy maintenance </w:t>
      </w:r>
      <w:r w:rsidR="00741AF1">
        <w:rPr>
          <w:iCs/>
        </w:rPr>
        <w:t>that ha</w:t>
      </w:r>
      <w:r w:rsidR="00B87D39">
        <w:rPr>
          <w:iCs/>
        </w:rPr>
        <w:t>s</w:t>
      </w:r>
      <w:r w:rsidR="00741AF1">
        <w:rPr>
          <w:iCs/>
        </w:rPr>
        <w:t xml:space="preserve"> to be done by a trail crew.  She commented that the CWC was a great partner</w:t>
      </w:r>
      <w:r w:rsidR="00535EA8">
        <w:rPr>
          <w:iCs/>
        </w:rPr>
        <w:t xml:space="preserve"> and </w:t>
      </w:r>
      <w:r w:rsidR="00421941">
        <w:rPr>
          <w:iCs/>
        </w:rPr>
        <w:t xml:space="preserve">noted that </w:t>
      </w:r>
      <w:r w:rsidR="00535EA8">
        <w:rPr>
          <w:iCs/>
        </w:rPr>
        <w:t xml:space="preserve">in </w:t>
      </w:r>
      <w:r w:rsidR="00741AF1">
        <w:rPr>
          <w:iCs/>
        </w:rPr>
        <w:t xml:space="preserve">some cases, </w:t>
      </w:r>
      <w:r w:rsidR="00610842">
        <w:rPr>
          <w:iCs/>
        </w:rPr>
        <w:t xml:space="preserve">exceptions </w:t>
      </w:r>
      <w:r w:rsidR="00B87D39">
        <w:rPr>
          <w:iCs/>
        </w:rPr>
        <w:t>were</w:t>
      </w:r>
      <w:r w:rsidR="00610842">
        <w:rPr>
          <w:iCs/>
        </w:rPr>
        <w:t xml:space="preserve"> mad</w:t>
      </w:r>
      <w:r w:rsidR="00395423">
        <w:rPr>
          <w:iCs/>
        </w:rPr>
        <w:t>e</w:t>
      </w:r>
      <w:r w:rsidR="00B956B0">
        <w:rPr>
          <w:iCs/>
        </w:rPr>
        <w:t xml:space="preserve"> with the donation.  </w:t>
      </w:r>
      <w:r w:rsidR="00FD1F3B">
        <w:rPr>
          <w:iCs/>
        </w:rPr>
        <w:t xml:space="preserve">The Cottonwood Canyons Foundation would be willing to have a </w:t>
      </w:r>
      <w:r w:rsidR="00CC3D10">
        <w:rPr>
          <w:iCs/>
        </w:rPr>
        <w:t xml:space="preserve">future </w:t>
      </w:r>
      <w:r w:rsidR="00FD1F3B">
        <w:rPr>
          <w:iCs/>
        </w:rPr>
        <w:t xml:space="preserve">discussion with the Trails Committee </w:t>
      </w:r>
      <w:r w:rsidR="00AA7405">
        <w:rPr>
          <w:iCs/>
        </w:rPr>
        <w:t>about the</w:t>
      </w:r>
      <w:r w:rsidR="00231BC8">
        <w:rPr>
          <w:iCs/>
        </w:rPr>
        <w:t xml:space="preserve"> possibility</w:t>
      </w:r>
      <w:r w:rsidR="008D3FCB">
        <w:rPr>
          <w:iCs/>
        </w:rPr>
        <w:t xml:space="preserve"> of the </w:t>
      </w:r>
      <w:r w:rsidR="00FD1F3B">
        <w:rPr>
          <w:iCs/>
        </w:rPr>
        <w:t>CWC</w:t>
      </w:r>
      <w:r w:rsidR="006049F8">
        <w:rPr>
          <w:iCs/>
        </w:rPr>
        <w:t xml:space="preserve"> adopting a trail.</w:t>
      </w:r>
    </w:p>
    <w:p w14:paraId="06E73023" w14:textId="77777777" w:rsidR="00A31566" w:rsidRDefault="00A31566" w:rsidP="009A1202">
      <w:pPr>
        <w:keepNext/>
        <w:keepLines/>
        <w:jc w:val="both"/>
        <w:rPr>
          <w:iCs/>
        </w:rPr>
      </w:pPr>
    </w:p>
    <w:p w14:paraId="532FFD1E" w14:textId="77777777" w:rsidR="009A1202" w:rsidRDefault="009A1202" w:rsidP="009A1202">
      <w:pPr>
        <w:tabs>
          <w:tab w:val="left" w:pos="1440"/>
          <w:tab w:val="left" w:pos="2160"/>
        </w:tabs>
        <w:jc w:val="both"/>
      </w:pPr>
      <w:r>
        <w:rPr>
          <w:b/>
          <w:bCs/>
        </w:rPr>
        <w:t xml:space="preserve">MOTION:   </w:t>
      </w:r>
      <w:r>
        <w:t xml:space="preserve">Will McCarvill moved to adjourn.  John Knoblock seconded the motion.  The motion passed with the unanimous consent of the Committee.  </w:t>
      </w:r>
    </w:p>
    <w:p w14:paraId="730E3A3E" w14:textId="77777777" w:rsidR="009A1202" w:rsidRDefault="009A1202" w:rsidP="009A1202">
      <w:pPr>
        <w:tabs>
          <w:tab w:val="left" w:pos="1440"/>
          <w:tab w:val="left" w:pos="2160"/>
        </w:tabs>
        <w:jc w:val="both"/>
      </w:pPr>
    </w:p>
    <w:p w14:paraId="03DD4E45" w14:textId="77777777" w:rsidR="009A1202" w:rsidRPr="003959F5" w:rsidRDefault="009A1202" w:rsidP="009A1202">
      <w:pPr>
        <w:tabs>
          <w:tab w:val="left" w:pos="1440"/>
          <w:tab w:val="left" w:pos="2160"/>
        </w:tabs>
        <w:jc w:val="both"/>
        <w:rPr>
          <w:bCs/>
        </w:rPr>
      </w:pPr>
      <w:r>
        <w:rPr>
          <w:bCs/>
        </w:rPr>
        <w:t>The Central Wasatch Commission Transportation Committee Meeting adjourned at approximately 3:05 p.m.</w:t>
      </w:r>
      <w:r>
        <w:rPr>
          <w:b/>
          <w:i/>
          <w:iCs/>
        </w:rPr>
        <w:t xml:space="preserve"> </w:t>
      </w:r>
      <w:r>
        <w:rPr>
          <w:b/>
          <w:i/>
          <w:iCs/>
        </w:rPr>
        <w:br w:type="page"/>
      </w:r>
    </w:p>
    <w:p w14:paraId="09C5FF4E" w14:textId="63799AA2"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E36934">
        <w:rPr>
          <w:b/>
          <w:i/>
          <w:iCs/>
        </w:rPr>
        <w:t xml:space="preserve">Stakeholders Council </w:t>
      </w:r>
      <w:r w:rsidR="009348A1">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 </w:t>
      </w:r>
      <w:r w:rsidR="00321B38">
        <w:rPr>
          <w:b/>
          <w:i/>
          <w:iCs/>
        </w:rPr>
        <w:t>April</w:t>
      </w:r>
      <w:r w:rsidR="00852A49">
        <w:rPr>
          <w:b/>
          <w:i/>
          <w:iCs/>
        </w:rPr>
        <w:t xml:space="preserve"> </w:t>
      </w:r>
      <w:r w:rsidR="00321B38">
        <w:rPr>
          <w:b/>
          <w:i/>
          <w:iCs/>
        </w:rPr>
        <w:t>8</w:t>
      </w:r>
      <w:r w:rsidR="00596D1C">
        <w:rPr>
          <w:b/>
          <w:i/>
          <w:iCs/>
        </w:rPr>
        <w:t>, 2021</w:t>
      </w:r>
      <w:r w:rsidR="001D4527">
        <w:rPr>
          <w:b/>
          <w:i/>
          <w:iCs/>
        </w:rPr>
        <w:t xml:space="preserve">. </w:t>
      </w:r>
    </w:p>
    <w:p w14:paraId="2D63A05F" w14:textId="407F904C" w:rsidR="00290267" w:rsidRPr="00AD3212" w:rsidRDefault="00321B38" w:rsidP="00321B38">
      <w:pPr>
        <w:tabs>
          <w:tab w:val="left" w:pos="-450"/>
          <w:tab w:val="left" w:pos="-270"/>
          <w:tab w:val="left" w:pos="-90"/>
          <w:tab w:val="left" w:pos="90"/>
          <w:tab w:val="left" w:pos="7524"/>
        </w:tabs>
        <w:jc w:val="both"/>
      </w:pPr>
      <w:r>
        <w:tab/>
      </w:r>
      <w:r>
        <w:tab/>
      </w: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p w14:paraId="585A3909" w14:textId="77777777" w:rsidR="004E6EEF" w:rsidRPr="004D2A7E" w:rsidRDefault="004E6EEF">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p>
    <w:sectPr w:rsidR="004E6EEF"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E7B98" w14:textId="77777777" w:rsidR="00C23E12" w:rsidRDefault="00C23E12">
      <w:r>
        <w:separator/>
      </w:r>
    </w:p>
  </w:endnote>
  <w:endnote w:type="continuationSeparator" w:id="0">
    <w:p w14:paraId="0A63D041" w14:textId="77777777" w:rsidR="00C23E12" w:rsidRDefault="00C23E12">
      <w:r>
        <w:continuationSeparator/>
      </w:r>
    </w:p>
  </w:endnote>
  <w:endnote w:type="continuationNotice" w:id="1">
    <w:p w14:paraId="531EDC2B" w14:textId="77777777" w:rsidR="00C23E12" w:rsidRDefault="00C23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34624BFD"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0015AE">
      <w:rPr>
        <w:i/>
        <w:sz w:val="18"/>
        <w:szCs w:val="18"/>
        <w:lang w:val="en-CA"/>
      </w:rPr>
      <w:t>4</w:t>
    </w:r>
    <w:r w:rsidR="00331342">
      <w:rPr>
        <w:i/>
        <w:sz w:val="18"/>
        <w:szCs w:val="18"/>
        <w:lang w:val="en-CA"/>
      </w:rPr>
      <w:t>/</w:t>
    </w:r>
    <w:r w:rsidR="000015AE">
      <w:rPr>
        <w:i/>
        <w:sz w:val="18"/>
        <w:szCs w:val="18"/>
        <w:lang w:val="en-CA"/>
      </w:rPr>
      <w:t>08/</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22BB9" w14:textId="77777777" w:rsidR="00C23E12" w:rsidRDefault="00C23E12">
      <w:r>
        <w:separator/>
      </w:r>
    </w:p>
  </w:footnote>
  <w:footnote w:type="continuationSeparator" w:id="0">
    <w:p w14:paraId="43487D9D" w14:textId="77777777" w:rsidR="00C23E12" w:rsidRDefault="00C23E12">
      <w:r>
        <w:continuationSeparator/>
      </w:r>
    </w:p>
  </w:footnote>
  <w:footnote w:type="continuationNotice" w:id="1">
    <w:p w14:paraId="7A8A7484" w14:textId="77777777" w:rsidR="00C23E12" w:rsidRDefault="00C23E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F509D3"/>
    <w:multiLevelType w:val="hybridMultilevel"/>
    <w:tmpl w:val="AD8AFD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443ECB"/>
    <w:multiLevelType w:val="hybridMultilevel"/>
    <w:tmpl w:val="46AEFF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266E95"/>
    <w:multiLevelType w:val="hybridMultilevel"/>
    <w:tmpl w:val="9F78588E"/>
    <w:lvl w:ilvl="0" w:tplc="1514FE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6"/>
  </w:num>
  <w:num w:numId="4">
    <w:abstractNumId w:val="0"/>
  </w:num>
  <w:num w:numId="5">
    <w:abstractNumId w:val="15"/>
  </w:num>
  <w:num w:numId="6">
    <w:abstractNumId w:val="36"/>
  </w:num>
  <w:num w:numId="7">
    <w:abstractNumId w:val="10"/>
  </w:num>
  <w:num w:numId="8">
    <w:abstractNumId w:val="22"/>
  </w:num>
  <w:num w:numId="9">
    <w:abstractNumId w:val="6"/>
  </w:num>
  <w:num w:numId="10">
    <w:abstractNumId w:val="35"/>
  </w:num>
  <w:num w:numId="11">
    <w:abstractNumId w:val="26"/>
  </w:num>
  <w:num w:numId="12">
    <w:abstractNumId w:val="45"/>
  </w:num>
  <w:num w:numId="13">
    <w:abstractNumId w:val="2"/>
  </w:num>
  <w:num w:numId="14">
    <w:abstractNumId w:val="38"/>
  </w:num>
  <w:num w:numId="15">
    <w:abstractNumId w:val="20"/>
  </w:num>
  <w:num w:numId="16">
    <w:abstractNumId w:val="39"/>
  </w:num>
  <w:num w:numId="17">
    <w:abstractNumId w:val="32"/>
  </w:num>
  <w:num w:numId="18">
    <w:abstractNumId w:val="27"/>
  </w:num>
  <w:num w:numId="19">
    <w:abstractNumId w:val="4"/>
  </w:num>
  <w:num w:numId="20">
    <w:abstractNumId w:val="44"/>
  </w:num>
  <w:num w:numId="21">
    <w:abstractNumId w:val="40"/>
  </w:num>
  <w:num w:numId="22">
    <w:abstractNumId w:val="11"/>
  </w:num>
  <w:num w:numId="23">
    <w:abstractNumId w:val="17"/>
  </w:num>
  <w:num w:numId="24">
    <w:abstractNumId w:val="24"/>
  </w:num>
  <w:num w:numId="25">
    <w:abstractNumId w:val="19"/>
  </w:num>
  <w:num w:numId="26">
    <w:abstractNumId w:val="21"/>
  </w:num>
  <w:num w:numId="27">
    <w:abstractNumId w:val="25"/>
  </w:num>
  <w:num w:numId="28">
    <w:abstractNumId w:val="9"/>
  </w:num>
  <w:num w:numId="29">
    <w:abstractNumId w:val="5"/>
  </w:num>
  <w:num w:numId="30">
    <w:abstractNumId w:val="8"/>
  </w:num>
  <w:num w:numId="31">
    <w:abstractNumId w:val="18"/>
  </w:num>
  <w:num w:numId="32">
    <w:abstractNumId w:val="34"/>
  </w:num>
  <w:num w:numId="33">
    <w:abstractNumId w:val="23"/>
  </w:num>
  <w:num w:numId="34">
    <w:abstractNumId w:val="46"/>
  </w:num>
  <w:num w:numId="35">
    <w:abstractNumId w:val="48"/>
  </w:num>
  <w:num w:numId="36">
    <w:abstractNumId w:val="28"/>
  </w:num>
  <w:num w:numId="37">
    <w:abstractNumId w:val="41"/>
  </w:num>
  <w:num w:numId="38">
    <w:abstractNumId w:val="37"/>
  </w:num>
  <w:num w:numId="39">
    <w:abstractNumId w:val="1"/>
  </w:num>
  <w:num w:numId="40">
    <w:abstractNumId w:val="29"/>
  </w:num>
  <w:num w:numId="41">
    <w:abstractNumId w:val="7"/>
  </w:num>
  <w:num w:numId="42">
    <w:abstractNumId w:val="31"/>
  </w:num>
  <w:num w:numId="43">
    <w:abstractNumId w:val="47"/>
  </w:num>
  <w:num w:numId="44">
    <w:abstractNumId w:val="42"/>
  </w:num>
  <w:num w:numId="45">
    <w:abstractNumId w:val="43"/>
  </w:num>
  <w:num w:numId="46">
    <w:abstractNumId w:val="12"/>
  </w:num>
  <w:num w:numId="47">
    <w:abstractNumId w:val="33"/>
  </w:num>
  <w:num w:numId="48">
    <w:abstractNumId w:val="14"/>
  </w:num>
  <w:num w:numId="49">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wFAN4zsNstAAAA"/>
  </w:docVars>
  <w:rsids>
    <w:rsidRoot w:val="00227B9E"/>
    <w:rsid w:val="00000079"/>
    <w:rsid w:val="000001EA"/>
    <w:rsid w:val="0000034D"/>
    <w:rsid w:val="000006DA"/>
    <w:rsid w:val="000008DB"/>
    <w:rsid w:val="00000D65"/>
    <w:rsid w:val="00000E1F"/>
    <w:rsid w:val="00000F64"/>
    <w:rsid w:val="000015AE"/>
    <w:rsid w:val="000017D1"/>
    <w:rsid w:val="0000189F"/>
    <w:rsid w:val="00002015"/>
    <w:rsid w:val="00002243"/>
    <w:rsid w:val="000022BA"/>
    <w:rsid w:val="00002569"/>
    <w:rsid w:val="0000261D"/>
    <w:rsid w:val="00002648"/>
    <w:rsid w:val="0000288D"/>
    <w:rsid w:val="00002B71"/>
    <w:rsid w:val="00002E37"/>
    <w:rsid w:val="00002EF0"/>
    <w:rsid w:val="00003094"/>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2AE"/>
    <w:rsid w:val="000104CE"/>
    <w:rsid w:val="000104E0"/>
    <w:rsid w:val="0001058B"/>
    <w:rsid w:val="00010933"/>
    <w:rsid w:val="00010C84"/>
    <w:rsid w:val="0001116D"/>
    <w:rsid w:val="0001126E"/>
    <w:rsid w:val="00011643"/>
    <w:rsid w:val="0001168D"/>
    <w:rsid w:val="00011692"/>
    <w:rsid w:val="000116BF"/>
    <w:rsid w:val="00011780"/>
    <w:rsid w:val="00011B47"/>
    <w:rsid w:val="00011B89"/>
    <w:rsid w:val="000123B3"/>
    <w:rsid w:val="00012631"/>
    <w:rsid w:val="0001266D"/>
    <w:rsid w:val="00012E18"/>
    <w:rsid w:val="00012FFC"/>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5F38"/>
    <w:rsid w:val="000165C3"/>
    <w:rsid w:val="000168E8"/>
    <w:rsid w:val="00016AAD"/>
    <w:rsid w:val="00016CF3"/>
    <w:rsid w:val="00016D90"/>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FF"/>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467"/>
    <w:rsid w:val="0002752C"/>
    <w:rsid w:val="00027798"/>
    <w:rsid w:val="000279E4"/>
    <w:rsid w:val="00027DEC"/>
    <w:rsid w:val="0003026E"/>
    <w:rsid w:val="000306D9"/>
    <w:rsid w:val="0003089C"/>
    <w:rsid w:val="000316FF"/>
    <w:rsid w:val="00031E3B"/>
    <w:rsid w:val="000325BA"/>
    <w:rsid w:val="00032E93"/>
    <w:rsid w:val="00033284"/>
    <w:rsid w:val="000333A4"/>
    <w:rsid w:val="000334E3"/>
    <w:rsid w:val="0003389A"/>
    <w:rsid w:val="000342E9"/>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02E"/>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319"/>
    <w:rsid w:val="000473B1"/>
    <w:rsid w:val="000476B5"/>
    <w:rsid w:val="000476D2"/>
    <w:rsid w:val="000478AB"/>
    <w:rsid w:val="00047B0E"/>
    <w:rsid w:val="00047B55"/>
    <w:rsid w:val="00047BEF"/>
    <w:rsid w:val="00047C65"/>
    <w:rsid w:val="00047DFF"/>
    <w:rsid w:val="00047E8E"/>
    <w:rsid w:val="00047ED6"/>
    <w:rsid w:val="000507F7"/>
    <w:rsid w:val="00050A4C"/>
    <w:rsid w:val="000515C5"/>
    <w:rsid w:val="000515D5"/>
    <w:rsid w:val="000517A6"/>
    <w:rsid w:val="000517F2"/>
    <w:rsid w:val="00051862"/>
    <w:rsid w:val="00051E1F"/>
    <w:rsid w:val="00051E7D"/>
    <w:rsid w:val="00051F09"/>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043"/>
    <w:rsid w:val="000611E1"/>
    <w:rsid w:val="00061725"/>
    <w:rsid w:val="000617B3"/>
    <w:rsid w:val="00062ABD"/>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0C1A"/>
    <w:rsid w:val="000712E2"/>
    <w:rsid w:val="000713A1"/>
    <w:rsid w:val="00071419"/>
    <w:rsid w:val="0007150B"/>
    <w:rsid w:val="00071613"/>
    <w:rsid w:val="00071751"/>
    <w:rsid w:val="00071A38"/>
    <w:rsid w:val="00071B01"/>
    <w:rsid w:val="00071EF2"/>
    <w:rsid w:val="0007201A"/>
    <w:rsid w:val="00072794"/>
    <w:rsid w:val="0007281D"/>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6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BC"/>
    <w:rsid w:val="00077DBC"/>
    <w:rsid w:val="00077F9B"/>
    <w:rsid w:val="000804E8"/>
    <w:rsid w:val="00080981"/>
    <w:rsid w:val="00080B66"/>
    <w:rsid w:val="00080BBF"/>
    <w:rsid w:val="00080CDA"/>
    <w:rsid w:val="00080EBA"/>
    <w:rsid w:val="000810F6"/>
    <w:rsid w:val="00081165"/>
    <w:rsid w:val="00081804"/>
    <w:rsid w:val="00081BB8"/>
    <w:rsid w:val="00081EE2"/>
    <w:rsid w:val="00082166"/>
    <w:rsid w:val="000827FC"/>
    <w:rsid w:val="00082CFE"/>
    <w:rsid w:val="00082D62"/>
    <w:rsid w:val="00082DEF"/>
    <w:rsid w:val="00082E2D"/>
    <w:rsid w:val="00082EEE"/>
    <w:rsid w:val="00082F83"/>
    <w:rsid w:val="0008317A"/>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88B"/>
    <w:rsid w:val="00090EAC"/>
    <w:rsid w:val="0009113D"/>
    <w:rsid w:val="0009120F"/>
    <w:rsid w:val="00091441"/>
    <w:rsid w:val="0009177C"/>
    <w:rsid w:val="000919FA"/>
    <w:rsid w:val="00091FAE"/>
    <w:rsid w:val="000920F7"/>
    <w:rsid w:val="0009243B"/>
    <w:rsid w:val="0009275C"/>
    <w:rsid w:val="000931DD"/>
    <w:rsid w:val="00093A93"/>
    <w:rsid w:val="00093A99"/>
    <w:rsid w:val="00093B06"/>
    <w:rsid w:val="00093B39"/>
    <w:rsid w:val="00093DE9"/>
    <w:rsid w:val="000941E7"/>
    <w:rsid w:val="00094222"/>
    <w:rsid w:val="00094311"/>
    <w:rsid w:val="000944D3"/>
    <w:rsid w:val="000948AD"/>
    <w:rsid w:val="00094C7F"/>
    <w:rsid w:val="0009512B"/>
    <w:rsid w:val="0009553A"/>
    <w:rsid w:val="00095598"/>
    <w:rsid w:val="00095857"/>
    <w:rsid w:val="00095B9A"/>
    <w:rsid w:val="00095DD9"/>
    <w:rsid w:val="00096193"/>
    <w:rsid w:val="000961F9"/>
    <w:rsid w:val="00096428"/>
    <w:rsid w:val="000968A2"/>
    <w:rsid w:val="00096C45"/>
    <w:rsid w:val="00096CF8"/>
    <w:rsid w:val="000974C6"/>
    <w:rsid w:val="000978C9"/>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58"/>
    <w:rsid w:val="000A4EF1"/>
    <w:rsid w:val="000A4F00"/>
    <w:rsid w:val="000A53B5"/>
    <w:rsid w:val="000A5463"/>
    <w:rsid w:val="000A5BFB"/>
    <w:rsid w:val="000A5F3E"/>
    <w:rsid w:val="000A6260"/>
    <w:rsid w:val="000A69C6"/>
    <w:rsid w:val="000A6AD2"/>
    <w:rsid w:val="000A6CC4"/>
    <w:rsid w:val="000A6E92"/>
    <w:rsid w:val="000A6F7F"/>
    <w:rsid w:val="000A743C"/>
    <w:rsid w:val="000A748F"/>
    <w:rsid w:val="000A7883"/>
    <w:rsid w:val="000A7BEF"/>
    <w:rsid w:val="000A7F14"/>
    <w:rsid w:val="000A7FA6"/>
    <w:rsid w:val="000B04BB"/>
    <w:rsid w:val="000B0514"/>
    <w:rsid w:val="000B0BDC"/>
    <w:rsid w:val="000B0E40"/>
    <w:rsid w:val="000B1031"/>
    <w:rsid w:val="000B203C"/>
    <w:rsid w:val="000B209A"/>
    <w:rsid w:val="000B223F"/>
    <w:rsid w:val="000B24F1"/>
    <w:rsid w:val="000B2595"/>
    <w:rsid w:val="000B27C7"/>
    <w:rsid w:val="000B2B65"/>
    <w:rsid w:val="000B2CDE"/>
    <w:rsid w:val="000B3064"/>
    <w:rsid w:val="000B332F"/>
    <w:rsid w:val="000B393B"/>
    <w:rsid w:val="000B3FF2"/>
    <w:rsid w:val="000B43FA"/>
    <w:rsid w:val="000B4615"/>
    <w:rsid w:val="000B471B"/>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174"/>
    <w:rsid w:val="000C4594"/>
    <w:rsid w:val="000C4A70"/>
    <w:rsid w:val="000C4EDF"/>
    <w:rsid w:val="000C4F6A"/>
    <w:rsid w:val="000C506E"/>
    <w:rsid w:val="000C58EB"/>
    <w:rsid w:val="000C5957"/>
    <w:rsid w:val="000C616B"/>
    <w:rsid w:val="000C6CB8"/>
    <w:rsid w:val="000C6DD8"/>
    <w:rsid w:val="000C6E56"/>
    <w:rsid w:val="000C77AA"/>
    <w:rsid w:val="000C7844"/>
    <w:rsid w:val="000C7A51"/>
    <w:rsid w:val="000C7AAB"/>
    <w:rsid w:val="000D006E"/>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0F9"/>
    <w:rsid w:val="000D4602"/>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751"/>
    <w:rsid w:val="000E084E"/>
    <w:rsid w:val="000E0C71"/>
    <w:rsid w:val="000E0C98"/>
    <w:rsid w:val="000E14C0"/>
    <w:rsid w:val="000E1668"/>
    <w:rsid w:val="000E1777"/>
    <w:rsid w:val="000E1A09"/>
    <w:rsid w:val="000E1F57"/>
    <w:rsid w:val="000E1FD3"/>
    <w:rsid w:val="000E20F5"/>
    <w:rsid w:val="000E2127"/>
    <w:rsid w:val="000E21A4"/>
    <w:rsid w:val="000E229C"/>
    <w:rsid w:val="000E27ED"/>
    <w:rsid w:val="000E3229"/>
    <w:rsid w:val="000E33A5"/>
    <w:rsid w:val="000E3502"/>
    <w:rsid w:val="000E383B"/>
    <w:rsid w:val="000E3CCB"/>
    <w:rsid w:val="000E3EF2"/>
    <w:rsid w:val="000E415A"/>
    <w:rsid w:val="000E4CB2"/>
    <w:rsid w:val="000E553F"/>
    <w:rsid w:val="000E57D6"/>
    <w:rsid w:val="000E5A67"/>
    <w:rsid w:val="000E5AAC"/>
    <w:rsid w:val="000E5EE4"/>
    <w:rsid w:val="000E5F8D"/>
    <w:rsid w:val="000E63D7"/>
    <w:rsid w:val="000E6497"/>
    <w:rsid w:val="000E66B1"/>
    <w:rsid w:val="000E699C"/>
    <w:rsid w:val="000E6D8D"/>
    <w:rsid w:val="000E6DBA"/>
    <w:rsid w:val="000E6F56"/>
    <w:rsid w:val="000E741F"/>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EAE"/>
    <w:rsid w:val="000F4F8C"/>
    <w:rsid w:val="000F5685"/>
    <w:rsid w:val="000F568D"/>
    <w:rsid w:val="000F5890"/>
    <w:rsid w:val="000F5C82"/>
    <w:rsid w:val="000F5CEC"/>
    <w:rsid w:val="000F5DAC"/>
    <w:rsid w:val="000F647C"/>
    <w:rsid w:val="000F68EC"/>
    <w:rsid w:val="000F6A81"/>
    <w:rsid w:val="000F6D8C"/>
    <w:rsid w:val="000F6E65"/>
    <w:rsid w:val="000F7606"/>
    <w:rsid w:val="000F7A40"/>
    <w:rsid w:val="000F7B22"/>
    <w:rsid w:val="001003BA"/>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8F1"/>
    <w:rsid w:val="00107CA5"/>
    <w:rsid w:val="00107E5C"/>
    <w:rsid w:val="0011002E"/>
    <w:rsid w:val="0011006F"/>
    <w:rsid w:val="001101BE"/>
    <w:rsid w:val="00110205"/>
    <w:rsid w:val="001103D6"/>
    <w:rsid w:val="00110CBA"/>
    <w:rsid w:val="00110F70"/>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4BA7"/>
    <w:rsid w:val="001150DB"/>
    <w:rsid w:val="00115171"/>
    <w:rsid w:val="0011538F"/>
    <w:rsid w:val="001155E8"/>
    <w:rsid w:val="001156D8"/>
    <w:rsid w:val="0011588B"/>
    <w:rsid w:val="00115B53"/>
    <w:rsid w:val="00115C9B"/>
    <w:rsid w:val="00115E08"/>
    <w:rsid w:val="001161A8"/>
    <w:rsid w:val="001162FB"/>
    <w:rsid w:val="00116505"/>
    <w:rsid w:val="001165D1"/>
    <w:rsid w:val="00116677"/>
    <w:rsid w:val="001166D2"/>
    <w:rsid w:val="0011676E"/>
    <w:rsid w:val="0011687E"/>
    <w:rsid w:val="0011690A"/>
    <w:rsid w:val="00116A0A"/>
    <w:rsid w:val="00116B52"/>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1F9F"/>
    <w:rsid w:val="001223A1"/>
    <w:rsid w:val="0012298E"/>
    <w:rsid w:val="00122A7B"/>
    <w:rsid w:val="00122B6B"/>
    <w:rsid w:val="00122BC1"/>
    <w:rsid w:val="00123187"/>
    <w:rsid w:val="001232A3"/>
    <w:rsid w:val="001236F9"/>
    <w:rsid w:val="0012394C"/>
    <w:rsid w:val="00123BB8"/>
    <w:rsid w:val="00124058"/>
    <w:rsid w:val="00124714"/>
    <w:rsid w:val="00124C28"/>
    <w:rsid w:val="00124C72"/>
    <w:rsid w:val="00124CA4"/>
    <w:rsid w:val="00124FCA"/>
    <w:rsid w:val="00125478"/>
    <w:rsid w:val="001254FB"/>
    <w:rsid w:val="00125AAF"/>
    <w:rsid w:val="00126036"/>
    <w:rsid w:val="00126103"/>
    <w:rsid w:val="0012625A"/>
    <w:rsid w:val="00126304"/>
    <w:rsid w:val="001266FB"/>
    <w:rsid w:val="0012675E"/>
    <w:rsid w:val="00126894"/>
    <w:rsid w:val="001268F7"/>
    <w:rsid w:val="00126C8F"/>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B36"/>
    <w:rsid w:val="00135E1F"/>
    <w:rsid w:val="001360DD"/>
    <w:rsid w:val="00136453"/>
    <w:rsid w:val="00136C22"/>
    <w:rsid w:val="00137019"/>
    <w:rsid w:val="0013712A"/>
    <w:rsid w:val="00137260"/>
    <w:rsid w:val="00137331"/>
    <w:rsid w:val="0013761B"/>
    <w:rsid w:val="0013777E"/>
    <w:rsid w:val="0013779C"/>
    <w:rsid w:val="00137930"/>
    <w:rsid w:val="00137AB8"/>
    <w:rsid w:val="00137CE7"/>
    <w:rsid w:val="00140298"/>
    <w:rsid w:val="00140363"/>
    <w:rsid w:val="00140C29"/>
    <w:rsid w:val="00140DFD"/>
    <w:rsid w:val="0014131A"/>
    <w:rsid w:val="001415E8"/>
    <w:rsid w:val="00141A0B"/>
    <w:rsid w:val="00141BE9"/>
    <w:rsid w:val="00141FC8"/>
    <w:rsid w:val="0014236B"/>
    <w:rsid w:val="001424DB"/>
    <w:rsid w:val="00143096"/>
    <w:rsid w:val="00143257"/>
    <w:rsid w:val="00143AEC"/>
    <w:rsid w:val="00143F44"/>
    <w:rsid w:val="00144008"/>
    <w:rsid w:val="0014428A"/>
    <w:rsid w:val="001442B1"/>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7C8"/>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C0F"/>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A8B"/>
    <w:rsid w:val="00163DFD"/>
    <w:rsid w:val="001640D4"/>
    <w:rsid w:val="001649B7"/>
    <w:rsid w:val="00164D50"/>
    <w:rsid w:val="00164EA2"/>
    <w:rsid w:val="00164F58"/>
    <w:rsid w:val="001650FC"/>
    <w:rsid w:val="00165137"/>
    <w:rsid w:val="00165272"/>
    <w:rsid w:val="001652FC"/>
    <w:rsid w:val="00165324"/>
    <w:rsid w:val="001654E9"/>
    <w:rsid w:val="00165BC7"/>
    <w:rsid w:val="00166182"/>
    <w:rsid w:val="001663E5"/>
    <w:rsid w:val="0016679A"/>
    <w:rsid w:val="001667E7"/>
    <w:rsid w:val="00166869"/>
    <w:rsid w:val="00166A28"/>
    <w:rsid w:val="00166BC7"/>
    <w:rsid w:val="00167163"/>
    <w:rsid w:val="001672E9"/>
    <w:rsid w:val="001675C2"/>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2DA"/>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65"/>
    <w:rsid w:val="0018319A"/>
    <w:rsid w:val="001834A7"/>
    <w:rsid w:val="00183660"/>
    <w:rsid w:val="0018370B"/>
    <w:rsid w:val="00183735"/>
    <w:rsid w:val="00183961"/>
    <w:rsid w:val="00183B78"/>
    <w:rsid w:val="00183D48"/>
    <w:rsid w:val="0018420A"/>
    <w:rsid w:val="0018465A"/>
    <w:rsid w:val="001848C3"/>
    <w:rsid w:val="001849C2"/>
    <w:rsid w:val="00185268"/>
    <w:rsid w:val="0018528C"/>
    <w:rsid w:val="0018531F"/>
    <w:rsid w:val="001856B3"/>
    <w:rsid w:val="00185A49"/>
    <w:rsid w:val="00185B0F"/>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2AE1"/>
    <w:rsid w:val="00193264"/>
    <w:rsid w:val="00193305"/>
    <w:rsid w:val="0019352E"/>
    <w:rsid w:val="00193898"/>
    <w:rsid w:val="00193997"/>
    <w:rsid w:val="00193BB0"/>
    <w:rsid w:val="00193C86"/>
    <w:rsid w:val="00193E61"/>
    <w:rsid w:val="00194003"/>
    <w:rsid w:val="001942F7"/>
    <w:rsid w:val="001943AB"/>
    <w:rsid w:val="0019455B"/>
    <w:rsid w:val="00194D1F"/>
    <w:rsid w:val="0019532A"/>
    <w:rsid w:val="001955A3"/>
    <w:rsid w:val="001956BE"/>
    <w:rsid w:val="00195C3E"/>
    <w:rsid w:val="00196337"/>
    <w:rsid w:val="0019689A"/>
    <w:rsid w:val="001969EC"/>
    <w:rsid w:val="00196B8C"/>
    <w:rsid w:val="00196E4B"/>
    <w:rsid w:val="00197317"/>
    <w:rsid w:val="0019747A"/>
    <w:rsid w:val="00197547"/>
    <w:rsid w:val="0019795C"/>
    <w:rsid w:val="00197A6B"/>
    <w:rsid w:val="00197AE7"/>
    <w:rsid w:val="001A0022"/>
    <w:rsid w:val="001A034E"/>
    <w:rsid w:val="001A03A2"/>
    <w:rsid w:val="001A0549"/>
    <w:rsid w:val="001A0977"/>
    <w:rsid w:val="001A0AE5"/>
    <w:rsid w:val="001A0B5E"/>
    <w:rsid w:val="001A0F36"/>
    <w:rsid w:val="001A0F47"/>
    <w:rsid w:val="001A15F8"/>
    <w:rsid w:val="001A1832"/>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2B7"/>
    <w:rsid w:val="001A64D0"/>
    <w:rsid w:val="001A6DB2"/>
    <w:rsid w:val="001A6E70"/>
    <w:rsid w:val="001A6F1E"/>
    <w:rsid w:val="001A712D"/>
    <w:rsid w:val="001A72B5"/>
    <w:rsid w:val="001A73E9"/>
    <w:rsid w:val="001A789B"/>
    <w:rsid w:val="001A78DD"/>
    <w:rsid w:val="001A79E0"/>
    <w:rsid w:val="001A7A4F"/>
    <w:rsid w:val="001A7AB3"/>
    <w:rsid w:val="001A7B26"/>
    <w:rsid w:val="001A7BB0"/>
    <w:rsid w:val="001B0979"/>
    <w:rsid w:val="001B0D9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330"/>
    <w:rsid w:val="001B540A"/>
    <w:rsid w:val="001B5546"/>
    <w:rsid w:val="001B5772"/>
    <w:rsid w:val="001B5B6D"/>
    <w:rsid w:val="001B5CCD"/>
    <w:rsid w:val="001B6037"/>
    <w:rsid w:val="001B608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4044"/>
    <w:rsid w:val="001C42EC"/>
    <w:rsid w:val="001C450F"/>
    <w:rsid w:val="001C4A55"/>
    <w:rsid w:val="001C4A85"/>
    <w:rsid w:val="001C4D53"/>
    <w:rsid w:val="001C50DA"/>
    <w:rsid w:val="001C5677"/>
    <w:rsid w:val="001C5B0D"/>
    <w:rsid w:val="001C6A15"/>
    <w:rsid w:val="001C6A63"/>
    <w:rsid w:val="001C6E05"/>
    <w:rsid w:val="001C701C"/>
    <w:rsid w:val="001C72AE"/>
    <w:rsid w:val="001C785B"/>
    <w:rsid w:val="001C79DC"/>
    <w:rsid w:val="001C7C9B"/>
    <w:rsid w:val="001C7D77"/>
    <w:rsid w:val="001C7E5C"/>
    <w:rsid w:val="001C7E8A"/>
    <w:rsid w:val="001D045D"/>
    <w:rsid w:val="001D052D"/>
    <w:rsid w:val="001D0669"/>
    <w:rsid w:val="001D0924"/>
    <w:rsid w:val="001D0BEF"/>
    <w:rsid w:val="001D0D03"/>
    <w:rsid w:val="001D0E40"/>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61"/>
    <w:rsid w:val="001E4DF0"/>
    <w:rsid w:val="001E56B6"/>
    <w:rsid w:val="001E57CA"/>
    <w:rsid w:val="001E59AF"/>
    <w:rsid w:val="001E5D36"/>
    <w:rsid w:val="001E61A7"/>
    <w:rsid w:val="001E65E9"/>
    <w:rsid w:val="001E67BF"/>
    <w:rsid w:val="001E6AAE"/>
    <w:rsid w:val="001E707A"/>
    <w:rsid w:val="001E7141"/>
    <w:rsid w:val="001E7191"/>
    <w:rsid w:val="001E7395"/>
    <w:rsid w:val="001E777F"/>
    <w:rsid w:val="001E7AD8"/>
    <w:rsid w:val="001E7B4B"/>
    <w:rsid w:val="001E7EA3"/>
    <w:rsid w:val="001F0412"/>
    <w:rsid w:val="001F0C34"/>
    <w:rsid w:val="001F1240"/>
    <w:rsid w:val="001F1382"/>
    <w:rsid w:val="001F156A"/>
    <w:rsid w:val="001F15A0"/>
    <w:rsid w:val="001F18D1"/>
    <w:rsid w:val="001F1B97"/>
    <w:rsid w:val="001F1CA8"/>
    <w:rsid w:val="001F21BB"/>
    <w:rsid w:val="001F23A3"/>
    <w:rsid w:val="001F26B7"/>
    <w:rsid w:val="001F26DA"/>
    <w:rsid w:val="001F2733"/>
    <w:rsid w:val="001F2CE7"/>
    <w:rsid w:val="001F2E11"/>
    <w:rsid w:val="001F2E41"/>
    <w:rsid w:val="001F365C"/>
    <w:rsid w:val="001F4308"/>
    <w:rsid w:val="001F43B5"/>
    <w:rsid w:val="001F4D03"/>
    <w:rsid w:val="001F4DB6"/>
    <w:rsid w:val="001F50F0"/>
    <w:rsid w:val="001F524C"/>
    <w:rsid w:val="001F56AF"/>
    <w:rsid w:val="001F59C5"/>
    <w:rsid w:val="001F5AF6"/>
    <w:rsid w:val="001F5B8F"/>
    <w:rsid w:val="001F5D4E"/>
    <w:rsid w:val="001F60CB"/>
    <w:rsid w:val="001F622C"/>
    <w:rsid w:val="001F6510"/>
    <w:rsid w:val="001F6690"/>
    <w:rsid w:val="001F6698"/>
    <w:rsid w:val="001F67A0"/>
    <w:rsid w:val="001F6835"/>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767"/>
    <w:rsid w:val="00207855"/>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BF6"/>
    <w:rsid w:val="00220120"/>
    <w:rsid w:val="00220881"/>
    <w:rsid w:val="0022127F"/>
    <w:rsid w:val="00221CCB"/>
    <w:rsid w:val="00222109"/>
    <w:rsid w:val="002221A8"/>
    <w:rsid w:val="00222B86"/>
    <w:rsid w:val="00222DB4"/>
    <w:rsid w:val="00222EFB"/>
    <w:rsid w:val="00222FF9"/>
    <w:rsid w:val="0022328F"/>
    <w:rsid w:val="00223518"/>
    <w:rsid w:val="002236B0"/>
    <w:rsid w:val="00223712"/>
    <w:rsid w:val="00223AEE"/>
    <w:rsid w:val="00223FD9"/>
    <w:rsid w:val="002242C0"/>
    <w:rsid w:val="00224A49"/>
    <w:rsid w:val="002254E8"/>
    <w:rsid w:val="002254FE"/>
    <w:rsid w:val="00225575"/>
    <w:rsid w:val="002256CA"/>
    <w:rsid w:val="00225843"/>
    <w:rsid w:val="0022675D"/>
    <w:rsid w:val="00226B22"/>
    <w:rsid w:val="00227110"/>
    <w:rsid w:val="00227521"/>
    <w:rsid w:val="00227B9E"/>
    <w:rsid w:val="00227D2D"/>
    <w:rsid w:val="00227F41"/>
    <w:rsid w:val="002300A8"/>
    <w:rsid w:val="0023037E"/>
    <w:rsid w:val="00230586"/>
    <w:rsid w:val="00230BDD"/>
    <w:rsid w:val="00230C81"/>
    <w:rsid w:val="00230D88"/>
    <w:rsid w:val="00230E24"/>
    <w:rsid w:val="00231417"/>
    <w:rsid w:val="002314D6"/>
    <w:rsid w:val="002318B2"/>
    <w:rsid w:val="0023198E"/>
    <w:rsid w:val="00231BC8"/>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3DD3"/>
    <w:rsid w:val="002341F6"/>
    <w:rsid w:val="002344C1"/>
    <w:rsid w:val="002345AF"/>
    <w:rsid w:val="00234711"/>
    <w:rsid w:val="00234734"/>
    <w:rsid w:val="00234DEE"/>
    <w:rsid w:val="00234DFF"/>
    <w:rsid w:val="00235759"/>
    <w:rsid w:val="002358CD"/>
    <w:rsid w:val="0023595F"/>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7F0"/>
    <w:rsid w:val="00256AA3"/>
    <w:rsid w:val="00256BC8"/>
    <w:rsid w:val="00256DB7"/>
    <w:rsid w:val="00256EE2"/>
    <w:rsid w:val="002571E3"/>
    <w:rsid w:val="002579CC"/>
    <w:rsid w:val="00257EE6"/>
    <w:rsid w:val="002601AB"/>
    <w:rsid w:val="0026027F"/>
    <w:rsid w:val="002604E0"/>
    <w:rsid w:val="00260DBA"/>
    <w:rsid w:val="00260EA9"/>
    <w:rsid w:val="00260F2D"/>
    <w:rsid w:val="00260F62"/>
    <w:rsid w:val="00260FB5"/>
    <w:rsid w:val="00261518"/>
    <w:rsid w:val="00261589"/>
    <w:rsid w:val="00261997"/>
    <w:rsid w:val="00261B77"/>
    <w:rsid w:val="00261DCE"/>
    <w:rsid w:val="00262052"/>
    <w:rsid w:val="002623FE"/>
    <w:rsid w:val="00262460"/>
    <w:rsid w:val="002629D5"/>
    <w:rsid w:val="00262B78"/>
    <w:rsid w:val="00262BE6"/>
    <w:rsid w:val="00262CF9"/>
    <w:rsid w:val="00262D38"/>
    <w:rsid w:val="00263156"/>
    <w:rsid w:val="00263387"/>
    <w:rsid w:val="0026390D"/>
    <w:rsid w:val="00263EEA"/>
    <w:rsid w:val="00264125"/>
    <w:rsid w:val="002641D6"/>
    <w:rsid w:val="00264339"/>
    <w:rsid w:val="0026442F"/>
    <w:rsid w:val="0026542E"/>
    <w:rsid w:val="00265430"/>
    <w:rsid w:val="00265730"/>
    <w:rsid w:val="0026574C"/>
    <w:rsid w:val="00265F40"/>
    <w:rsid w:val="0026636A"/>
    <w:rsid w:val="002666C2"/>
    <w:rsid w:val="0026688D"/>
    <w:rsid w:val="0026694C"/>
    <w:rsid w:val="00266B21"/>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6DA"/>
    <w:rsid w:val="00273C8B"/>
    <w:rsid w:val="00273FA3"/>
    <w:rsid w:val="0027461F"/>
    <w:rsid w:val="00274897"/>
    <w:rsid w:val="002749E7"/>
    <w:rsid w:val="00274FA4"/>
    <w:rsid w:val="002750A1"/>
    <w:rsid w:val="0027566B"/>
    <w:rsid w:val="0027580D"/>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7A0"/>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93F"/>
    <w:rsid w:val="00296BC3"/>
    <w:rsid w:val="00296BF2"/>
    <w:rsid w:val="00296C47"/>
    <w:rsid w:val="00297094"/>
    <w:rsid w:val="00297A1B"/>
    <w:rsid w:val="00297C72"/>
    <w:rsid w:val="00297D4B"/>
    <w:rsid w:val="00297DF4"/>
    <w:rsid w:val="002A009D"/>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5BB7"/>
    <w:rsid w:val="002A633B"/>
    <w:rsid w:val="002A6621"/>
    <w:rsid w:val="002A67B3"/>
    <w:rsid w:val="002A6E78"/>
    <w:rsid w:val="002A7116"/>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AA5"/>
    <w:rsid w:val="002B1F28"/>
    <w:rsid w:val="002B2B07"/>
    <w:rsid w:val="002B3017"/>
    <w:rsid w:val="002B34F3"/>
    <w:rsid w:val="002B371A"/>
    <w:rsid w:val="002B3E67"/>
    <w:rsid w:val="002B3EEA"/>
    <w:rsid w:val="002B3F5A"/>
    <w:rsid w:val="002B430D"/>
    <w:rsid w:val="002B4CF5"/>
    <w:rsid w:val="002B501F"/>
    <w:rsid w:val="002B511A"/>
    <w:rsid w:val="002B57FF"/>
    <w:rsid w:val="002B5874"/>
    <w:rsid w:val="002B5A8E"/>
    <w:rsid w:val="002B6526"/>
    <w:rsid w:val="002B6735"/>
    <w:rsid w:val="002B6A33"/>
    <w:rsid w:val="002B7475"/>
    <w:rsid w:val="002B7758"/>
    <w:rsid w:val="002B7835"/>
    <w:rsid w:val="002B7A49"/>
    <w:rsid w:val="002B7B6A"/>
    <w:rsid w:val="002C023B"/>
    <w:rsid w:val="002C0573"/>
    <w:rsid w:val="002C0A77"/>
    <w:rsid w:val="002C0C8F"/>
    <w:rsid w:val="002C1205"/>
    <w:rsid w:val="002C1EE8"/>
    <w:rsid w:val="002C25C6"/>
    <w:rsid w:val="002C25D8"/>
    <w:rsid w:val="002C2F65"/>
    <w:rsid w:val="002C31FB"/>
    <w:rsid w:val="002C3A94"/>
    <w:rsid w:val="002C3AA3"/>
    <w:rsid w:val="002C3E93"/>
    <w:rsid w:val="002C45A6"/>
    <w:rsid w:val="002C4A23"/>
    <w:rsid w:val="002C4D0F"/>
    <w:rsid w:val="002C4E0D"/>
    <w:rsid w:val="002C5678"/>
    <w:rsid w:val="002C59BA"/>
    <w:rsid w:val="002C5E48"/>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6E6"/>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1C"/>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BAA"/>
    <w:rsid w:val="002E1E83"/>
    <w:rsid w:val="002E2324"/>
    <w:rsid w:val="002E2A33"/>
    <w:rsid w:val="002E2EFC"/>
    <w:rsid w:val="002E32A1"/>
    <w:rsid w:val="002E33F6"/>
    <w:rsid w:val="002E3CD3"/>
    <w:rsid w:val="002E3ECA"/>
    <w:rsid w:val="002E4B98"/>
    <w:rsid w:val="002E4C26"/>
    <w:rsid w:val="002E4CF9"/>
    <w:rsid w:val="002E537A"/>
    <w:rsid w:val="002E5C2F"/>
    <w:rsid w:val="002E5DE7"/>
    <w:rsid w:val="002E60A8"/>
    <w:rsid w:val="002E6173"/>
    <w:rsid w:val="002E65F6"/>
    <w:rsid w:val="002E691C"/>
    <w:rsid w:val="002E69DD"/>
    <w:rsid w:val="002E6D86"/>
    <w:rsid w:val="002E700B"/>
    <w:rsid w:val="002E740E"/>
    <w:rsid w:val="002E7419"/>
    <w:rsid w:val="002E74DC"/>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31"/>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5EA2"/>
    <w:rsid w:val="002F6388"/>
    <w:rsid w:val="002F656B"/>
    <w:rsid w:val="002F66D1"/>
    <w:rsid w:val="002F670E"/>
    <w:rsid w:val="002F6B1A"/>
    <w:rsid w:val="002F6CFD"/>
    <w:rsid w:val="002F6D91"/>
    <w:rsid w:val="002F6DB1"/>
    <w:rsid w:val="002F6F52"/>
    <w:rsid w:val="002F74C1"/>
    <w:rsid w:val="003000EE"/>
    <w:rsid w:val="003001D9"/>
    <w:rsid w:val="00300532"/>
    <w:rsid w:val="003008AB"/>
    <w:rsid w:val="003008D3"/>
    <w:rsid w:val="00301127"/>
    <w:rsid w:val="003013E7"/>
    <w:rsid w:val="00301576"/>
    <w:rsid w:val="003017FB"/>
    <w:rsid w:val="00301A82"/>
    <w:rsid w:val="00301A8E"/>
    <w:rsid w:val="00301B8A"/>
    <w:rsid w:val="00301C14"/>
    <w:rsid w:val="00301C91"/>
    <w:rsid w:val="00301E06"/>
    <w:rsid w:val="00301EE6"/>
    <w:rsid w:val="003020FD"/>
    <w:rsid w:val="00302538"/>
    <w:rsid w:val="003025FE"/>
    <w:rsid w:val="0030297A"/>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241"/>
    <w:rsid w:val="0030583B"/>
    <w:rsid w:val="00305A30"/>
    <w:rsid w:val="003060F5"/>
    <w:rsid w:val="0030685E"/>
    <w:rsid w:val="00306CCC"/>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078"/>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C0C"/>
    <w:rsid w:val="00316F08"/>
    <w:rsid w:val="00316F6D"/>
    <w:rsid w:val="00317017"/>
    <w:rsid w:val="0031724E"/>
    <w:rsid w:val="00317478"/>
    <w:rsid w:val="0031758E"/>
    <w:rsid w:val="0032041C"/>
    <w:rsid w:val="003207E7"/>
    <w:rsid w:val="003208C5"/>
    <w:rsid w:val="00320EED"/>
    <w:rsid w:val="00321591"/>
    <w:rsid w:val="003216CD"/>
    <w:rsid w:val="00321986"/>
    <w:rsid w:val="00321A61"/>
    <w:rsid w:val="00321B38"/>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16"/>
    <w:rsid w:val="003253A6"/>
    <w:rsid w:val="003256D1"/>
    <w:rsid w:val="003258F1"/>
    <w:rsid w:val="00325C96"/>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1F09"/>
    <w:rsid w:val="00332184"/>
    <w:rsid w:val="003323E4"/>
    <w:rsid w:val="0033274A"/>
    <w:rsid w:val="00332A06"/>
    <w:rsid w:val="00332A40"/>
    <w:rsid w:val="00332A5A"/>
    <w:rsid w:val="00332ADC"/>
    <w:rsid w:val="00332E01"/>
    <w:rsid w:val="00332E4A"/>
    <w:rsid w:val="0033320D"/>
    <w:rsid w:val="00333277"/>
    <w:rsid w:val="003337B9"/>
    <w:rsid w:val="00333B50"/>
    <w:rsid w:val="00333C79"/>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6C26"/>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43"/>
    <w:rsid w:val="003442A6"/>
    <w:rsid w:val="003444A4"/>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4D0"/>
    <w:rsid w:val="003525ED"/>
    <w:rsid w:val="003526BA"/>
    <w:rsid w:val="0035317A"/>
    <w:rsid w:val="003534B4"/>
    <w:rsid w:val="00353605"/>
    <w:rsid w:val="00353755"/>
    <w:rsid w:val="003539E4"/>
    <w:rsid w:val="00353F76"/>
    <w:rsid w:val="00354001"/>
    <w:rsid w:val="003540B4"/>
    <w:rsid w:val="00354ACF"/>
    <w:rsid w:val="00354BF7"/>
    <w:rsid w:val="00354CF5"/>
    <w:rsid w:val="00354D25"/>
    <w:rsid w:val="00354DDA"/>
    <w:rsid w:val="00354F0A"/>
    <w:rsid w:val="00354F87"/>
    <w:rsid w:val="003553ED"/>
    <w:rsid w:val="0035587A"/>
    <w:rsid w:val="003558B0"/>
    <w:rsid w:val="0035594F"/>
    <w:rsid w:val="00355AA0"/>
    <w:rsid w:val="00355B34"/>
    <w:rsid w:val="00355E71"/>
    <w:rsid w:val="00355F7C"/>
    <w:rsid w:val="00356351"/>
    <w:rsid w:val="003567B2"/>
    <w:rsid w:val="00356CC5"/>
    <w:rsid w:val="00356DF5"/>
    <w:rsid w:val="00356E2D"/>
    <w:rsid w:val="00356FA1"/>
    <w:rsid w:val="003570AF"/>
    <w:rsid w:val="0035712F"/>
    <w:rsid w:val="0035737B"/>
    <w:rsid w:val="00357596"/>
    <w:rsid w:val="00357DA1"/>
    <w:rsid w:val="003602B1"/>
    <w:rsid w:val="00360441"/>
    <w:rsid w:val="0036055B"/>
    <w:rsid w:val="003605C1"/>
    <w:rsid w:val="003605DF"/>
    <w:rsid w:val="00360694"/>
    <w:rsid w:val="00360884"/>
    <w:rsid w:val="00360B15"/>
    <w:rsid w:val="00360D9D"/>
    <w:rsid w:val="00360FC9"/>
    <w:rsid w:val="00361198"/>
    <w:rsid w:val="00361237"/>
    <w:rsid w:val="00361302"/>
    <w:rsid w:val="00361457"/>
    <w:rsid w:val="003615A0"/>
    <w:rsid w:val="00361789"/>
    <w:rsid w:val="00361EA9"/>
    <w:rsid w:val="00361EB5"/>
    <w:rsid w:val="00361EBD"/>
    <w:rsid w:val="003621DF"/>
    <w:rsid w:val="003622CE"/>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BD1"/>
    <w:rsid w:val="00371C02"/>
    <w:rsid w:val="00371D98"/>
    <w:rsid w:val="003721FB"/>
    <w:rsid w:val="003726B4"/>
    <w:rsid w:val="003727D7"/>
    <w:rsid w:val="00372996"/>
    <w:rsid w:val="00372C7D"/>
    <w:rsid w:val="003731B0"/>
    <w:rsid w:val="00373245"/>
    <w:rsid w:val="0037371C"/>
    <w:rsid w:val="00373800"/>
    <w:rsid w:val="003738BD"/>
    <w:rsid w:val="00373B92"/>
    <w:rsid w:val="00373D61"/>
    <w:rsid w:val="0037401D"/>
    <w:rsid w:val="00374BEA"/>
    <w:rsid w:val="00374E2F"/>
    <w:rsid w:val="00374FA0"/>
    <w:rsid w:val="00374FA1"/>
    <w:rsid w:val="00375316"/>
    <w:rsid w:val="00375E38"/>
    <w:rsid w:val="00375F88"/>
    <w:rsid w:val="00376195"/>
    <w:rsid w:val="003761E3"/>
    <w:rsid w:val="0037661A"/>
    <w:rsid w:val="00376EE0"/>
    <w:rsid w:val="00376FDE"/>
    <w:rsid w:val="00377243"/>
    <w:rsid w:val="00377C11"/>
    <w:rsid w:val="00380209"/>
    <w:rsid w:val="003805B6"/>
    <w:rsid w:val="003808EA"/>
    <w:rsid w:val="00380E1C"/>
    <w:rsid w:val="00381B34"/>
    <w:rsid w:val="00381F55"/>
    <w:rsid w:val="003822F5"/>
    <w:rsid w:val="00382383"/>
    <w:rsid w:val="0038254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A2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423"/>
    <w:rsid w:val="0039588F"/>
    <w:rsid w:val="003959F5"/>
    <w:rsid w:val="00395B04"/>
    <w:rsid w:val="00395B70"/>
    <w:rsid w:val="00395CF0"/>
    <w:rsid w:val="00395D13"/>
    <w:rsid w:val="00396295"/>
    <w:rsid w:val="003963A1"/>
    <w:rsid w:val="00396753"/>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665"/>
    <w:rsid w:val="003A37D3"/>
    <w:rsid w:val="003A3832"/>
    <w:rsid w:val="003A3999"/>
    <w:rsid w:val="003A3EC3"/>
    <w:rsid w:val="003A43DC"/>
    <w:rsid w:val="003A4980"/>
    <w:rsid w:val="003A4F55"/>
    <w:rsid w:val="003A50B6"/>
    <w:rsid w:val="003A517B"/>
    <w:rsid w:val="003A51C7"/>
    <w:rsid w:val="003A532F"/>
    <w:rsid w:val="003A58DA"/>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2C8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D56"/>
    <w:rsid w:val="003B70B9"/>
    <w:rsid w:val="003B72A0"/>
    <w:rsid w:val="003B7718"/>
    <w:rsid w:val="003B7832"/>
    <w:rsid w:val="003B79F4"/>
    <w:rsid w:val="003B7CB9"/>
    <w:rsid w:val="003B7DAD"/>
    <w:rsid w:val="003C002E"/>
    <w:rsid w:val="003C0434"/>
    <w:rsid w:val="003C047E"/>
    <w:rsid w:val="003C04EE"/>
    <w:rsid w:val="003C083C"/>
    <w:rsid w:val="003C0AFA"/>
    <w:rsid w:val="003C0BAB"/>
    <w:rsid w:val="003C0CE8"/>
    <w:rsid w:val="003C0D5B"/>
    <w:rsid w:val="003C0D7D"/>
    <w:rsid w:val="003C0E1E"/>
    <w:rsid w:val="003C0E54"/>
    <w:rsid w:val="003C0E65"/>
    <w:rsid w:val="003C0F91"/>
    <w:rsid w:val="003C1652"/>
    <w:rsid w:val="003C1E05"/>
    <w:rsid w:val="003C2420"/>
    <w:rsid w:val="003C2445"/>
    <w:rsid w:val="003C2869"/>
    <w:rsid w:val="003C2BFB"/>
    <w:rsid w:val="003C30C4"/>
    <w:rsid w:val="003C374C"/>
    <w:rsid w:val="003C386C"/>
    <w:rsid w:val="003C3924"/>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6D6C"/>
    <w:rsid w:val="003C7473"/>
    <w:rsid w:val="003C7510"/>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740"/>
    <w:rsid w:val="003D47B4"/>
    <w:rsid w:val="003D4AF4"/>
    <w:rsid w:val="003D4E92"/>
    <w:rsid w:val="003D4F91"/>
    <w:rsid w:val="003D509A"/>
    <w:rsid w:val="003D53B7"/>
    <w:rsid w:val="003D5419"/>
    <w:rsid w:val="003D5DC0"/>
    <w:rsid w:val="003D689A"/>
    <w:rsid w:val="003D6CED"/>
    <w:rsid w:val="003D6D6D"/>
    <w:rsid w:val="003D6E98"/>
    <w:rsid w:val="003D743A"/>
    <w:rsid w:val="003D7803"/>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1FE1"/>
    <w:rsid w:val="003E2554"/>
    <w:rsid w:val="003E273F"/>
    <w:rsid w:val="003E2E50"/>
    <w:rsid w:val="003E2FD4"/>
    <w:rsid w:val="003E32E5"/>
    <w:rsid w:val="003E35A3"/>
    <w:rsid w:val="003E3B37"/>
    <w:rsid w:val="003E3CB5"/>
    <w:rsid w:val="003E464E"/>
    <w:rsid w:val="003E4DF4"/>
    <w:rsid w:val="003E5204"/>
    <w:rsid w:val="003E5800"/>
    <w:rsid w:val="003E598A"/>
    <w:rsid w:val="003E5A29"/>
    <w:rsid w:val="003E5E2B"/>
    <w:rsid w:val="003E62D4"/>
    <w:rsid w:val="003E640E"/>
    <w:rsid w:val="003E664B"/>
    <w:rsid w:val="003E6675"/>
    <w:rsid w:val="003E6826"/>
    <w:rsid w:val="003E69E8"/>
    <w:rsid w:val="003E6A28"/>
    <w:rsid w:val="003E6A45"/>
    <w:rsid w:val="003E6F49"/>
    <w:rsid w:val="003E742F"/>
    <w:rsid w:val="003E7570"/>
    <w:rsid w:val="003E7632"/>
    <w:rsid w:val="003E76E0"/>
    <w:rsid w:val="003E784A"/>
    <w:rsid w:val="003E7A3A"/>
    <w:rsid w:val="003E7AA0"/>
    <w:rsid w:val="003E7C4E"/>
    <w:rsid w:val="003E7C4F"/>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960"/>
    <w:rsid w:val="003F4D7F"/>
    <w:rsid w:val="003F4EED"/>
    <w:rsid w:val="003F5B2D"/>
    <w:rsid w:val="003F5B40"/>
    <w:rsid w:val="003F5CBA"/>
    <w:rsid w:val="003F5E40"/>
    <w:rsid w:val="003F5FEC"/>
    <w:rsid w:val="003F6098"/>
    <w:rsid w:val="003F659B"/>
    <w:rsid w:val="003F662A"/>
    <w:rsid w:val="003F7208"/>
    <w:rsid w:val="003F731B"/>
    <w:rsid w:val="003F742E"/>
    <w:rsid w:val="004006B0"/>
    <w:rsid w:val="00400833"/>
    <w:rsid w:val="004013AC"/>
    <w:rsid w:val="00401D72"/>
    <w:rsid w:val="00402111"/>
    <w:rsid w:val="00402160"/>
    <w:rsid w:val="00402193"/>
    <w:rsid w:val="004024C8"/>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D80"/>
    <w:rsid w:val="00413EE6"/>
    <w:rsid w:val="004140F8"/>
    <w:rsid w:val="0041452F"/>
    <w:rsid w:val="004146B6"/>
    <w:rsid w:val="00414AB0"/>
    <w:rsid w:val="00414C00"/>
    <w:rsid w:val="00414E52"/>
    <w:rsid w:val="00415893"/>
    <w:rsid w:val="0041604E"/>
    <w:rsid w:val="00416218"/>
    <w:rsid w:val="00416224"/>
    <w:rsid w:val="004164A6"/>
    <w:rsid w:val="004164AE"/>
    <w:rsid w:val="004165E7"/>
    <w:rsid w:val="0041664C"/>
    <w:rsid w:val="00416CF8"/>
    <w:rsid w:val="00417867"/>
    <w:rsid w:val="00417ED7"/>
    <w:rsid w:val="00417FBD"/>
    <w:rsid w:val="00420313"/>
    <w:rsid w:val="00420335"/>
    <w:rsid w:val="00420AFD"/>
    <w:rsid w:val="00420B95"/>
    <w:rsid w:val="00421056"/>
    <w:rsid w:val="00421087"/>
    <w:rsid w:val="004210C8"/>
    <w:rsid w:val="00421941"/>
    <w:rsid w:val="00421A07"/>
    <w:rsid w:val="00421D3B"/>
    <w:rsid w:val="004223A8"/>
    <w:rsid w:val="004223AC"/>
    <w:rsid w:val="0042242E"/>
    <w:rsid w:val="00422633"/>
    <w:rsid w:val="004226D2"/>
    <w:rsid w:val="00422712"/>
    <w:rsid w:val="00422CA8"/>
    <w:rsid w:val="00423476"/>
    <w:rsid w:val="004234CD"/>
    <w:rsid w:val="00423677"/>
    <w:rsid w:val="00423776"/>
    <w:rsid w:val="004239F2"/>
    <w:rsid w:val="004241E1"/>
    <w:rsid w:val="0042428B"/>
    <w:rsid w:val="00424321"/>
    <w:rsid w:val="0042456F"/>
    <w:rsid w:val="00424690"/>
    <w:rsid w:val="00424870"/>
    <w:rsid w:val="00424971"/>
    <w:rsid w:val="00424E85"/>
    <w:rsid w:val="00424EF7"/>
    <w:rsid w:val="00424FE7"/>
    <w:rsid w:val="00425255"/>
    <w:rsid w:val="00425BFB"/>
    <w:rsid w:val="00425CA5"/>
    <w:rsid w:val="00426717"/>
    <w:rsid w:val="004267BF"/>
    <w:rsid w:val="004268D0"/>
    <w:rsid w:val="0042736F"/>
    <w:rsid w:val="0042758E"/>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425"/>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C5E"/>
    <w:rsid w:val="00443E3F"/>
    <w:rsid w:val="0044479D"/>
    <w:rsid w:val="004447C9"/>
    <w:rsid w:val="00444813"/>
    <w:rsid w:val="00444895"/>
    <w:rsid w:val="00444A9B"/>
    <w:rsid w:val="00444A9F"/>
    <w:rsid w:val="00444BA2"/>
    <w:rsid w:val="0044566D"/>
    <w:rsid w:val="00445C5A"/>
    <w:rsid w:val="00445D30"/>
    <w:rsid w:val="00445D78"/>
    <w:rsid w:val="004460D6"/>
    <w:rsid w:val="00446131"/>
    <w:rsid w:val="004465E6"/>
    <w:rsid w:val="004466EF"/>
    <w:rsid w:val="00446769"/>
    <w:rsid w:val="0044689E"/>
    <w:rsid w:val="00446A46"/>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6EE8"/>
    <w:rsid w:val="0045702C"/>
    <w:rsid w:val="004573EA"/>
    <w:rsid w:val="0045769C"/>
    <w:rsid w:val="00457821"/>
    <w:rsid w:val="00457A36"/>
    <w:rsid w:val="00457AD4"/>
    <w:rsid w:val="00457E07"/>
    <w:rsid w:val="00460E80"/>
    <w:rsid w:val="0046127F"/>
    <w:rsid w:val="0046152C"/>
    <w:rsid w:val="00461733"/>
    <w:rsid w:val="00461B0D"/>
    <w:rsid w:val="00461F26"/>
    <w:rsid w:val="0046205E"/>
    <w:rsid w:val="004620A1"/>
    <w:rsid w:val="004620FF"/>
    <w:rsid w:val="0046234B"/>
    <w:rsid w:val="0046281B"/>
    <w:rsid w:val="00462D5E"/>
    <w:rsid w:val="004633C2"/>
    <w:rsid w:val="004640AD"/>
    <w:rsid w:val="004640C3"/>
    <w:rsid w:val="00464CC6"/>
    <w:rsid w:val="004657D6"/>
    <w:rsid w:val="00465A40"/>
    <w:rsid w:val="00465DBE"/>
    <w:rsid w:val="0046622B"/>
    <w:rsid w:val="004665FA"/>
    <w:rsid w:val="004666E2"/>
    <w:rsid w:val="00466841"/>
    <w:rsid w:val="004669BB"/>
    <w:rsid w:val="0046743E"/>
    <w:rsid w:val="0046754E"/>
    <w:rsid w:val="0046769C"/>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F3"/>
    <w:rsid w:val="00472002"/>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12A"/>
    <w:rsid w:val="0047723F"/>
    <w:rsid w:val="004773B0"/>
    <w:rsid w:val="004773E0"/>
    <w:rsid w:val="00477919"/>
    <w:rsid w:val="00477AB6"/>
    <w:rsid w:val="00477D37"/>
    <w:rsid w:val="00477E25"/>
    <w:rsid w:val="00477E9D"/>
    <w:rsid w:val="00480125"/>
    <w:rsid w:val="004801EF"/>
    <w:rsid w:val="004802A2"/>
    <w:rsid w:val="0048071E"/>
    <w:rsid w:val="00480C78"/>
    <w:rsid w:val="00480C97"/>
    <w:rsid w:val="00480CB9"/>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1B4"/>
    <w:rsid w:val="00484417"/>
    <w:rsid w:val="00484590"/>
    <w:rsid w:val="004845E8"/>
    <w:rsid w:val="0048489A"/>
    <w:rsid w:val="0048495F"/>
    <w:rsid w:val="004850A5"/>
    <w:rsid w:val="004850EC"/>
    <w:rsid w:val="004851DF"/>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1FE1"/>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9B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C4B"/>
    <w:rsid w:val="004A0D5B"/>
    <w:rsid w:val="004A0E5C"/>
    <w:rsid w:val="004A10CD"/>
    <w:rsid w:val="004A1474"/>
    <w:rsid w:val="004A18FF"/>
    <w:rsid w:val="004A1AD8"/>
    <w:rsid w:val="004A1C92"/>
    <w:rsid w:val="004A1DA3"/>
    <w:rsid w:val="004A2424"/>
    <w:rsid w:val="004A261E"/>
    <w:rsid w:val="004A28C7"/>
    <w:rsid w:val="004A2E45"/>
    <w:rsid w:val="004A3121"/>
    <w:rsid w:val="004A358C"/>
    <w:rsid w:val="004A36D4"/>
    <w:rsid w:val="004A3930"/>
    <w:rsid w:val="004A3F7D"/>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E51"/>
    <w:rsid w:val="004B1FE3"/>
    <w:rsid w:val="004B225F"/>
    <w:rsid w:val="004B2694"/>
    <w:rsid w:val="004B273A"/>
    <w:rsid w:val="004B3480"/>
    <w:rsid w:val="004B38C3"/>
    <w:rsid w:val="004B3D60"/>
    <w:rsid w:val="004B3FB5"/>
    <w:rsid w:val="004B40F1"/>
    <w:rsid w:val="004B41C3"/>
    <w:rsid w:val="004B420B"/>
    <w:rsid w:val="004B484F"/>
    <w:rsid w:val="004B500B"/>
    <w:rsid w:val="004B546B"/>
    <w:rsid w:val="004B5534"/>
    <w:rsid w:val="004B5932"/>
    <w:rsid w:val="004B59E8"/>
    <w:rsid w:val="004B5A26"/>
    <w:rsid w:val="004B5E30"/>
    <w:rsid w:val="004B5F47"/>
    <w:rsid w:val="004B5F95"/>
    <w:rsid w:val="004B6170"/>
    <w:rsid w:val="004B6315"/>
    <w:rsid w:val="004B6427"/>
    <w:rsid w:val="004B647A"/>
    <w:rsid w:val="004B64B7"/>
    <w:rsid w:val="004B70A6"/>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6EB1"/>
    <w:rsid w:val="004C7168"/>
    <w:rsid w:val="004C7351"/>
    <w:rsid w:val="004C7369"/>
    <w:rsid w:val="004C7ED7"/>
    <w:rsid w:val="004D002A"/>
    <w:rsid w:val="004D004F"/>
    <w:rsid w:val="004D016A"/>
    <w:rsid w:val="004D0264"/>
    <w:rsid w:val="004D0285"/>
    <w:rsid w:val="004D0FF3"/>
    <w:rsid w:val="004D1161"/>
    <w:rsid w:val="004D128D"/>
    <w:rsid w:val="004D1944"/>
    <w:rsid w:val="004D1BCE"/>
    <w:rsid w:val="004D1DCA"/>
    <w:rsid w:val="004D203D"/>
    <w:rsid w:val="004D2312"/>
    <w:rsid w:val="004D248C"/>
    <w:rsid w:val="004D280C"/>
    <w:rsid w:val="004D2983"/>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6DC"/>
    <w:rsid w:val="004E690C"/>
    <w:rsid w:val="004E6E09"/>
    <w:rsid w:val="004E6E68"/>
    <w:rsid w:val="004E6EEF"/>
    <w:rsid w:val="004E6F00"/>
    <w:rsid w:val="004E6F57"/>
    <w:rsid w:val="004E7121"/>
    <w:rsid w:val="004E724C"/>
    <w:rsid w:val="004E7396"/>
    <w:rsid w:val="004E79CF"/>
    <w:rsid w:val="004E7A5D"/>
    <w:rsid w:val="004E7C04"/>
    <w:rsid w:val="004E7F54"/>
    <w:rsid w:val="004F0592"/>
    <w:rsid w:val="004F0C8A"/>
    <w:rsid w:val="004F0DA1"/>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543"/>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0DDF"/>
    <w:rsid w:val="00511104"/>
    <w:rsid w:val="00511125"/>
    <w:rsid w:val="0051119B"/>
    <w:rsid w:val="0051127C"/>
    <w:rsid w:val="005114AB"/>
    <w:rsid w:val="00511A08"/>
    <w:rsid w:val="00511AB0"/>
    <w:rsid w:val="00511B4E"/>
    <w:rsid w:val="00511BBF"/>
    <w:rsid w:val="00512057"/>
    <w:rsid w:val="005120D1"/>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62E"/>
    <w:rsid w:val="005217B2"/>
    <w:rsid w:val="00521849"/>
    <w:rsid w:val="00521A2C"/>
    <w:rsid w:val="00521A51"/>
    <w:rsid w:val="00521C07"/>
    <w:rsid w:val="00521F37"/>
    <w:rsid w:val="005220CE"/>
    <w:rsid w:val="00522605"/>
    <w:rsid w:val="005226AD"/>
    <w:rsid w:val="00522815"/>
    <w:rsid w:val="00522900"/>
    <w:rsid w:val="00522CCD"/>
    <w:rsid w:val="00522EB4"/>
    <w:rsid w:val="00522EEB"/>
    <w:rsid w:val="00522F19"/>
    <w:rsid w:val="005232A6"/>
    <w:rsid w:val="005233E4"/>
    <w:rsid w:val="0052362F"/>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A8"/>
    <w:rsid w:val="00535EE0"/>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37ED7"/>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062"/>
    <w:rsid w:val="0055043C"/>
    <w:rsid w:val="0055056A"/>
    <w:rsid w:val="0055081A"/>
    <w:rsid w:val="00550A20"/>
    <w:rsid w:val="00550AF2"/>
    <w:rsid w:val="00550BB0"/>
    <w:rsid w:val="00550CCB"/>
    <w:rsid w:val="00550D0C"/>
    <w:rsid w:val="005511AC"/>
    <w:rsid w:val="00551249"/>
    <w:rsid w:val="0055155B"/>
    <w:rsid w:val="005517E9"/>
    <w:rsid w:val="00551B64"/>
    <w:rsid w:val="00551F20"/>
    <w:rsid w:val="005520CA"/>
    <w:rsid w:val="005527E4"/>
    <w:rsid w:val="00552BB6"/>
    <w:rsid w:val="005530AC"/>
    <w:rsid w:val="005535D4"/>
    <w:rsid w:val="005535FA"/>
    <w:rsid w:val="00553740"/>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57CEF"/>
    <w:rsid w:val="00560095"/>
    <w:rsid w:val="00560155"/>
    <w:rsid w:val="00560237"/>
    <w:rsid w:val="0056037C"/>
    <w:rsid w:val="00560976"/>
    <w:rsid w:val="0056112B"/>
    <w:rsid w:val="00561834"/>
    <w:rsid w:val="00562209"/>
    <w:rsid w:val="00562EF5"/>
    <w:rsid w:val="00562FFD"/>
    <w:rsid w:val="005631B4"/>
    <w:rsid w:val="0056322E"/>
    <w:rsid w:val="0056325D"/>
    <w:rsid w:val="005636F1"/>
    <w:rsid w:val="00563833"/>
    <w:rsid w:val="00563CBF"/>
    <w:rsid w:val="00563D28"/>
    <w:rsid w:val="0056484B"/>
    <w:rsid w:val="00564871"/>
    <w:rsid w:val="00564BDF"/>
    <w:rsid w:val="00564D26"/>
    <w:rsid w:val="00564ED8"/>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D9A"/>
    <w:rsid w:val="00570E5B"/>
    <w:rsid w:val="0057117A"/>
    <w:rsid w:val="0057168C"/>
    <w:rsid w:val="00572456"/>
    <w:rsid w:val="00572479"/>
    <w:rsid w:val="00572828"/>
    <w:rsid w:val="005729B5"/>
    <w:rsid w:val="00572D89"/>
    <w:rsid w:val="00572DCE"/>
    <w:rsid w:val="005730C0"/>
    <w:rsid w:val="005734DB"/>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1D9"/>
    <w:rsid w:val="005767C7"/>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82"/>
    <w:rsid w:val="00590CC3"/>
    <w:rsid w:val="00590CF5"/>
    <w:rsid w:val="0059117A"/>
    <w:rsid w:val="005911F5"/>
    <w:rsid w:val="00591371"/>
    <w:rsid w:val="005915F6"/>
    <w:rsid w:val="00591A09"/>
    <w:rsid w:val="00591CF5"/>
    <w:rsid w:val="00591D4A"/>
    <w:rsid w:val="00591E51"/>
    <w:rsid w:val="005925A0"/>
    <w:rsid w:val="005925B9"/>
    <w:rsid w:val="00592A3F"/>
    <w:rsid w:val="005934A2"/>
    <w:rsid w:val="00593A9D"/>
    <w:rsid w:val="005941A5"/>
    <w:rsid w:val="005941B3"/>
    <w:rsid w:val="00594AE9"/>
    <w:rsid w:val="00594C57"/>
    <w:rsid w:val="00594CB7"/>
    <w:rsid w:val="0059518F"/>
    <w:rsid w:val="0059535F"/>
    <w:rsid w:val="005953AB"/>
    <w:rsid w:val="00595463"/>
    <w:rsid w:val="005955A5"/>
    <w:rsid w:val="005957CC"/>
    <w:rsid w:val="00595934"/>
    <w:rsid w:val="00595973"/>
    <w:rsid w:val="00595C99"/>
    <w:rsid w:val="00595D8A"/>
    <w:rsid w:val="0059640D"/>
    <w:rsid w:val="0059682F"/>
    <w:rsid w:val="00596949"/>
    <w:rsid w:val="00596BF3"/>
    <w:rsid w:val="00596D1C"/>
    <w:rsid w:val="00596D6D"/>
    <w:rsid w:val="00597005"/>
    <w:rsid w:val="0059749F"/>
    <w:rsid w:val="0059787C"/>
    <w:rsid w:val="00597AC9"/>
    <w:rsid w:val="00597DB5"/>
    <w:rsid w:val="005A01E2"/>
    <w:rsid w:val="005A028C"/>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7E6"/>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B7EE6"/>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52B"/>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3E8"/>
    <w:rsid w:val="005D370F"/>
    <w:rsid w:val="005D3C68"/>
    <w:rsid w:val="005D3E21"/>
    <w:rsid w:val="005D3F11"/>
    <w:rsid w:val="005D4051"/>
    <w:rsid w:val="005D42A1"/>
    <w:rsid w:val="005D4B44"/>
    <w:rsid w:val="005D4CC3"/>
    <w:rsid w:val="005D4F45"/>
    <w:rsid w:val="005D50F2"/>
    <w:rsid w:val="005D51CD"/>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2E7"/>
    <w:rsid w:val="005E154A"/>
    <w:rsid w:val="005E1FDE"/>
    <w:rsid w:val="005E21C7"/>
    <w:rsid w:val="005E2479"/>
    <w:rsid w:val="005E2B06"/>
    <w:rsid w:val="005E319B"/>
    <w:rsid w:val="005E35FC"/>
    <w:rsid w:val="005E39AD"/>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BA8"/>
    <w:rsid w:val="005F1E22"/>
    <w:rsid w:val="005F2298"/>
    <w:rsid w:val="005F248C"/>
    <w:rsid w:val="005F248D"/>
    <w:rsid w:val="005F2613"/>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5B9"/>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064"/>
    <w:rsid w:val="00604323"/>
    <w:rsid w:val="006043F5"/>
    <w:rsid w:val="006045DC"/>
    <w:rsid w:val="00604924"/>
    <w:rsid w:val="00604985"/>
    <w:rsid w:val="006049F8"/>
    <w:rsid w:val="00604BC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07A48"/>
    <w:rsid w:val="0061030F"/>
    <w:rsid w:val="00610375"/>
    <w:rsid w:val="00610460"/>
    <w:rsid w:val="006104A9"/>
    <w:rsid w:val="00610721"/>
    <w:rsid w:val="00610773"/>
    <w:rsid w:val="00610842"/>
    <w:rsid w:val="00610850"/>
    <w:rsid w:val="0061096B"/>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12"/>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BDC"/>
    <w:rsid w:val="00615DDF"/>
    <w:rsid w:val="006162F6"/>
    <w:rsid w:val="006163B4"/>
    <w:rsid w:val="0061651E"/>
    <w:rsid w:val="00616563"/>
    <w:rsid w:val="006165EA"/>
    <w:rsid w:val="00616AB0"/>
    <w:rsid w:val="00616B55"/>
    <w:rsid w:val="00616D6A"/>
    <w:rsid w:val="00616DBF"/>
    <w:rsid w:val="00617002"/>
    <w:rsid w:val="0061714A"/>
    <w:rsid w:val="006171E6"/>
    <w:rsid w:val="00617336"/>
    <w:rsid w:val="00617797"/>
    <w:rsid w:val="0061788C"/>
    <w:rsid w:val="00617CA8"/>
    <w:rsid w:val="0062003A"/>
    <w:rsid w:val="00620183"/>
    <w:rsid w:val="0062037A"/>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C20"/>
    <w:rsid w:val="00624D69"/>
    <w:rsid w:val="00625257"/>
    <w:rsid w:val="00625283"/>
    <w:rsid w:val="00625951"/>
    <w:rsid w:val="00625AEE"/>
    <w:rsid w:val="00626220"/>
    <w:rsid w:val="00626671"/>
    <w:rsid w:val="00626B4A"/>
    <w:rsid w:val="00626E77"/>
    <w:rsid w:val="0062709F"/>
    <w:rsid w:val="00627193"/>
    <w:rsid w:val="006271F5"/>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2F6A"/>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909"/>
    <w:rsid w:val="00635C58"/>
    <w:rsid w:val="00635ED7"/>
    <w:rsid w:val="00635F1A"/>
    <w:rsid w:val="0063605A"/>
    <w:rsid w:val="00636761"/>
    <w:rsid w:val="0063697E"/>
    <w:rsid w:val="00636B39"/>
    <w:rsid w:val="00636E91"/>
    <w:rsid w:val="006378B2"/>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1D09"/>
    <w:rsid w:val="00642535"/>
    <w:rsid w:val="006425A4"/>
    <w:rsid w:val="006427C4"/>
    <w:rsid w:val="00642B07"/>
    <w:rsid w:val="00642B37"/>
    <w:rsid w:val="00642C9C"/>
    <w:rsid w:val="00642CBB"/>
    <w:rsid w:val="00642D18"/>
    <w:rsid w:val="00642E49"/>
    <w:rsid w:val="00643045"/>
    <w:rsid w:val="00643335"/>
    <w:rsid w:val="006436EC"/>
    <w:rsid w:val="00643A54"/>
    <w:rsid w:val="00643A9A"/>
    <w:rsid w:val="00643DD0"/>
    <w:rsid w:val="00643EB4"/>
    <w:rsid w:val="00644068"/>
    <w:rsid w:val="0064413E"/>
    <w:rsid w:val="00644594"/>
    <w:rsid w:val="006445BA"/>
    <w:rsid w:val="006445D4"/>
    <w:rsid w:val="006446F3"/>
    <w:rsid w:val="00644855"/>
    <w:rsid w:val="00644989"/>
    <w:rsid w:val="006449CB"/>
    <w:rsid w:val="00644CE7"/>
    <w:rsid w:val="00644E0A"/>
    <w:rsid w:val="00644EF4"/>
    <w:rsid w:val="006453ED"/>
    <w:rsid w:val="006455C0"/>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9ED"/>
    <w:rsid w:val="0065221F"/>
    <w:rsid w:val="00652826"/>
    <w:rsid w:val="00652E3C"/>
    <w:rsid w:val="006535CC"/>
    <w:rsid w:val="0065367E"/>
    <w:rsid w:val="00653D81"/>
    <w:rsid w:val="00654CB5"/>
    <w:rsid w:val="00654D98"/>
    <w:rsid w:val="006550C2"/>
    <w:rsid w:val="00655B86"/>
    <w:rsid w:val="00655D74"/>
    <w:rsid w:val="00655ECB"/>
    <w:rsid w:val="00656082"/>
    <w:rsid w:val="00656129"/>
    <w:rsid w:val="00656351"/>
    <w:rsid w:val="006564A6"/>
    <w:rsid w:val="0065650A"/>
    <w:rsid w:val="006565F4"/>
    <w:rsid w:val="006567C6"/>
    <w:rsid w:val="00656A8B"/>
    <w:rsid w:val="00656C83"/>
    <w:rsid w:val="00656CC3"/>
    <w:rsid w:val="00656E30"/>
    <w:rsid w:val="0065709A"/>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5D6"/>
    <w:rsid w:val="0066161C"/>
    <w:rsid w:val="00661D27"/>
    <w:rsid w:val="00661E42"/>
    <w:rsid w:val="0066208C"/>
    <w:rsid w:val="00662AAC"/>
    <w:rsid w:val="00662B59"/>
    <w:rsid w:val="00662E4D"/>
    <w:rsid w:val="00662F82"/>
    <w:rsid w:val="006634AE"/>
    <w:rsid w:val="00663866"/>
    <w:rsid w:val="00663978"/>
    <w:rsid w:val="00663C34"/>
    <w:rsid w:val="00664322"/>
    <w:rsid w:val="0066498B"/>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6CF"/>
    <w:rsid w:val="00672790"/>
    <w:rsid w:val="00672E3D"/>
    <w:rsid w:val="0067360C"/>
    <w:rsid w:val="006739D4"/>
    <w:rsid w:val="00673CDC"/>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3C2E"/>
    <w:rsid w:val="00684040"/>
    <w:rsid w:val="006841A9"/>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0DD"/>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5"/>
    <w:rsid w:val="006B395C"/>
    <w:rsid w:val="006B3E18"/>
    <w:rsid w:val="006B42F9"/>
    <w:rsid w:val="006B4B8A"/>
    <w:rsid w:val="006B5182"/>
    <w:rsid w:val="006B525B"/>
    <w:rsid w:val="006B5325"/>
    <w:rsid w:val="006B5358"/>
    <w:rsid w:val="006B563F"/>
    <w:rsid w:val="006B566F"/>
    <w:rsid w:val="006B585B"/>
    <w:rsid w:val="006B5A68"/>
    <w:rsid w:val="006B5CDA"/>
    <w:rsid w:val="006B5FF2"/>
    <w:rsid w:val="006B66E0"/>
    <w:rsid w:val="006B6923"/>
    <w:rsid w:val="006B6D34"/>
    <w:rsid w:val="006B6EED"/>
    <w:rsid w:val="006B6FD3"/>
    <w:rsid w:val="006B7499"/>
    <w:rsid w:val="006B76F3"/>
    <w:rsid w:val="006B79AF"/>
    <w:rsid w:val="006B7DB5"/>
    <w:rsid w:val="006B7EA6"/>
    <w:rsid w:val="006C07B3"/>
    <w:rsid w:val="006C0A6B"/>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14B"/>
    <w:rsid w:val="006C42DB"/>
    <w:rsid w:val="006C4879"/>
    <w:rsid w:val="006C49C0"/>
    <w:rsid w:val="006C4D54"/>
    <w:rsid w:val="006C5133"/>
    <w:rsid w:val="006C513D"/>
    <w:rsid w:val="006C5288"/>
    <w:rsid w:val="006C549B"/>
    <w:rsid w:val="006C55D9"/>
    <w:rsid w:val="006C579E"/>
    <w:rsid w:val="006C5843"/>
    <w:rsid w:val="006C58AC"/>
    <w:rsid w:val="006C5D6B"/>
    <w:rsid w:val="006C6509"/>
    <w:rsid w:val="006C67F8"/>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802"/>
    <w:rsid w:val="006D09AD"/>
    <w:rsid w:val="006D0CA0"/>
    <w:rsid w:val="006D0D29"/>
    <w:rsid w:val="006D117D"/>
    <w:rsid w:val="006D1568"/>
    <w:rsid w:val="006D16CE"/>
    <w:rsid w:val="006D1C20"/>
    <w:rsid w:val="006D1DCF"/>
    <w:rsid w:val="006D201A"/>
    <w:rsid w:val="006D2512"/>
    <w:rsid w:val="006D2579"/>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0CF8"/>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1B9"/>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2FF"/>
    <w:rsid w:val="006F2749"/>
    <w:rsid w:val="006F28A4"/>
    <w:rsid w:val="006F297B"/>
    <w:rsid w:val="006F2A77"/>
    <w:rsid w:val="006F2A96"/>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AB9"/>
    <w:rsid w:val="006F5E2C"/>
    <w:rsid w:val="006F6619"/>
    <w:rsid w:val="006F6AAA"/>
    <w:rsid w:val="006F6BA9"/>
    <w:rsid w:val="006F6E76"/>
    <w:rsid w:val="006F745A"/>
    <w:rsid w:val="006F764B"/>
    <w:rsid w:val="006F78B3"/>
    <w:rsid w:val="006F7902"/>
    <w:rsid w:val="006F7962"/>
    <w:rsid w:val="00700163"/>
    <w:rsid w:val="007003D4"/>
    <w:rsid w:val="00700651"/>
    <w:rsid w:val="007006B1"/>
    <w:rsid w:val="00700A65"/>
    <w:rsid w:val="00700B5B"/>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3DF"/>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78E"/>
    <w:rsid w:val="00715847"/>
    <w:rsid w:val="007158EC"/>
    <w:rsid w:val="0071634B"/>
    <w:rsid w:val="0071677E"/>
    <w:rsid w:val="007167F7"/>
    <w:rsid w:val="007168C5"/>
    <w:rsid w:val="007168D8"/>
    <w:rsid w:val="00716A07"/>
    <w:rsid w:val="00716A52"/>
    <w:rsid w:val="00716BA2"/>
    <w:rsid w:val="00716BDB"/>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712"/>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5CC9"/>
    <w:rsid w:val="00725DFD"/>
    <w:rsid w:val="0072603C"/>
    <w:rsid w:val="00726084"/>
    <w:rsid w:val="00726128"/>
    <w:rsid w:val="007261FF"/>
    <w:rsid w:val="00726907"/>
    <w:rsid w:val="00726ED8"/>
    <w:rsid w:val="007272AC"/>
    <w:rsid w:val="007272EB"/>
    <w:rsid w:val="00727345"/>
    <w:rsid w:val="00727402"/>
    <w:rsid w:val="00727998"/>
    <w:rsid w:val="00727ED2"/>
    <w:rsid w:val="007300EB"/>
    <w:rsid w:val="00730251"/>
    <w:rsid w:val="007307DF"/>
    <w:rsid w:val="00730AB7"/>
    <w:rsid w:val="00730D96"/>
    <w:rsid w:val="00730E36"/>
    <w:rsid w:val="007312FA"/>
    <w:rsid w:val="0073143F"/>
    <w:rsid w:val="0073180B"/>
    <w:rsid w:val="00731937"/>
    <w:rsid w:val="00731D6C"/>
    <w:rsid w:val="00731D94"/>
    <w:rsid w:val="0073202C"/>
    <w:rsid w:val="00732141"/>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BE"/>
    <w:rsid w:val="00737DDD"/>
    <w:rsid w:val="00740278"/>
    <w:rsid w:val="00740380"/>
    <w:rsid w:val="00741727"/>
    <w:rsid w:val="00741741"/>
    <w:rsid w:val="00741767"/>
    <w:rsid w:val="007418E1"/>
    <w:rsid w:val="00741A27"/>
    <w:rsid w:val="00741AF1"/>
    <w:rsid w:val="00741B61"/>
    <w:rsid w:val="00742251"/>
    <w:rsid w:val="00742450"/>
    <w:rsid w:val="007424BB"/>
    <w:rsid w:val="007428CB"/>
    <w:rsid w:val="00742998"/>
    <w:rsid w:val="00742CCC"/>
    <w:rsid w:val="00742D63"/>
    <w:rsid w:val="00743015"/>
    <w:rsid w:val="0074346B"/>
    <w:rsid w:val="00743828"/>
    <w:rsid w:val="00743AB1"/>
    <w:rsid w:val="00743BBA"/>
    <w:rsid w:val="00744C2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47CB8"/>
    <w:rsid w:val="00750149"/>
    <w:rsid w:val="007503F7"/>
    <w:rsid w:val="0075072E"/>
    <w:rsid w:val="0075077D"/>
    <w:rsid w:val="00750783"/>
    <w:rsid w:val="00751037"/>
    <w:rsid w:val="007511ED"/>
    <w:rsid w:val="0075136A"/>
    <w:rsid w:val="007515FF"/>
    <w:rsid w:val="00751850"/>
    <w:rsid w:val="007518D1"/>
    <w:rsid w:val="00751B6D"/>
    <w:rsid w:val="00751B95"/>
    <w:rsid w:val="00751DA6"/>
    <w:rsid w:val="00751DCA"/>
    <w:rsid w:val="00751EBE"/>
    <w:rsid w:val="00751ED3"/>
    <w:rsid w:val="0075213C"/>
    <w:rsid w:val="00752752"/>
    <w:rsid w:val="00752A69"/>
    <w:rsid w:val="00752BB7"/>
    <w:rsid w:val="0075303A"/>
    <w:rsid w:val="00753223"/>
    <w:rsid w:val="007533C0"/>
    <w:rsid w:val="007535F6"/>
    <w:rsid w:val="0075391F"/>
    <w:rsid w:val="00753A07"/>
    <w:rsid w:val="00753AB8"/>
    <w:rsid w:val="00753D67"/>
    <w:rsid w:val="007541E4"/>
    <w:rsid w:val="007549E7"/>
    <w:rsid w:val="00754BE2"/>
    <w:rsid w:val="00754D35"/>
    <w:rsid w:val="0075512D"/>
    <w:rsid w:val="007552C5"/>
    <w:rsid w:val="00755625"/>
    <w:rsid w:val="00755729"/>
    <w:rsid w:val="00755BC0"/>
    <w:rsid w:val="00755E21"/>
    <w:rsid w:val="0075604F"/>
    <w:rsid w:val="0075619A"/>
    <w:rsid w:val="00756202"/>
    <w:rsid w:val="00756AAF"/>
    <w:rsid w:val="007573E1"/>
    <w:rsid w:val="00757856"/>
    <w:rsid w:val="00757910"/>
    <w:rsid w:val="007579BB"/>
    <w:rsid w:val="00760193"/>
    <w:rsid w:val="0076069D"/>
    <w:rsid w:val="00760B3C"/>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9E2"/>
    <w:rsid w:val="00763E98"/>
    <w:rsid w:val="00763FD3"/>
    <w:rsid w:val="00763FD7"/>
    <w:rsid w:val="007641CD"/>
    <w:rsid w:val="0076442D"/>
    <w:rsid w:val="0076457E"/>
    <w:rsid w:val="00764633"/>
    <w:rsid w:val="0076495C"/>
    <w:rsid w:val="00764CBF"/>
    <w:rsid w:val="00764E08"/>
    <w:rsid w:val="0076507D"/>
    <w:rsid w:val="0076530C"/>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68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09F"/>
    <w:rsid w:val="007802B3"/>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3FC"/>
    <w:rsid w:val="007865BC"/>
    <w:rsid w:val="007866A7"/>
    <w:rsid w:val="0078690B"/>
    <w:rsid w:val="00786CCB"/>
    <w:rsid w:val="00787303"/>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3DAA"/>
    <w:rsid w:val="00794196"/>
    <w:rsid w:val="00794585"/>
    <w:rsid w:val="00794822"/>
    <w:rsid w:val="00794A37"/>
    <w:rsid w:val="00794BF8"/>
    <w:rsid w:val="00794C31"/>
    <w:rsid w:val="00794E06"/>
    <w:rsid w:val="00794EDF"/>
    <w:rsid w:val="00795301"/>
    <w:rsid w:val="00795354"/>
    <w:rsid w:val="0079550C"/>
    <w:rsid w:val="00795655"/>
    <w:rsid w:val="0079574A"/>
    <w:rsid w:val="00795D79"/>
    <w:rsid w:val="00796085"/>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BC"/>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1A2"/>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AEE"/>
    <w:rsid w:val="007C6B7C"/>
    <w:rsid w:val="007C6D24"/>
    <w:rsid w:val="007C6E5F"/>
    <w:rsid w:val="007C6F17"/>
    <w:rsid w:val="007C7C88"/>
    <w:rsid w:val="007C7D69"/>
    <w:rsid w:val="007C7E8B"/>
    <w:rsid w:val="007D0158"/>
    <w:rsid w:val="007D0811"/>
    <w:rsid w:val="007D084B"/>
    <w:rsid w:val="007D0908"/>
    <w:rsid w:val="007D0C3D"/>
    <w:rsid w:val="007D0F3E"/>
    <w:rsid w:val="007D1687"/>
    <w:rsid w:val="007D1A97"/>
    <w:rsid w:val="007D1AFC"/>
    <w:rsid w:val="007D1C9C"/>
    <w:rsid w:val="007D1E9D"/>
    <w:rsid w:val="007D2125"/>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2D8"/>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9D1"/>
    <w:rsid w:val="007D7C13"/>
    <w:rsid w:val="007E0934"/>
    <w:rsid w:val="007E09ED"/>
    <w:rsid w:val="007E0D86"/>
    <w:rsid w:val="007E1029"/>
    <w:rsid w:val="007E14DF"/>
    <w:rsid w:val="007E1616"/>
    <w:rsid w:val="007E1A22"/>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ABA"/>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3FEA"/>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4B"/>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9B6"/>
    <w:rsid w:val="00811B82"/>
    <w:rsid w:val="0081201B"/>
    <w:rsid w:val="008121D4"/>
    <w:rsid w:val="008122B5"/>
    <w:rsid w:val="008126BC"/>
    <w:rsid w:val="00812801"/>
    <w:rsid w:val="00812964"/>
    <w:rsid w:val="00812970"/>
    <w:rsid w:val="008129A8"/>
    <w:rsid w:val="00812B14"/>
    <w:rsid w:val="00812F53"/>
    <w:rsid w:val="00812FE7"/>
    <w:rsid w:val="00813138"/>
    <w:rsid w:val="00813DCA"/>
    <w:rsid w:val="00813EEA"/>
    <w:rsid w:val="0081411D"/>
    <w:rsid w:val="00814408"/>
    <w:rsid w:val="008146DB"/>
    <w:rsid w:val="00814899"/>
    <w:rsid w:val="00814D49"/>
    <w:rsid w:val="00815271"/>
    <w:rsid w:val="0081554E"/>
    <w:rsid w:val="008155FD"/>
    <w:rsid w:val="00815827"/>
    <w:rsid w:val="0081591F"/>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780"/>
    <w:rsid w:val="00826912"/>
    <w:rsid w:val="0082695A"/>
    <w:rsid w:val="00826BE6"/>
    <w:rsid w:val="008272BF"/>
    <w:rsid w:val="008272EC"/>
    <w:rsid w:val="00827644"/>
    <w:rsid w:val="00827944"/>
    <w:rsid w:val="00827B5E"/>
    <w:rsid w:val="00830077"/>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2FA"/>
    <w:rsid w:val="00835325"/>
    <w:rsid w:val="00835B1C"/>
    <w:rsid w:val="00835FDF"/>
    <w:rsid w:val="00836393"/>
    <w:rsid w:val="00836578"/>
    <w:rsid w:val="00836803"/>
    <w:rsid w:val="00836990"/>
    <w:rsid w:val="008369BF"/>
    <w:rsid w:val="00836A99"/>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10"/>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A49"/>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438"/>
    <w:rsid w:val="008558F0"/>
    <w:rsid w:val="00855DED"/>
    <w:rsid w:val="00856858"/>
    <w:rsid w:val="00856AC6"/>
    <w:rsid w:val="00856F54"/>
    <w:rsid w:val="008572C2"/>
    <w:rsid w:val="00857383"/>
    <w:rsid w:val="008574EC"/>
    <w:rsid w:val="008574F1"/>
    <w:rsid w:val="0085754A"/>
    <w:rsid w:val="00857559"/>
    <w:rsid w:val="00857574"/>
    <w:rsid w:val="00857808"/>
    <w:rsid w:val="00857EA2"/>
    <w:rsid w:val="00857FBC"/>
    <w:rsid w:val="008604C1"/>
    <w:rsid w:val="00860860"/>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18"/>
    <w:rsid w:val="008766D6"/>
    <w:rsid w:val="0087678F"/>
    <w:rsid w:val="00876B35"/>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752"/>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BBF"/>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3974"/>
    <w:rsid w:val="008940D8"/>
    <w:rsid w:val="008944A5"/>
    <w:rsid w:val="00894880"/>
    <w:rsid w:val="008948C7"/>
    <w:rsid w:val="00894CD8"/>
    <w:rsid w:val="00894E34"/>
    <w:rsid w:val="008950FA"/>
    <w:rsid w:val="008953D9"/>
    <w:rsid w:val="008955DB"/>
    <w:rsid w:val="00895CD3"/>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24"/>
    <w:rsid w:val="00897DF6"/>
    <w:rsid w:val="008A001C"/>
    <w:rsid w:val="008A010E"/>
    <w:rsid w:val="008A017D"/>
    <w:rsid w:val="008A07C9"/>
    <w:rsid w:val="008A0D21"/>
    <w:rsid w:val="008A112F"/>
    <w:rsid w:val="008A137C"/>
    <w:rsid w:val="008A2144"/>
    <w:rsid w:val="008A2194"/>
    <w:rsid w:val="008A2635"/>
    <w:rsid w:val="008A290C"/>
    <w:rsid w:val="008A292F"/>
    <w:rsid w:val="008A2A88"/>
    <w:rsid w:val="008A2C50"/>
    <w:rsid w:val="008A2CA1"/>
    <w:rsid w:val="008A2F7B"/>
    <w:rsid w:val="008A34C5"/>
    <w:rsid w:val="008A3B96"/>
    <w:rsid w:val="008A3CFE"/>
    <w:rsid w:val="008A3DB1"/>
    <w:rsid w:val="008A4052"/>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A7F09"/>
    <w:rsid w:val="008B01F2"/>
    <w:rsid w:val="008B0244"/>
    <w:rsid w:val="008B0249"/>
    <w:rsid w:val="008B02DA"/>
    <w:rsid w:val="008B0356"/>
    <w:rsid w:val="008B060F"/>
    <w:rsid w:val="008B06BF"/>
    <w:rsid w:val="008B0EB9"/>
    <w:rsid w:val="008B123D"/>
    <w:rsid w:val="008B1330"/>
    <w:rsid w:val="008B136D"/>
    <w:rsid w:val="008B13D3"/>
    <w:rsid w:val="008B1674"/>
    <w:rsid w:val="008B1858"/>
    <w:rsid w:val="008B1914"/>
    <w:rsid w:val="008B1F67"/>
    <w:rsid w:val="008B202C"/>
    <w:rsid w:val="008B2295"/>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968"/>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234"/>
    <w:rsid w:val="008C2396"/>
    <w:rsid w:val="008C23FD"/>
    <w:rsid w:val="008C2445"/>
    <w:rsid w:val="008C2752"/>
    <w:rsid w:val="008C2777"/>
    <w:rsid w:val="008C28B8"/>
    <w:rsid w:val="008C3100"/>
    <w:rsid w:val="008C3145"/>
    <w:rsid w:val="008C32E1"/>
    <w:rsid w:val="008C3A4F"/>
    <w:rsid w:val="008C3A7A"/>
    <w:rsid w:val="008C3EAF"/>
    <w:rsid w:val="008C4007"/>
    <w:rsid w:val="008C4219"/>
    <w:rsid w:val="008C431D"/>
    <w:rsid w:val="008C45DD"/>
    <w:rsid w:val="008C489A"/>
    <w:rsid w:val="008C49C6"/>
    <w:rsid w:val="008C4F86"/>
    <w:rsid w:val="008C4F99"/>
    <w:rsid w:val="008C58CB"/>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A3"/>
    <w:rsid w:val="008C75BE"/>
    <w:rsid w:val="008C7719"/>
    <w:rsid w:val="008C7883"/>
    <w:rsid w:val="008C79F7"/>
    <w:rsid w:val="008C7C15"/>
    <w:rsid w:val="008C7E95"/>
    <w:rsid w:val="008D0259"/>
    <w:rsid w:val="008D080C"/>
    <w:rsid w:val="008D0965"/>
    <w:rsid w:val="008D0AEB"/>
    <w:rsid w:val="008D0CA8"/>
    <w:rsid w:val="008D0FA8"/>
    <w:rsid w:val="008D120D"/>
    <w:rsid w:val="008D1A57"/>
    <w:rsid w:val="008D1A7E"/>
    <w:rsid w:val="008D1C50"/>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3FCB"/>
    <w:rsid w:val="008D42AA"/>
    <w:rsid w:val="008D49A0"/>
    <w:rsid w:val="008D4A78"/>
    <w:rsid w:val="008D4A96"/>
    <w:rsid w:val="008D51D7"/>
    <w:rsid w:val="008D53C5"/>
    <w:rsid w:val="008D5499"/>
    <w:rsid w:val="008D5749"/>
    <w:rsid w:val="008D57AB"/>
    <w:rsid w:val="008D58EF"/>
    <w:rsid w:val="008D5980"/>
    <w:rsid w:val="008D5BD1"/>
    <w:rsid w:val="008D5FB8"/>
    <w:rsid w:val="008D61C9"/>
    <w:rsid w:val="008D684F"/>
    <w:rsid w:val="008D6FE5"/>
    <w:rsid w:val="008D738B"/>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1DF"/>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C55"/>
    <w:rsid w:val="008E7FAE"/>
    <w:rsid w:val="008F0349"/>
    <w:rsid w:val="008F06E4"/>
    <w:rsid w:val="008F0848"/>
    <w:rsid w:val="008F0C38"/>
    <w:rsid w:val="008F0D28"/>
    <w:rsid w:val="008F15E4"/>
    <w:rsid w:val="008F176C"/>
    <w:rsid w:val="008F1847"/>
    <w:rsid w:val="008F1E46"/>
    <w:rsid w:val="008F2F0D"/>
    <w:rsid w:val="008F3172"/>
    <w:rsid w:val="008F31FC"/>
    <w:rsid w:val="008F329E"/>
    <w:rsid w:val="008F37AB"/>
    <w:rsid w:val="008F3C92"/>
    <w:rsid w:val="008F3E4C"/>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560"/>
    <w:rsid w:val="00901765"/>
    <w:rsid w:val="00901842"/>
    <w:rsid w:val="00901B7B"/>
    <w:rsid w:val="00901D33"/>
    <w:rsid w:val="00902246"/>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4F26"/>
    <w:rsid w:val="0090504A"/>
    <w:rsid w:val="00905115"/>
    <w:rsid w:val="00905404"/>
    <w:rsid w:val="0090552A"/>
    <w:rsid w:val="00905646"/>
    <w:rsid w:val="00905AE5"/>
    <w:rsid w:val="00905C32"/>
    <w:rsid w:val="00905D17"/>
    <w:rsid w:val="00905E2F"/>
    <w:rsid w:val="00905E80"/>
    <w:rsid w:val="00905E89"/>
    <w:rsid w:val="0090606F"/>
    <w:rsid w:val="00906122"/>
    <w:rsid w:val="0090623C"/>
    <w:rsid w:val="00906907"/>
    <w:rsid w:val="00906AAC"/>
    <w:rsid w:val="00906B22"/>
    <w:rsid w:val="00906E09"/>
    <w:rsid w:val="00906E5B"/>
    <w:rsid w:val="00906FD2"/>
    <w:rsid w:val="009071AD"/>
    <w:rsid w:val="009073D2"/>
    <w:rsid w:val="00907669"/>
    <w:rsid w:val="009076EF"/>
    <w:rsid w:val="00907ABE"/>
    <w:rsid w:val="00907F27"/>
    <w:rsid w:val="00910350"/>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4C1"/>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179B8"/>
    <w:rsid w:val="00917BE5"/>
    <w:rsid w:val="00920215"/>
    <w:rsid w:val="00920577"/>
    <w:rsid w:val="00920600"/>
    <w:rsid w:val="0092068A"/>
    <w:rsid w:val="009208FD"/>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5B7"/>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5D83"/>
    <w:rsid w:val="00926279"/>
    <w:rsid w:val="0092645D"/>
    <w:rsid w:val="00926609"/>
    <w:rsid w:val="009268A8"/>
    <w:rsid w:val="009268FE"/>
    <w:rsid w:val="00926D5D"/>
    <w:rsid w:val="00927341"/>
    <w:rsid w:val="0092736B"/>
    <w:rsid w:val="009278F3"/>
    <w:rsid w:val="00927D46"/>
    <w:rsid w:val="00927EFA"/>
    <w:rsid w:val="00927FC8"/>
    <w:rsid w:val="009300E5"/>
    <w:rsid w:val="009300ED"/>
    <w:rsid w:val="00930839"/>
    <w:rsid w:val="00930AE0"/>
    <w:rsid w:val="00930B50"/>
    <w:rsid w:val="00930FC6"/>
    <w:rsid w:val="00931124"/>
    <w:rsid w:val="009316CB"/>
    <w:rsid w:val="00931939"/>
    <w:rsid w:val="00931984"/>
    <w:rsid w:val="00931E16"/>
    <w:rsid w:val="00931E6E"/>
    <w:rsid w:val="009326EF"/>
    <w:rsid w:val="00932846"/>
    <w:rsid w:val="009328B5"/>
    <w:rsid w:val="00932DD4"/>
    <w:rsid w:val="00932FA7"/>
    <w:rsid w:val="0093323A"/>
    <w:rsid w:val="00933284"/>
    <w:rsid w:val="00933352"/>
    <w:rsid w:val="00933A5B"/>
    <w:rsid w:val="00933D23"/>
    <w:rsid w:val="00933EE2"/>
    <w:rsid w:val="00934448"/>
    <w:rsid w:val="00934609"/>
    <w:rsid w:val="00934713"/>
    <w:rsid w:val="009348A1"/>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ED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12"/>
    <w:rsid w:val="0094442B"/>
    <w:rsid w:val="0094445F"/>
    <w:rsid w:val="00944503"/>
    <w:rsid w:val="009446E6"/>
    <w:rsid w:val="00945AB9"/>
    <w:rsid w:val="00946154"/>
    <w:rsid w:val="00946194"/>
    <w:rsid w:val="009463D0"/>
    <w:rsid w:val="00946455"/>
    <w:rsid w:val="00946669"/>
    <w:rsid w:val="00946A21"/>
    <w:rsid w:val="00946B8C"/>
    <w:rsid w:val="00946C03"/>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3D02"/>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406"/>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85"/>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2F9"/>
    <w:rsid w:val="00971414"/>
    <w:rsid w:val="00971C61"/>
    <w:rsid w:val="00971DC6"/>
    <w:rsid w:val="009720D1"/>
    <w:rsid w:val="00972248"/>
    <w:rsid w:val="009727A0"/>
    <w:rsid w:val="00972880"/>
    <w:rsid w:val="00972A8A"/>
    <w:rsid w:val="00972BA2"/>
    <w:rsid w:val="00972C5E"/>
    <w:rsid w:val="00972F78"/>
    <w:rsid w:val="00973002"/>
    <w:rsid w:val="00973874"/>
    <w:rsid w:val="009739B8"/>
    <w:rsid w:val="00973A64"/>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54"/>
    <w:rsid w:val="0097629A"/>
    <w:rsid w:val="0097641F"/>
    <w:rsid w:val="00976427"/>
    <w:rsid w:val="00976551"/>
    <w:rsid w:val="00976703"/>
    <w:rsid w:val="00976712"/>
    <w:rsid w:val="0097689D"/>
    <w:rsid w:val="00976D66"/>
    <w:rsid w:val="00976F27"/>
    <w:rsid w:val="009770D8"/>
    <w:rsid w:val="00977212"/>
    <w:rsid w:val="00977262"/>
    <w:rsid w:val="009778CF"/>
    <w:rsid w:val="00977B5F"/>
    <w:rsid w:val="00977D43"/>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EEE"/>
    <w:rsid w:val="00983FA1"/>
    <w:rsid w:val="0098416E"/>
    <w:rsid w:val="009841F9"/>
    <w:rsid w:val="00984607"/>
    <w:rsid w:val="00984A9D"/>
    <w:rsid w:val="00984AA8"/>
    <w:rsid w:val="00984C99"/>
    <w:rsid w:val="00984FA3"/>
    <w:rsid w:val="00985122"/>
    <w:rsid w:val="00985366"/>
    <w:rsid w:val="009853D2"/>
    <w:rsid w:val="00985C1B"/>
    <w:rsid w:val="00985E7C"/>
    <w:rsid w:val="0098646A"/>
    <w:rsid w:val="00986585"/>
    <w:rsid w:val="009869B7"/>
    <w:rsid w:val="00986A72"/>
    <w:rsid w:val="00986B1E"/>
    <w:rsid w:val="00986C17"/>
    <w:rsid w:val="0098718D"/>
    <w:rsid w:val="00987777"/>
    <w:rsid w:val="00987938"/>
    <w:rsid w:val="00987CE7"/>
    <w:rsid w:val="00987CE8"/>
    <w:rsid w:val="00987CFF"/>
    <w:rsid w:val="00990149"/>
    <w:rsid w:val="009902E5"/>
    <w:rsid w:val="009903D1"/>
    <w:rsid w:val="009906B0"/>
    <w:rsid w:val="00990A5F"/>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42BB"/>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27"/>
    <w:rsid w:val="009A096C"/>
    <w:rsid w:val="009A09FE"/>
    <w:rsid w:val="009A0ADE"/>
    <w:rsid w:val="009A0B70"/>
    <w:rsid w:val="009A0E00"/>
    <w:rsid w:val="009A1202"/>
    <w:rsid w:val="009A1469"/>
    <w:rsid w:val="009A1688"/>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138"/>
    <w:rsid w:val="009B247C"/>
    <w:rsid w:val="009B2788"/>
    <w:rsid w:val="009B31AC"/>
    <w:rsid w:val="009B3447"/>
    <w:rsid w:val="009B373D"/>
    <w:rsid w:val="009B3D56"/>
    <w:rsid w:val="009B3F60"/>
    <w:rsid w:val="009B4837"/>
    <w:rsid w:val="009B487B"/>
    <w:rsid w:val="009B4900"/>
    <w:rsid w:val="009B4CCB"/>
    <w:rsid w:val="009B4E46"/>
    <w:rsid w:val="009B4FF7"/>
    <w:rsid w:val="009B5798"/>
    <w:rsid w:val="009B58A6"/>
    <w:rsid w:val="009B5C41"/>
    <w:rsid w:val="009B5DD3"/>
    <w:rsid w:val="009B5F48"/>
    <w:rsid w:val="009B638B"/>
    <w:rsid w:val="009B66AB"/>
    <w:rsid w:val="009B6850"/>
    <w:rsid w:val="009B69F9"/>
    <w:rsid w:val="009B6A2C"/>
    <w:rsid w:val="009B70A1"/>
    <w:rsid w:val="009B7A19"/>
    <w:rsid w:val="009B7B4D"/>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172"/>
    <w:rsid w:val="009C2630"/>
    <w:rsid w:val="009C2FBC"/>
    <w:rsid w:val="009C3187"/>
    <w:rsid w:val="009C358C"/>
    <w:rsid w:val="009C4032"/>
    <w:rsid w:val="009C41C1"/>
    <w:rsid w:val="009C4825"/>
    <w:rsid w:val="009C4A27"/>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6EB"/>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40"/>
    <w:rsid w:val="009D44BA"/>
    <w:rsid w:val="009D4936"/>
    <w:rsid w:val="009D4A0C"/>
    <w:rsid w:val="009D5182"/>
    <w:rsid w:val="009D5204"/>
    <w:rsid w:val="009D55EB"/>
    <w:rsid w:val="009D5CDA"/>
    <w:rsid w:val="009D5E7A"/>
    <w:rsid w:val="009D6393"/>
    <w:rsid w:val="009D66EF"/>
    <w:rsid w:val="009D67C9"/>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91"/>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306"/>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B00"/>
    <w:rsid w:val="00A00F13"/>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33A"/>
    <w:rsid w:val="00A05D57"/>
    <w:rsid w:val="00A05E27"/>
    <w:rsid w:val="00A05E87"/>
    <w:rsid w:val="00A05EB0"/>
    <w:rsid w:val="00A05EBD"/>
    <w:rsid w:val="00A062A4"/>
    <w:rsid w:val="00A062D5"/>
    <w:rsid w:val="00A065EF"/>
    <w:rsid w:val="00A066CD"/>
    <w:rsid w:val="00A06AA5"/>
    <w:rsid w:val="00A06EB5"/>
    <w:rsid w:val="00A071CD"/>
    <w:rsid w:val="00A0723A"/>
    <w:rsid w:val="00A078A8"/>
    <w:rsid w:val="00A07C29"/>
    <w:rsid w:val="00A07EB0"/>
    <w:rsid w:val="00A101EB"/>
    <w:rsid w:val="00A10AB1"/>
    <w:rsid w:val="00A10AC5"/>
    <w:rsid w:val="00A10B21"/>
    <w:rsid w:val="00A10C88"/>
    <w:rsid w:val="00A10CB9"/>
    <w:rsid w:val="00A10E68"/>
    <w:rsid w:val="00A10E6A"/>
    <w:rsid w:val="00A10EC0"/>
    <w:rsid w:val="00A115B3"/>
    <w:rsid w:val="00A11ACB"/>
    <w:rsid w:val="00A11AD5"/>
    <w:rsid w:val="00A11B5A"/>
    <w:rsid w:val="00A11F18"/>
    <w:rsid w:val="00A1221E"/>
    <w:rsid w:val="00A1226B"/>
    <w:rsid w:val="00A122D4"/>
    <w:rsid w:val="00A12F15"/>
    <w:rsid w:val="00A12F75"/>
    <w:rsid w:val="00A1304D"/>
    <w:rsid w:val="00A13885"/>
    <w:rsid w:val="00A13C6C"/>
    <w:rsid w:val="00A13F0D"/>
    <w:rsid w:val="00A13FCC"/>
    <w:rsid w:val="00A1437A"/>
    <w:rsid w:val="00A147BA"/>
    <w:rsid w:val="00A14804"/>
    <w:rsid w:val="00A14D52"/>
    <w:rsid w:val="00A14E69"/>
    <w:rsid w:val="00A14F0F"/>
    <w:rsid w:val="00A1536C"/>
    <w:rsid w:val="00A15525"/>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8BF"/>
    <w:rsid w:val="00A20EE5"/>
    <w:rsid w:val="00A21303"/>
    <w:rsid w:val="00A21439"/>
    <w:rsid w:val="00A214C9"/>
    <w:rsid w:val="00A2157B"/>
    <w:rsid w:val="00A218F4"/>
    <w:rsid w:val="00A21988"/>
    <w:rsid w:val="00A21A4D"/>
    <w:rsid w:val="00A21A5B"/>
    <w:rsid w:val="00A21A9B"/>
    <w:rsid w:val="00A21BB1"/>
    <w:rsid w:val="00A21EA0"/>
    <w:rsid w:val="00A22682"/>
    <w:rsid w:val="00A22810"/>
    <w:rsid w:val="00A229B6"/>
    <w:rsid w:val="00A22BF8"/>
    <w:rsid w:val="00A2307E"/>
    <w:rsid w:val="00A23165"/>
    <w:rsid w:val="00A232EC"/>
    <w:rsid w:val="00A23352"/>
    <w:rsid w:val="00A239F2"/>
    <w:rsid w:val="00A23B4E"/>
    <w:rsid w:val="00A23BFE"/>
    <w:rsid w:val="00A23E4D"/>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317"/>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566"/>
    <w:rsid w:val="00A31655"/>
    <w:rsid w:val="00A31BB1"/>
    <w:rsid w:val="00A32256"/>
    <w:rsid w:val="00A32555"/>
    <w:rsid w:val="00A32C27"/>
    <w:rsid w:val="00A32C74"/>
    <w:rsid w:val="00A32E6C"/>
    <w:rsid w:val="00A333A4"/>
    <w:rsid w:val="00A333B8"/>
    <w:rsid w:val="00A3349F"/>
    <w:rsid w:val="00A3394D"/>
    <w:rsid w:val="00A34179"/>
    <w:rsid w:val="00A342B2"/>
    <w:rsid w:val="00A3440D"/>
    <w:rsid w:val="00A3445C"/>
    <w:rsid w:val="00A346A9"/>
    <w:rsid w:val="00A346C5"/>
    <w:rsid w:val="00A347A9"/>
    <w:rsid w:val="00A349C4"/>
    <w:rsid w:val="00A34E0D"/>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4EAC"/>
    <w:rsid w:val="00A45265"/>
    <w:rsid w:val="00A45339"/>
    <w:rsid w:val="00A4550F"/>
    <w:rsid w:val="00A456EA"/>
    <w:rsid w:val="00A45F80"/>
    <w:rsid w:val="00A4604C"/>
    <w:rsid w:val="00A464A4"/>
    <w:rsid w:val="00A46B70"/>
    <w:rsid w:val="00A46C06"/>
    <w:rsid w:val="00A46F3A"/>
    <w:rsid w:val="00A47093"/>
    <w:rsid w:val="00A473B4"/>
    <w:rsid w:val="00A47835"/>
    <w:rsid w:val="00A47B4E"/>
    <w:rsid w:val="00A47C0B"/>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12"/>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950"/>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D8F"/>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4F2"/>
    <w:rsid w:val="00A7271F"/>
    <w:rsid w:val="00A72850"/>
    <w:rsid w:val="00A72E1E"/>
    <w:rsid w:val="00A7326E"/>
    <w:rsid w:val="00A732B4"/>
    <w:rsid w:val="00A73505"/>
    <w:rsid w:val="00A735AF"/>
    <w:rsid w:val="00A7373B"/>
    <w:rsid w:val="00A737B2"/>
    <w:rsid w:val="00A73B81"/>
    <w:rsid w:val="00A73B94"/>
    <w:rsid w:val="00A7425B"/>
    <w:rsid w:val="00A7442B"/>
    <w:rsid w:val="00A749CD"/>
    <w:rsid w:val="00A74A31"/>
    <w:rsid w:val="00A7518D"/>
    <w:rsid w:val="00A75A51"/>
    <w:rsid w:val="00A75B34"/>
    <w:rsid w:val="00A75BD0"/>
    <w:rsid w:val="00A75C82"/>
    <w:rsid w:val="00A75DB8"/>
    <w:rsid w:val="00A768F2"/>
    <w:rsid w:val="00A77123"/>
    <w:rsid w:val="00A77471"/>
    <w:rsid w:val="00A77623"/>
    <w:rsid w:val="00A7771F"/>
    <w:rsid w:val="00A803AB"/>
    <w:rsid w:val="00A808AD"/>
    <w:rsid w:val="00A80AF6"/>
    <w:rsid w:val="00A80B0F"/>
    <w:rsid w:val="00A80F6D"/>
    <w:rsid w:val="00A81101"/>
    <w:rsid w:val="00A82033"/>
    <w:rsid w:val="00A82270"/>
    <w:rsid w:val="00A82666"/>
    <w:rsid w:val="00A826B4"/>
    <w:rsid w:val="00A827B2"/>
    <w:rsid w:val="00A82CDD"/>
    <w:rsid w:val="00A82E77"/>
    <w:rsid w:val="00A83010"/>
    <w:rsid w:val="00A831B1"/>
    <w:rsid w:val="00A83499"/>
    <w:rsid w:val="00A835D9"/>
    <w:rsid w:val="00A83997"/>
    <w:rsid w:val="00A839F0"/>
    <w:rsid w:val="00A83A7A"/>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68"/>
    <w:rsid w:val="00A86AB0"/>
    <w:rsid w:val="00A86AB8"/>
    <w:rsid w:val="00A86D5D"/>
    <w:rsid w:val="00A86E83"/>
    <w:rsid w:val="00A870C9"/>
    <w:rsid w:val="00A870E2"/>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2CA5"/>
    <w:rsid w:val="00A931F1"/>
    <w:rsid w:val="00A93205"/>
    <w:rsid w:val="00A9339D"/>
    <w:rsid w:val="00A936AB"/>
    <w:rsid w:val="00A93780"/>
    <w:rsid w:val="00A9380F"/>
    <w:rsid w:val="00A93B71"/>
    <w:rsid w:val="00A93D0D"/>
    <w:rsid w:val="00A94003"/>
    <w:rsid w:val="00A94198"/>
    <w:rsid w:val="00A94347"/>
    <w:rsid w:val="00A944E2"/>
    <w:rsid w:val="00A94608"/>
    <w:rsid w:val="00A94A78"/>
    <w:rsid w:val="00A94AAD"/>
    <w:rsid w:val="00A94ACE"/>
    <w:rsid w:val="00A94D39"/>
    <w:rsid w:val="00A94D73"/>
    <w:rsid w:val="00A950B7"/>
    <w:rsid w:val="00A95454"/>
    <w:rsid w:val="00A9546E"/>
    <w:rsid w:val="00A95540"/>
    <w:rsid w:val="00A956E4"/>
    <w:rsid w:val="00A958F3"/>
    <w:rsid w:val="00A959FC"/>
    <w:rsid w:val="00A95D38"/>
    <w:rsid w:val="00A96045"/>
    <w:rsid w:val="00A96408"/>
    <w:rsid w:val="00A9699E"/>
    <w:rsid w:val="00A96DC0"/>
    <w:rsid w:val="00A9706C"/>
    <w:rsid w:val="00A97362"/>
    <w:rsid w:val="00A977F5"/>
    <w:rsid w:val="00A97A6F"/>
    <w:rsid w:val="00A97A74"/>
    <w:rsid w:val="00A97C2D"/>
    <w:rsid w:val="00A97D88"/>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82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405"/>
    <w:rsid w:val="00AA75AA"/>
    <w:rsid w:val="00AA75E8"/>
    <w:rsid w:val="00AA7762"/>
    <w:rsid w:val="00AA78D9"/>
    <w:rsid w:val="00AA7C9E"/>
    <w:rsid w:val="00AA7FDB"/>
    <w:rsid w:val="00AB01E7"/>
    <w:rsid w:val="00AB01FE"/>
    <w:rsid w:val="00AB074B"/>
    <w:rsid w:val="00AB07B7"/>
    <w:rsid w:val="00AB082D"/>
    <w:rsid w:val="00AB0A90"/>
    <w:rsid w:val="00AB0B3C"/>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6C51"/>
    <w:rsid w:val="00AB7529"/>
    <w:rsid w:val="00AB7661"/>
    <w:rsid w:val="00AB7779"/>
    <w:rsid w:val="00AB7D0E"/>
    <w:rsid w:val="00AB7E61"/>
    <w:rsid w:val="00AB7E74"/>
    <w:rsid w:val="00AC01B3"/>
    <w:rsid w:val="00AC05BE"/>
    <w:rsid w:val="00AC06D5"/>
    <w:rsid w:val="00AC094D"/>
    <w:rsid w:val="00AC0E35"/>
    <w:rsid w:val="00AC0E5B"/>
    <w:rsid w:val="00AC1293"/>
    <w:rsid w:val="00AC13F1"/>
    <w:rsid w:val="00AC16B4"/>
    <w:rsid w:val="00AC1881"/>
    <w:rsid w:val="00AC18B9"/>
    <w:rsid w:val="00AC1998"/>
    <w:rsid w:val="00AC1C2A"/>
    <w:rsid w:val="00AC1C42"/>
    <w:rsid w:val="00AC21CD"/>
    <w:rsid w:val="00AC272F"/>
    <w:rsid w:val="00AC2A26"/>
    <w:rsid w:val="00AC2CE0"/>
    <w:rsid w:val="00AC3408"/>
    <w:rsid w:val="00AC3427"/>
    <w:rsid w:val="00AC35BA"/>
    <w:rsid w:val="00AC362F"/>
    <w:rsid w:val="00AC3D09"/>
    <w:rsid w:val="00AC3F17"/>
    <w:rsid w:val="00AC3F5E"/>
    <w:rsid w:val="00AC4280"/>
    <w:rsid w:val="00AC43A0"/>
    <w:rsid w:val="00AC44D7"/>
    <w:rsid w:val="00AC4A6C"/>
    <w:rsid w:val="00AC4FB3"/>
    <w:rsid w:val="00AC519D"/>
    <w:rsid w:val="00AC52C9"/>
    <w:rsid w:val="00AC5635"/>
    <w:rsid w:val="00AC59A1"/>
    <w:rsid w:val="00AC5C15"/>
    <w:rsid w:val="00AC5C63"/>
    <w:rsid w:val="00AC5D63"/>
    <w:rsid w:val="00AC61B7"/>
    <w:rsid w:val="00AC61E5"/>
    <w:rsid w:val="00AC65A8"/>
    <w:rsid w:val="00AC6749"/>
    <w:rsid w:val="00AC677D"/>
    <w:rsid w:val="00AC68B1"/>
    <w:rsid w:val="00AC6A68"/>
    <w:rsid w:val="00AC6B4F"/>
    <w:rsid w:val="00AC721D"/>
    <w:rsid w:val="00AC74A3"/>
    <w:rsid w:val="00AC753F"/>
    <w:rsid w:val="00AC7602"/>
    <w:rsid w:val="00AC7B4D"/>
    <w:rsid w:val="00AC7E3C"/>
    <w:rsid w:val="00AC7ED8"/>
    <w:rsid w:val="00AD004C"/>
    <w:rsid w:val="00AD0088"/>
    <w:rsid w:val="00AD022B"/>
    <w:rsid w:val="00AD0823"/>
    <w:rsid w:val="00AD0BC5"/>
    <w:rsid w:val="00AD0F2E"/>
    <w:rsid w:val="00AD109A"/>
    <w:rsid w:val="00AD10F1"/>
    <w:rsid w:val="00AD12FC"/>
    <w:rsid w:val="00AD137D"/>
    <w:rsid w:val="00AD1517"/>
    <w:rsid w:val="00AD1B16"/>
    <w:rsid w:val="00AD2281"/>
    <w:rsid w:val="00AD2309"/>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0BE"/>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62F"/>
    <w:rsid w:val="00AE274F"/>
    <w:rsid w:val="00AE27DC"/>
    <w:rsid w:val="00AE2B8A"/>
    <w:rsid w:val="00AE2F69"/>
    <w:rsid w:val="00AE3161"/>
    <w:rsid w:val="00AE3696"/>
    <w:rsid w:val="00AE3950"/>
    <w:rsid w:val="00AE3A38"/>
    <w:rsid w:val="00AE3B2E"/>
    <w:rsid w:val="00AE3FC5"/>
    <w:rsid w:val="00AE455C"/>
    <w:rsid w:val="00AE463B"/>
    <w:rsid w:val="00AE46A1"/>
    <w:rsid w:val="00AE486E"/>
    <w:rsid w:val="00AE542A"/>
    <w:rsid w:val="00AE5667"/>
    <w:rsid w:val="00AE5847"/>
    <w:rsid w:val="00AE58FD"/>
    <w:rsid w:val="00AE5D77"/>
    <w:rsid w:val="00AE6119"/>
    <w:rsid w:val="00AE6222"/>
    <w:rsid w:val="00AE6351"/>
    <w:rsid w:val="00AE66A5"/>
    <w:rsid w:val="00AE670C"/>
    <w:rsid w:val="00AE6820"/>
    <w:rsid w:val="00AE6A38"/>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250"/>
    <w:rsid w:val="00AF44D2"/>
    <w:rsid w:val="00AF44F6"/>
    <w:rsid w:val="00AF4632"/>
    <w:rsid w:val="00AF48BA"/>
    <w:rsid w:val="00AF5399"/>
    <w:rsid w:val="00AF5A02"/>
    <w:rsid w:val="00AF5A5B"/>
    <w:rsid w:val="00AF63BF"/>
    <w:rsid w:val="00AF65DD"/>
    <w:rsid w:val="00AF6E90"/>
    <w:rsid w:val="00AF73AF"/>
    <w:rsid w:val="00AF799E"/>
    <w:rsid w:val="00AF7A22"/>
    <w:rsid w:val="00AF7D90"/>
    <w:rsid w:val="00AF7DEF"/>
    <w:rsid w:val="00B005BD"/>
    <w:rsid w:val="00B00A25"/>
    <w:rsid w:val="00B00D5D"/>
    <w:rsid w:val="00B01282"/>
    <w:rsid w:val="00B0137A"/>
    <w:rsid w:val="00B01689"/>
    <w:rsid w:val="00B01761"/>
    <w:rsid w:val="00B01D3E"/>
    <w:rsid w:val="00B01E21"/>
    <w:rsid w:val="00B0208A"/>
    <w:rsid w:val="00B020FE"/>
    <w:rsid w:val="00B0210F"/>
    <w:rsid w:val="00B021CC"/>
    <w:rsid w:val="00B0291F"/>
    <w:rsid w:val="00B02A18"/>
    <w:rsid w:val="00B03064"/>
    <w:rsid w:val="00B0393F"/>
    <w:rsid w:val="00B04018"/>
    <w:rsid w:val="00B0417B"/>
    <w:rsid w:val="00B04852"/>
    <w:rsid w:val="00B0494E"/>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14B"/>
    <w:rsid w:val="00B072BB"/>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1F3B"/>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B33"/>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B41"/>
    <w:rsid w:val="00B16EC6"/>
    <w:rsid w:val="00B174CF"/>
    <w:rsid w:val="00B17525"/>
    <w:rsid w:val="00B17B59"/>
    <w:rsid w:val="00B17C3E"/>
    <w:rsid w:val="00B17C78"/>
    <w:rsid w:val="00B201AE"/>
    <w:rsid w:val="00B20559"/>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CDA"/>
    <w:rsid w:val="00B32EAB"/>
    <w:rsid w:val="00B32EB3"/>
    <w:rsid w:val="00B330CA"/>
    <w:rsid w:val="00B33545"/>
    <w:rsid w:val="00B3361A"/>
    <w:rsid w:val="00B336C9"/>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7BC"/>
    <w:rsid w:val="00B552F6"/>
    <w:rsid w:val="00B553F3"/>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B3A"/>
    <w:rsid w:val="00B663C0"/>
    <w:rsid w:val="00B669BB"/>
    <w:rsid w:val="00B669FE"/>
    <w:rsid w:val="00B66BA2"/>
    <w:rsid w:val="00B66BAD"/>
    <w:rsid w:val="00B67065"/>
    <w:rsid w:val="00B67108"/>
    <w:rsid w:val="00B67836"/>
    <w:rsid w:val="00B7033A"/>
    <w:rsid w:val="00B707CC"/>
    <w:rsid w:val="00B70B26"/>
    <w:rsid w:val="00B70D5E"/>
    <w:rsid w:val="00B7109D"/>
    <w:rsid w:val="00B71281"/>
    <w:rsid w:val="00B71964"/>
    <w:rsid w:val="00B71A39"/>
    <w:rsid w:val="00B71AC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CC2"/>
    <w:rsid w:val="00B75E27"/>
    <w:rsid w:val="00B760F1"/>
    <w:rsid w:val="00B76203"/>
    <w:rsid w:val="00B7637B"/>
    <w:rsid w:val="00B76677"/>
    <w:rsid w:val="00B76790"/>
    <w:rsid w:val="00B76833"/>
    <w:rsid w:val="00B76BBA"/>
    <w:rsid w:val="00B76C7E"/>
    <w:rsid w:val="00B76D09"/>
    <w:rsid w:val="00B77051"/>
    <w:rsid w:val="00B7722A"/>
    <w:rsid w:val="00B774A5"/>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2F"/>
    <w:rsid w:val="00B85B52"/>
    <w:rsid w:val="00B85D43"/>
    <w:rsid w:val="00B86778"/>
    <w:rsid w:val="00B870FB"/>
    <w:rsid w:val="00B87307"/>
    <w:rsid w:val="00B8782E"/>
    <w:rsid w:val="00B87ACD"/>
    <w:rsid w:val="00B87B48"/>
    <w:rsid w:val="00B87B4C"/>
    <w:rsid w:val="00B87CEA"/>
    <w:rsid w:val="00B87D39"/>
    <w:rsid w:val="00B901B3"/>
    <w:rsid w:val="00B9021F"/>
    <w:rsid w:val="00B9053B"/>
    <w:rsid w:val="00B90666"/>
    <w:rsid w:val="00B908DA"/>
    <w:rsid w:val="00B90B91"/>
    <w:rsid w:val="00B90F46"/>
    <w:rsid w:val="00B90F8D"/>
    <w:rsid w:val="00B91118"/>
    <w:rsid w:val="00B913CC"/>
    <w:rsid w:val="00B91AC2"/>
    <w:rsid w:val="00B91B7B"/>
    <w:rsid w:val="00B91BBF"/>
    <w:rsid w:val="00B920D4"/>
    <w:rsid w:val="00B925DF"/>
    <w:rsid w:val="00B92CE2"/>
    <w:rsid w:val="00B92E0E"/>
    <w:rsid w:val="00B93022"/>
    <w:rsid w:val="00B93121"/>
    <w:rsid w:val="00B9328E"/>
    <w:rsid w:val="00B932FC"/>
    <w:rsid w:val="00B93456"/>
    <w:rsid w:val="00B935F5"/>
    <w:rsid w:val="00B938F6"/>
    <w:rsid w:val="00B93B0B"/>
    <w:rsid w:val="00B9462D"/>
    <w:rsid w:val="00B94A08"/>
    <w:rsid w:val="00B94C69"/>
    <w:rsid w:val="00B94D20"/>
    <w:rsid w:val="00B956B0"/>
    <w:rsid w:val="00B957F7"/>
    <w:rsid w:val="00B95875"/>
    <w:rsid w:val="00B95960"/>
    <w:rsid w:val="00B95A97"/>
    <w:rsid w:val="00B95AD0"/>
    <w:rsid w:val="00B95AEB"/>
    <w:rsid w:val="00B95D5C"/>
    <w:rsid w:val="00B960A5"/>
    <w:rsid w:val="00B961FF"/>
    <w:rsid w:val="00B96276"/>
    <w:rsid w:val="00B96436"/>
    <w:rsid w:val="00B964C6"/>
    <w:rsid w:val="00B9695D"/>
    <w:rsid w:val="00B969B2"/>
    <w:rsid w:val="00B96BAF"/>
    <w:rsid w:val="00B96C9D"/>
    <w:rsid w:val="00B96D27"/>
    <w:rsid w:val="00B96F96"/>
    <w:rsid w:val="00B9770E"/>
    <w:rsid w:val="00B97D0A"/>
    <w:rsid w:val="00B97DCE"/>
    <w:rsid w:val="00BA022B"/>
    <w:rsid w:val="00BA03BC"/>
    <w:rsid w:val="00BA0619"/>
    <w:rsid w:val="00BA0D9C"/>
    <w:rsid w:val="00BA0E5A"/>
    <w:rsid w:val="00BA10AF"/>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73A"/>
    <w:rsid w:val="00BB2C20"/>
    <w:rsid w:val="00BB2D6A"/>
    <w:rsid w:val="00BB3544"/>
    <w:rsid w:val="00BB367D"/>
    <w:rsid w:val="00BB36A1"/>
    <w:rsid w:val="00BB3A4C"/>
    <w:rsid w:val="00BB3A84"/>
    <w:rsid w:val="00BB3B75"/>
    <w:rsid w:val="00BB3BF8"/>
    <w:rsid w:val="00BB3D86"/>
    <w:rsid w:val="00BB3DB5"/>
    <w:rsid w:val="00BB3EB7"/>
    <w:rsid w:val="00BB3ED5"/>
    <w:rsid w:val="00BB3FB5"/>
    <w:rsid w:val="00BB41ED"/>
    <w:rsid w:val="00BB4790"/>
    <w:rsid w:val="00BB48DC"/>
    <w:rsid w:val="00BB4C1B"/>
    <w:rsid w:val="00BB4D14"/>
    <w:rsid w:val="00BB50AD"/>
    <w:rsid w:val="00BB541B"/>
    <w:rsid w:val="00BB5857"/>
    <w:rsid w:val="00BB5929"/>
    <w:rsid w:val="00BB5CFC"/>
    <w:rsid w:val="00BB5DDB"/>
    <w:rsid w:val="00BB5F42"/>
    <w:rsid w:val="00BB5FC5"/>
    <w:rsid w:val="00BB6E44"/>
    <w:rsid w:val="00BB709C"/>
    <w:rsid w:val="00BB737A"/>
    <w:rsid w:val="00BB7947"/>
    <w:rsid w:val="00BB7A4D"/>
    <w:rsid w:val="00BC0485"/>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A78"/>
    <w:rsid w:val="00BC3AD7"/>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8F3"/>
    <w:rsid w:val="00BD0B3B"/>
    <w:rsid w:val="00BD0D81"/>
    <w:rsid w:val="00BD0EC8"/>
    <w:rsid w:val="00BD14AE"/>
    <w:rsid w:val="00BD14B9"/>
    <w:rsid w:val="00BD18E7"/>
    <w:rsid w:val="00BD1A79"/>
    <w:rsid w:val="00BD1E66"/>
    <w:rsid w:val="00BD1F87"/>
    <w:rsid w:val="00BD1FF6"/>
    <w:rsid w:val="00BD2222"/>
    <w:rsid w:val="00BD2358"/>
    <w:rsid w:val="00BD23E8"/>
    <w:rsid w:val="00BD2459"/>
    <w:rsid w:val="00BD267B"/>
    <w:rsid w:val="00BD27CE"/>
    <w:rsid w:val="00BD29C4"/>
    <w:rsid w:val="00BD2D16"/>
    <w:rsid w:val="00BD2D5D"/>
    <w:rsid w:val="00BD2F7B"/>
    <w:rsid w:val="00BD310E"/>
    <w:rsid w:val="00BD336B"/>
    <w:rsid w:val="00BD366B"/>
    <w:rsid w:val="00BD39E9"/>
    <w:rsid w:val="00BD3D27"/>
    <w:rsid w:val="00BD3DE1"/>
    <w:rsid w:val="00BD4E76"/>
    <w:rsid w:val="00BD50E7"/>
    <w:rsid w:val="00BD5128"/>
    <w:rsid w:val="00BD57C2"/>
    <w:rsid w:val="00BD5A70"/>
    <w:rsid w:val="00BD5A72"/>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6B4"/>
    <w:rsid w:val="00BE31E8"/>
    <w:rsid w:val="00BE367E"/>
    <w:rsid w:val="00BE390C"/>
    <w:rsid w:val="00BE3956"/>
    <w:rsid w:val="00BE3BB3"/>
    <w:rsid w:val="00BE41C2"/>
    <w:rsid w:val="00BE45AC"/>
    <w:rsid w:val="00BE4997"/>
    <w:rsid w:val="00BE4AD0"/>
    <w:rsid w:val="00BE4FF2"/>
    <w:rsid w:val="00BE5168"/>
    <w:rsid w:val="00BE54D4"/>
    <w:rsid w:val="00BE5AEA"/>
    <w:rsid w:val="00BE5ED6"/>
    <w:rsid w:val="00BE64D3"/>
    <w:rsid w:val="00BE66FC"/>
    <w:rsid w:val="00BE68C1"/>
    <w:rsid w:val="00BE6A9A"/>
    <w:rsid w:val="00BE6B5D"/>
    <w:rsid w:val="00BE6B7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64D"/>
    <w:rsid w:val="00BF6C3F"/>
    <w:rsid w:val="00BF6CCE"/>
    <w:rsid w:val="00BF6F20"/>
    <w:rsid w:val="00BF6F9E"/>
    <w:rsid w:val="00BF774A"/>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4A9"/>
    <w:rsid w:val="00C03B1A"/>
    <w:rsid w:val="00C03BBF"/>
    <w:rsid w:val="00C03C41"/>
    <w:rsid w:val="00C03CAE"/>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4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032"/>
    <w:rsid w:val="00C17526"/>
    <w:rsid w:val="00C1770B"/>
    <w:rsid w:val="00C179C6"/>
    <w:rsid w:val="00C17CF0"/>
    <w:rsid w:val="00C17DE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1CE4"/>
    <w:rsid w:val="00C221F9"/>
    <w:rsid w:val="00C228F7"/>
    <w:rsid w:val="00C22B46"/>
    <w:rsid w:val="00C22E7F"/>
    <w:rsid w:val="00C2303D"/>
    <w:rsid w:val="00C2322E"/>
    <w:rsid w:val="00C23452"/>
    <w:rsid w:val="00C234C0"/>
    <w:rsid w:val="00C23546"/>
    <w:rsid w:val="00C23704"/>
    <w:rsid w:val="00C23BAC"/>
    <w:rsid w:val="00C23E12"/>
    <w:rsid w:val="00C23FE8"/>
    <w:rsid w:val="00C243E0"/>
    <w:rsid w:val="00C24494"/>
    <w:rsid w:val="00C244D0"/>
    <w:rsid w:val="00C24AB9"/>
    <w:rsid w:val="00C24B29"/>
    <w:rsid w:val="00C24F16"/>
    <w:rsid w:val="00C2509A"/>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3E1"/>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748"/>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6FD"/>
    <w:rsid w:val="00C4073F"/>
    <w:rsid w:val="00C409A5"/>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88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16F"/>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23"/>
    <w:rsid w:val="00C571C5"/>
    <w:rsid w:val="00C576D0"/>
    <w:rsid w:val="00C5798A"/>
    <w:rsid w:val="00C57C95"/>
    <w:rsid w:val="00C60082"/>
    <w:rsid w:val="00C6008F"/>
    <w:rsid w:val="00C60153"/>
    <w:rsid w:val="00C602D5"/>
    <w:rsid w:val="00C605C6"/>
    <w:rsid w:val="00C608CF"/>
    <w:rsid w:val="00C60CC2"/>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0FF5"/>
    <w:rsid w:val="00C71C8C"/>
    <w:rsid w:val="00C71C9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3ECB"/>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8B7"/>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4D67"/>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996"/>
    <w:rsid w:val="00C92AD2"/>
    <w:rsid w:val="00C92ADB"/>
    <w:rsid w:val="00C92B00"/>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6C"/>
    <w:rsid w:val="00C95C6F"/>
    <w:rsid w:val="00C96883"/>
    <w:rsid w:val="00C96B14"/>
    <w:rsid w:val="00C96BA3"/>
    <w:rsid w:val="00C97248"/>
    <w:rsid w:val="00C97396"/>
    <w:rsid w:val="00C974EC"/>
    <w:rsid w:val="00C974FB"/>
    <w:rsid w:val="00C9760C"/>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2D97"/>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69DD"/>
    <w:rsid w:val="00CA7438"/>
    <w:rsid w:val="00CA7AD5"/>
    <w:rsid w:val="00CB03BD"/>
    <w:rsid w:val="00CB073B"/>
    <w:rsid w:val="00CB090E"/>
    <w:rsid w:val="00CB11B3"/>
    <w:rsid w:val="00CB1363"/>
    <w:rsid w:val="00CB13FD"/>
    <w:rsid w:val="00CB1507"/>
    <w:rsid w:val="00CB1633"/>
    <w:rsid w:val="00CB1A0C"/>
    <w:rsid w:val="00CB1C8D"/>
    <w:rsid w:val="00CB1CDD"/>
    <w:rsid w:val="00CB1E7E"/>
    <w:rsid w:val="00CB1F14"/>
    <w:rsid w:val="00CB2299"/>
    <w:rsid w:val="00CB2499"/>
    <w:rsid w:val="00CB25E6"/>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919"/>
    <w:rsid w:val="00CB695B"/>
    <w:rsid w:val="00CB6E6B"/>
    <w:rsid w:val="00CB6FE3"/>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0A8"/>
    <w:rsid w:val="00CC24A9"/>
    <w:rsid w:val="00CC24C9"/>
    <w:rsid w:val="00CC24D2"/>
    <w:rsid w:val="00CC2571"/>
    <w:rsid w:val="00CC2978"/>
    <w:rsid w:val="00CC2AD3"/>
    <w:rsid w:val="00CC2CBC"/>
    <w:rsid w:val="00CC2D08"/>
    <w:rsid w:val="00CC2E14"/>
    <w:rsid w:val="00CC3090"/>
    <w:rsid w:val="00CC31CA"/>
    <w:rsid w:val="00CC3442"/>
    <w:rsid w:val="00CC3D10"/>
    <w:rsid w:val="00CC49C6"/>
    <w:rsid w:val="00CC4E7B"/>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413"/>
    <w:rsid w:val="00CC77D2"/>
    <w:rsid w:val="00CC7B40"/>
    <w:rsid w:val="00CD0277"/>
    <w:rsid w:val="00CD065D"/>
    <w:rsid w:val="00CD076B"/>
    <w:rsid w:val="00CD07F5"/>
    <w:rsid w:val="00CD08EA"/>
    <w:rsid w:val="00CD0D27"/>
    <w:rsid w:val="00CD15D7"/>
    <w:rsid w:val="00CD195D"/>
    <w:rsid w:val="00CD1D30"/>
    <w:rsid w:val="00CD1EC3"/>
    <w:rsid w:val="00CD26EF"/>
    <w:rsid w:val="00CD27FB"/>
    <w:rsid w:val="00CD28B1"/>
    <w:rsid w:val="00CD2CE2"/>
    <w:rsid w:val="00CD3488"/>
    <w:rsid w:val="00CD35E3"/>
    <w:rsid w:val="00CD3729"/>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A68"/>
    <w:rsid w:val="00CE0D0E"/>
    <w:rsid w:val="00CE11D0"/>
    <w:rsid w:val="00CE13B7"/>
    <w:rsid w:val="00CE161D"/>
    <w:rsid w:val="00CE1C59"/>
    <w:rsid w:val="00CE1C85"/>
    <w:rsid w:val="00CE1F5B"/>
    <w:rsid w:val="00CE249A"/>
    <w:rsid w:val="00CE2508"/>
    <w:rsid w:val="00CE2E31"/>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5950"/>
    <w:rsid w:val="00CE6085"/>
    <w:rsid w:val="00CE617D"/>
    <w:rsid w:val="00CE63B2"/>
    <w:rsid w:val="00CE63C6"/>
    <w:rsid w:val="00CE6461"/>
    <w:rsid w:val="00CE64C9"/>
    <w:rsid w:val="00CE6578"/>
    <w:rsid w:val="00CE6585"/>
    <w:rsid w:val="00CE6A1C"/>
    <w:rsid w:val="00CE72A8"/>
    <w:rsid w:val="00CE7439"/>
    <w:rsid w:val="00CE768E"/>
    <w:rsid w:val="00CE7874"/>
    <w:rsid w:val="00CF003E"/>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DA"/>
    <w:rsid w:val="00CF3CF4"/>
    <w:rsid w:val="00CF3D4E"/>
    <w:rsid w:val="00CF4536"/>
    <w:rsid w:val="00CF4982"/>
    <w:rsid w:val="00CF4AD3"/>
    <w:rsid w:val="00CF4CD8"/>
    <w:rsid w:val="00CF50A9"/>
    <w:rsid w:val="00CF5477"/>
    <w:rsid w:val="00CF56A0"/>
    <w:rsid w:val="00CF587F"/>
    <w:rsid w:val="00CF5C5A"/>
    <w:rsid w:val="00CF5D37"/>
    <w:rsid w:val="00CF6001"/>
    <w:rsid w:val="00CF6283"/>
    <w:rsid w:val="00CF676F"/>
    <w:rsid w:val="00CF67DF"/>
    <w:rsid w:val="00CF695E"/>
    <w:rsid w:val="00CF6E67"/>
    <w:rsid w:val="00CF7072"/>
    <w:rsid w:val="00CF7143"/>
    <w:rsid w:val="00CF7CFA"/>
    <w:rsid w:val="00CF7EBD"/>
    <w:rsid w:val="00CF7FA6"/>
    <w:rsid w:val="00D000DE"/>
    <w:rsid w:val="00D00156"/>
    <w:rsid w:val="00D004C3"/>
    <w:rsid w:val="00D004E0"/>
    <w:rsid w:val="00D0058D"/>
    <w:rsid w:val="00D0080D"/>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000"/>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4C13"/>
    <w:rsid w:val="00D150B2"/>
    <w:rsid w:val="00D15462"/>
    <w:rsid w:val="00D154E5"/>
    <w:rsid w:val="00D158CC"/>
    <w:rsid w:val="00D16088"/>
    <w:rsid w:val="00D160EA"/>
    <w:rsid w:val="00D16421"/>
    <w:rsid w:val="00D16538"/>
    <w:rsid w:val="00D16973"/>
    <w:rsid w:val="00D16BB4"/>
    <w:rsid w:val="00D16C28"/>
    <w:rsid w:val="00D16E05"/>
    <w:rsid w:val="00D16E91"/>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332"/>
    <w:rsid w:val="00D2390D"/>
    <w:rsid w:val="00D23F01"/>
    <w:rsid w:val="00D2437A"/>
    <w:rsid w:val="00D24677"/>
    <w:rsid w:val="00D24B36"/>
    <w:rsid w:val="00D24FE2"/>
    <w:rsid w:val="00D24FF7"/>
    <w:rsid w:val="00D25169"/>
    <w:rsid w:val="00D254A9"/>
    <w:rsid w:val="00D2584F"/>
    <w:rsid w:val="00D25902"/>
    <w:rsid w:val="00D25C4B"/>
    <w:rsid w:val="00D25FEC"/>
    <w:rsid w:val="00D26351"/>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C96"/>
    <w:rsid w:val="00D27F3B"/>
    <w:rsid w:val="00D27F42"/>
    <w:rsid w:val="00D27F75"/>
    <w:rsid w:val="00D27F8A"/>
    <w:rsid w:val="00D30099"/>
    <w:rsid w:val="00D3077D"/>
    <w:rsid w:val="00D30CB8"/>
    <w:rsid w:val="00D30DD2"/>
    <w:rsid w:val="00D30FF6"/>
    <w:rsid w:val="00D31110"/>
    <w:rsid w:val="00D31972"/>
    <w:rsid w:val="00D3283C"/>
    <w:rsid w:val="00D32C11"/>
    <w:rsid w:val="00D32DF5"/>
    <w:rsid w:val="00D32FC0"/>
    <w:rsid w:val="00D33150"/>
    <w:rsid w:val="00D33207"/>
    <w:rsid w:val="00D33621"/>
    <w:rsid w:val="00D3375B"/>
    <w:rsid w:val="00D339A7"/>
    <w:rsid w:val="00D339AC"/>
    <w:rsid w:val="00D339B6"/>
    <w:rsid w:val="00D33B65"/>
    <w:rsid w:val="00D33C86"/>
    <w:rsid w:val="00D33EAF"/>
    <w:rsid w:val="00D34082"/>
    <w:rsid w:val="00D3416A"/>
    <w:rsid w:val="00D3416D"/>
    <w:rsid w:val="00D342ED"/>
    <w:rsid w:val="00D34392"/>
    <w:rsid w:val="00D34A69"/>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BA8"/>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5D5"/>
    <w:rsid w:val="00D4267D"/>
    <w:rsid w:val="00D42889"/>
    <w:rsid w:val="00D429D5"/>
    <w:rsid w:val="00D42AEC"/>
    <w:rsid w:val="00D42C99"/>
    <w:rsid w:val="00D42D86"/>
    <w:rsid w:val="00D42DC5"/>
    <w:rsid w:val="00D432A2"/>
    <w:rsid w:val="00D433A5"/>
    <w:rsid w:val="00D43604"/>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5F9C"/>
    <w:rsid w:val="00D470F4"/>
    <w:rsid w:val="00D500E1"/>
    <w:rsid w:val="00D50268"/>
    <w:rsid w:val="00D502A1"/>
    <w:rsid w:val="00D507DE"/>
    <w:rsid w:val="00D50A65"/>
    <w:rsid w:val="00D5158B"/>
    <w:rsid w:val="00D5177F"/>
    <w:rsid w:val="00D519A4"/>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797"/>
    <w:rsid w:val="00D62808"/>
    <w:rsid w:val="00D62B0D"/>
    <w:rsid w:val="00D62D29"/>
    <w:rsid w:val="00D62EE7"/>
    <w:rsid w:val="00D62F0F"/>
    <w:rsid w:val="00D63116"/>
    <w:rsid w:val="00D63131"/>
    <w:rsid w:val="00D63C9F"/>
    <w:rsid w:val="00D63D8E"/>
    <w:rsid w:val="00D63DFD"/>
    <w:rsid w:val="00D63E4C"/>
    <w:rsid w:val="00D64344"/>
    <w:rsid w:val="00D64412"/>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241"/>
    <w:rsid w:val="00D703CC"/>
    <w:rsid w:val="00D70683"/>
    <w:rsid w:val="00D70848"/>
    <w:rsid w:val="00D7095F"/>
    <w:rsid w:val="00D70A7A"/>
    <w:rsid w:val="00D70BEB"/>
    <w:rsid w:val="00D70DC3"/>
    <w:rsid w:val="00D70EE7"/>
    <w:rsid w:val="00D70F12"/>
    <w:rsid w:val="00D70F9F"/>
    <w:rsid w:val="00D71168"/>
    <w:rsid w:val="00D714F4"/>
    <w:rsid w:val="00D7181A"/>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B4"/>
    <w:rsid w:val="00D76D1D"/>
    <w:rsid w:val="00D7769D"/>
    <w:rsid w:val="00D77855"/>
    <w:rsid w:val="00D77869"/>
    <w:rsid w:val="00D77A9A"/>
    <w:rsid w:val="00D77B31"/>
    <w:rsid w:val="00D77E30"/>
    <w:rsid w:val="00D80089"/>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6DF"/>
    <w:rsid w:val="00D84754"/>
    <w:rsid w:val="00D84B9F"/>
    <w:rsid w:val="00D84CF9"/>
    <w:rsid w:val="00D84DDF"/>
    <w:rsid w:val="00D851A9"/>
    <w:rsid w:val="00D852AE"/>
    <w:rsid w:val="00D858C8"/>
    <w:rsid w:val="00D85975"/>
    <w:rsid w:val="00D859C5"/>
    <w:rsid w:val="00D85B19"/>
    <w:rsid w:val="00D85EFD"/>
    <w:rsid w:val="00D86314"/>
    <w:rsid w:val="00D863FB"/>
    <w:rsid w:val="00D8652A"/>
    <w:rsid w:val="00D86AE2"/>
    <w:rsid w:val="00D871A0"/>
    <w:rsid w:val="00D87245"/>
    <w:rsid w:val="00D873CE"/>
    <w:rsid w:val="00D8756A"/>
    <w:rsid w:val="00D8770F"/>
    <w:rsid w:val="00D87977"/>
    <w:rsid w:val="00D87C24"/>
    <w:rsid w:val="00D87F3C"/>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368"/>
    <w:rsid w:val="00D9365C"/>
    <w:rsid w:val="00D93979"/>
    <w:rsid w:val="00D93D5F"/>
    <w:rsid w:val="00D94133"/>
    <w:rsid w:val="00D943B3"/>
    <w:rsid w:val="00D9452B"/>
    <w:rsid w:val="00D9455A"/>
    <w:rsid w:val="00D94B7E"/>
    <w:rsid w:val="00D94BA7"/>
    <w:rsid w:val="00D94E18"/>
    <w:rsid w:val="00D95531"/>
    <w:rsid w:val="00D963DC"/>
    <w:rsid w:val="00D96CE3"/>
    <w:rsid w:val="00D976E1"/>
    <w:rsid w:val="00D97CAA"/>
    <w:rsid w:val="00D97E0E"/>
    <w:rsid w:val="00DA0030"/>
    <w:rsid w:val="00DA02D1"/>
    <w:rsid w:val="00DA0512"/>
    <w:rsid w:val="00DA0646"/>
    <w:rsid w:val="00DA072A"/>
    <w:rsid w:val="00DA09B5"/>
    <w:rsid w:val="00DA0C33"/>
    <w:rsid w:val="00DA0EA6"/>
    <w:rsid w:val="00DA0EE8"/>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685"/>
    <w:rsid w:val="00DA3734"/>
    <w:rsid w:val="00DA383B"/>
    <w:rsid w:val="00DA38E2"/>
    <w:rsid w:val="00DA3B2E"/>
    <w:rsid w:val="00DA3D62"/>
    <w:rsid w:val="00DA3E50"/>
    <w:rsid w:val="00DA3ED1"/>
    <w:rsid w:val="00DA4350"/>
    <w:rsid w:val="00DA4C69"/>
    <w:rsid w:val="00DA5695"/>
    <w:rsid w:val="00DA57A6"/>
    <w:rsid w:val="00DA5DA1"/>
    <w:rsid w:val="00DA5DD8"/>
    <w:rsid w:val="00DA6B38"/>
    <w:rsid w:val="00DA6BBE"/>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5"/>
    <w:rsid w:val="00DB2E3B"/>
    <w:rsid w:val="00DB30AF"/>
    <w:rsid w:val="00DB313E"/>
    <w:rsid w:val="00DB3474"/>
    <w:rsid w:val="00DB37D3"/>
    <w:rsid w:val="00DB3B37"/>
    <w:rsid w:val="00DB3C4B"/>
    <w:rsid w:val="00DB3D00"/>
    <w:rsid w:val="00DB3D5B"/>
    <w:rsid w:val="00DB3DB7"/>
    <w:rsid w:val="00DB411C"/>
    <w:rsid w:val="00DB47E5"/>
    <w:rsid w:val="00DB4B4F"/>
    <w:rsid w:val="00DB50F5"/>
    <w:rsid w:val="00DB5C00"/>
    <w:rsid w:val="00DB6459"/>
    <w:rsid w:val="00DB67B7"/>
    <w:rsid w:val="00DB692C"/>
    <w:rsid w:val="00DB6CC4"/>
    <w:rsid w:val="00DB6DBD"/>
    <w:rsid w:val="00DB6FF0"/>
    <w:rsid w:val="00DB7068"/>
    <w:rsid w:val="00DB747C"/>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70"/>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4F94"/>
    <w:rsid w:val="00DC5044"/>
    <w:rsid w:val="00DC542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3DF"/>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803"/>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70A"/>
    <w:rsid w:val="00DF189D"/>
    <w:rsid w:val="00DF1A96"/>
    <w:rsid w:val="00DF1F43"/>
    <w:rsid w:val="00DF2704"/>
    <w:rsid w:val="00DF2747"/>
    <w:rsid w:val="00DF2940"/>
    <w:rsid w:val="00DF2A5C"/>
    <w:rsid w:val="00DF2B41"/>
    <w:rsid w:val="00DF2C54"/>
    <w:rsid w:val="00DF2EF3"/>
    <w:rsid w:val="00DF30C7"/>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4FC4"/>
    <w:rsid w:val="00DF508B"/>
    <w:rsid w:val="00DF50F2"/>
    <w:rsid w:val="00DF56F5"/>
    <w:rsid w:val="00DF571F"/>
    <w:rsid w:val="00DF5853"/>
    <w:rsid w:val="00DF5E70"/>
    <w:rsid w:val="00DF5FE0"/>
    <w:rsid w:val="00DF6BCB"/>
    <w:rsid w:val="00DF6DF0"/>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D38"/>
    <w:rsid w:val="00E02FCC"/>
    <w:rsid w:val="00E03619"/>
    <w:rsid w:val="00E03B1F"/>
    <w:rsid w:val="00E03B5C"/>
    <w:rsid w:val="00E040F2"/>
    <w:rsid w:val="00E0443D"/>
    <w:rsid w:val="00E04685"/>
    <w:rsid w:val="00E04BC8"/>
    <w:rsid w:val="00E04BF5"/>
    <w:rsid w:val="00E04BFC"/>
    <w:rsid w:val="00E04D70"/>
    <w:rsid w:val="00E053A7"/>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AAE"/>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961"/>
    <w:rsid w:val="00E14A29"/>
    <w:rsid w:val="00E14BAF"/>
    <w:rsid w:val="00E14F6D"/>
    <w:rsid w:val="00E15194"/>
    <w:rsid w:val="00E15390"/>
    <w:rsid w:val="00E15933"/>
    <w:rsid w:val="00E15956"/>
    <w:rsid w:val="00E15CB9"/>
    <w:rsid w:val="00E15CD8"/>
    <w:rsid w:val="00E15D3D"/>
    <w:rsid w:val="00E160D9"/>
    <w:rsid w:val="00E16869"/>
    <w:rsid w:val="00E1687A"/>
    <w:rsid w:val="00E1696E"/>
    <w:rsid w:val="00E16A0C"/>
    <w:rsid w:val="00E16BA0"/>
    <w:rsid w:val="00E16F3C"/>
    <w:rsid w:val="00E16F42"/>
    <w:rsid w:val="00E172E4"/>
    <w:rsid w:val="00E17482"/>
    <w:rsid w:val="00E17863"/>
    <w:rsid w:val="00E17ACE"/>
    <w:rsid w:val="00E200D9"/>
    <w:rsid w:val="00E20BB2"/>
    <w:rsid w:val="00E21543"/>
    <w:rsid w:val="00E216E1"/>
    <w:rsid w:val="00E21B44"/>
    <w:rsid w:val="00E21E37"/>
    <w:rsid w:val="00E22064"/>
    <w:rsid w:val="00E227E4"/>
    <w:rsid w:val="00E23314"/>
    <w:rsid w:val="00E23F29"/>
    <w:rsid w:val="00E240FA"/>
    <w:rsid w:val="00E242B2"/>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B93"/>
    <w:rsid w:val="00E30E14"/>
    <w:rsid w:val="00E316FF"/>
    <w:rsid w:val="00E31947"/>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38B"/>
    <w:rsid w:val="00E35941"/>
    <w:rsid w:val="00E35CF1"/>
    <w:rsid w:val="00E35DAF"/>
    <w:rsid w:val="00E36299"/>
    <w:rsid w:val="00E36683"/>
    <w:rsid w:val="00E3683F"/>
    <w:rsid w:val="00E36934"/>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519"/>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C09"/>
    <w:rsid w:val="00E45CF8"/>
    <w:rsid w:val="00E46293"/>
    <w:rsid w:val="00E46358"/>
    <w:rsid w:val="00E464A5"/>
    <w:rsid w:val="00E465A0"/>
    <w:rsid w:val="00E4677A"/>
    <w:rsid w:val="00E467DE"/>
    <w:rsid w:val="00E46C9E"/>
    <w:rsid w:val="00E46D94"/>
    <w:rsid w:val="00E46DEA"/>
    <w:rsid w:val="00E471E3"/>
    <w:rsid w:val="00E475FF"/>
    <w:rsid w:val="00E47E92"/>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60D"/>
    <w:rsid w:val="00E52E95"/>
    <w:rsid w:val="00E53822"/>
    <w:rsid w:val="00E53860"/>
    <w:rsid w:val="00E5390E"/>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669"/>
    <w:rsid w:val="00E56CAE"/>
    <w:rsid w:val="00E56DF6"/>
    <w:rsid w:val="00E56E35"/>
    <w:rsid w:val="00E57054"/>
    <w:rsid w:val="00E57188"/>
    <w:rsid w:val="00E572D8"/>
    <w:rsid w:val="00E57446"/>
    <w:rsid w:val="00E5750B"/>
    <w:rsid w:val="00E575C4"/>
    <w:rsid w:val="00E579CB"/>
    <w:rsid w:val="00E57A3C"/>
    <w:rsid w:val="00E57D6A"/>
    <w:rsid w:val="00E57F3E"/>
    <w:rsid w:val="00E60128"/>
    <w:rsid w:val="00E604E5"/>
    <w:rsid w:val="00E606BF"/>
    <w:rsid w:val="00E608FD"/>
    <w:rsid w:val="00E60908"/>
    <w:rsid w:val="00E609BF"/>
    <w:rsid w:val="00E6182D"/>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32B"/>
    <w:rsid w:val="00E71B71"/>
    <w:rsid w:val="00E72100"/>
    <w:rsid w:val="00E721A6"/>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22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70F"/>
    <w:rsid w:val="00E93CE3"/>
    <w:rsid w:val="00E93F5E"/>
    <w:rsid w:val="00E94015"/>
    <w:rsid w:val="00E941C5"/>
    <w:rsid w:val="00E94715"/>
    <w:rsid w:val="00E9481B"/>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BB"/>
    <w:rsid w:val="00EA12DA"/>
    <w:rsid w:val="00EA13E8"/>
    <w:rsid w:val="00EA145C"/>
    <w:rsid w:val="00EA1878"/>
    <w:rsid w:val="00EA1AA8"/>
    <w:rsid w:val="00EA1C68"/>
    <w:rsid w:val="00EA1D7F"/>
    <w:rsid w:val="00EA1DA7"/>
    <w:rsid w:val="00EA2843"/>
    <w:rsid w:val="00EA2B43"/>
    <w:rsid w:val="00EA2B71"/>
    <w:rsid w:val="00EA2CC3"/>
    <w:rsid w:val="00EA2DBA"/>
    <w:rsid w:val="00EA2E0C"/>
    <w:rsid w:val="00EA3104"/>
    <w:rsid w:val="00EA35BD"/>
    <w:rsid w:val="00EA35C1"/>
    <w:rsid w:val="00EA3917"/>
    <w:rsid w:val="00EA3B2F"/>
    <w:rsid w:val="00EA3D9F"/>
    <w:rsid w:val="00EA3E55"/>
    <w:rsid w:val="00EA43F4"/>
    <w:rsid w:val="00EA46E8"/>
    <w:rsid w:val="00EA47A2"/>
    <w:rsid w:val="00EA4926"/>
    <w:rsid w:val="00EA4BDB"/>
    <w:rsid w:val="00EA4CF2"/>
    <w:rsid w:val="00EA5053"/>
    <w:rsid w:val="00EA5113"/>
    <w:rsid w:val="00EA51D4"/>
    <w:rsid w:val="00EA5364"/>
    <w:rsid w:val="00EA5425"/>
    <w:rsid w:val="00EA58A1"/>
    <w:rsid w:val="00EA5951"/>
    <w:rsid w:val="00EA5ADC"/>
    <w:rsid w:val="00EA5F6B"/>
    <w:rsid w:val="00EA61B5"/>
    <w:rsid w:val="00EA67C8"/>
    <w:rsid w:val="00EA688D"/>
    <w:rsid w:val="00EA6BD3"/>
    <w:rsid w:val="00EA6F99"/>
    <w:rsid w:val="00EA7114"/>
    <w:rsid w:val="00EA73E2"/>
    <w:rsid w:val="00EA7457"/>
    <w:rsid w:val="00EA7800"/>
    <w:rsid w:val="00EA7A45"/>
    <w:rsid w:val="00EA7D2C"/>
    <w:rsid w:val="00EA7E49"/>
    <w:rsid w:val="00EA7E5D"/>
    <w:rsid w:val="00EA7E74"/>
    <w:rsid w:val="00EB0161"/>
    <w:rsid w:val="00EB0349"/>
    <w:rsid w:val="00EB046E"/>
    <w:rsid w:val="00EB0686"/>
    <w:rsid w:val="00EB08CD"/>
    <w:rsid w:val="00EB09DF"/>
    <w:rsid w:val="00EB0E05"/>
    <w:rsid w:val="00EB1366"/>
    <w:rsid w:val="00EB139E"/>
    <w:rsid w:val="00EB17FA"/>
    <w:rsid w:val="00EB1BE7"/>
    <w:rsid w:val="00EB1C91"/>
    <w:rsid w:val="00EB1D36"/>
    <w:rsid w:val="00EB1D6E"/>
    <w:rsid w:val="00EB1FC9"/>
    <w:rsid w:val="00EB20C6"/>
    <w:rsid w:val="00EB2230"/>
    <w:rsid w:val="00EB22B0"/>
    <w:rsid w:val="00EB2722"/>
    <w:rsid w:val="00EB2977"/>
    <w:rsid w:val="00EB2B1C"/>
    <w:rsid w:val="00EB2B67"/>
    <w:rsid w:val="00EB2BD7"/>
    <w:rsid w:val="00EB3052"/>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324"/>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460"/>
    <w:rsid w:val="00EC4506"/>
    <w:rsid w:val="00EC46B1"/>
    <w:rsid w:val="00EC4AA6"/>
    <w:rsid w:val="00EC506E"/>
    <w:rsid w:val="00EC563A"/>
    <w:rsid w:val="00EC56A9"/>
    <w:rsid w:val="00EC58BB"/>
    <w:rsid w:val="00EC5BA4"/>
    <w:rsid w:val="00EC5E55"/>
    <w:rsid w:val="00EC5F45"/>
    <w:rsid w:val="00EC6086"/>
    <w:rsid w:val="00EC61E9"/>
    <w:rsid w:val="00EC61F7"/>
    <w:rsid w:val="00EC620F"/>
    <w:rsid w:val="00EC6359"/>
    <w:rsid w:val="00EC63A5"/>
    <w:rsid w:val="00EC6C9A"/>
    <w:rsid w:val="00EC6F1C"/>
    <w:rsid w:val="00EC6F96"/>
    <w:rsid w:val="00EC6FFC"/>
    <w:rsid w:val="00EC7252"/>
    <w:rsid w:val="00EC72B6"/>
    <w:rsid w:val="00ED0737"/>
    <w:rsid w:val="00ED0902"/>
    <w:rsid w:val="00ED0A01"/>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8D3"/>
    <w:rsid w:val="00ED7C09"/>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8A8"/>
    <w:rsid w:val="00EE3CDB"/>
    <w:rsid w:val="00EE3E25"/>
    <w:rsid w:val="00EE3EA5"/>
    <w:rsid w:val="00EE404B"/>
    <w:rsid w:val="00EE4398"/>
    <w:rsid w:val="00EE44E5"/>
    <w:rsid w:val="00EE48E4"/>
    <w:rsid w:val="00EE4E25"/>
    <w:rsid w:val="00EE4F4C"/>
    <w:rsid w:val="00EE55CE"/>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98C"/>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D45"/>
    <w:rsid w:val="00EF6E7F"/>
    <w:rsid w:val="00EF6E97"/>
    <w:rsid w:val="00EF6F3A"/>
    <w:rsid w:val="00EF70AA"/>
    <w:rsid w:val="00EF7233"/>
    <w:rsid w:val="00EF72D7"/>
    <w:rsid w:val="00EF7556"/>
    <w:rsid w:val="00EF7577"/>
    <w:rsid w:val="00EF76BE"/>
    <w:rsid w:val="00EF777D"/>
    <w:rsid w:val="00EF786A"/>
    <w:rsid w:val="00EF7D2C"/>
    <w:rsid w:val="00EF7DA1"/>
    <w:rsid w:val="00F004BC"/>
    <w:rsid w:val="00F005A9"/>
    <w:rsid w:val="00F00718"/>
    <w:rsid w:val="00F008CC"/>
    <w:rsid w:val="00F00AAC"/>
    <w:rsid w:val="00F00BE4"/>
    <w:rsid w:val="00F00BE5"/>
    <w:rsid w:val="00F00C94"/>
    <w:rsid w:val="00F00C95"/>
    <w:rsid w:val="00F01356"/>
    <w:rsid w:val="00F014A4"/>
    <w:rsid w:val="00F015E8"/>
    <w:rsid w:val="00F01630"/>
    <w:rsid w:val="00F01A5C"/>
    <w:rsid w:val="00F01EB5"/>
    <w:rsid w:val="00F022FE"/>
    <w:rsid w:val="00F02954"/>
    <w:rsid w:val="00F02AC3"/>
    <w:rsid w:val="00F03183"/>
    <w:rsid w:val="00F03237"/>
    <w:rsid w:val="00F033E2"/>
    <w:rsid w:val="00F0379B"/>
    <w:rsid w:val="00F038B1"/>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1D"/>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14"/>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10D"/>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3E6"/>
    <w:rsid w:val="00F274ED"/>
    <w:rsid w:val="00F276BE"/>
    <w:rsid w:val="00F27C4E"/>
    <w:rsid w:val="00F27D2E"/>
    <w:rsid w:val="00F27FD8"/>
    <w:rsid w:val="00F3005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C75"/>
    <w:rsid w:val="00F32D2F"/>
    <w:rsid w:val="00F32D45"/>
    <w:rsid w:val="00F333F3"/>
    <w:rsid w:val="00F3364B"/>
    <w:rsid w:val="00F340C9"/>
    <w:rsid w:val="00F34545"/>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A72"/>
    <w:rsid w:val="00F36E0F"/>
    <w:rsid w:val="00F36E6A"/>
    <w:rsid w:val="00F377D7"/>
    <w:rsid w:val="00F37AFE"/>
    <w:rsid w:val="00F37DEA"/>
    <w:rsid w:val="00F40105"/>
    <w:rsid w:val="00F401C9"/>
    <w:rsid w:val="00F4073A"/>
    <w:rsid w:val="00F40871"/>
    <w:rsid w:val="00F4095C"/>
    <w:rsid w:val="00F40E60"/>
    <w:rsid w:val="00F40F66"/>
    <w:rsid w:val="00F40F75"/>
    <w:rsid w:val="00F41067"/>
    <w:rsid w:val="00F410F5"/>
    <w:rsid w:val="00F411DC"/>
    <w:rsid w:val="00F4134C"/>
    <w:rsid w:val="00F413B4"/>
    <w:rsid w:val="00F41AC1"/>
    <w:rsid w:val="00F41C73"/>
    <w:rsid w:val="00F41EEC"/>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4EDD"/>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10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A74"/>
    <w:rsid w:val="00F61C7E"/>
    <w:rsid w:val="00F61C90"/>
    <w:rsid w:val="00F61DB3"/>
    <w:rsid w:val="00F61E1C"/>
    <w:rsid w:val="00F61E5D"/>
    <w:rsid w:val="00F62395"/>
    <w:rsid w:val="00F6243C"/>
    <w:rsid w:val="00F627FA"/>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4F15"/>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67CFB"/>
    <w:rsid w:val="00F70007"/>
    <w:rsid w:val="00F700EE"/>
    <w:rsid w:val="00F70154"/>
    <w:rsid w:val="00F70389"/>
    <w:rsid w:val="00F70545"/>
    <w:rsid w:val="00F70627"/>
    <w:rsid w:val="00F70680"/>
    <w:rsid w:val="00F711A2"/>
    <w:rsid w:val="00F71379"/>
    <w:rsid w:val="00F71396"/>
    <w:rsid w:val="00F7148A"/>
    <w:rsid w:val="00F714E7"/>
    <w:rsid w:val="00F7189F"/>
    <w:rsid w:val="00F71CFB"/>
    <w:rsid w:val="00F71ECC"/>
    <w:rsid w:val="00F7206E"/>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3A9"/>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7F6"/>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44F7"/>
    <w:rsid w:val="00F84D30"/>
    <w:rsid w:val="00F851BC"/>
    <w:rsid w:val="00F85327"/>
    <w:rsid w:val="00F8572A"/>
    <w:rsid w:val="00F85B76"/>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C2"/>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1071"/>
    <w:rsid w:val="00FA14F4"/>
    <w:rsid w:val="00FA1C1F"/>
    <w:rsid w:val="00FA1DBF"/>
    <w:rsid w:val="00FA1EC7"/>
    <w:rsid w:val="00FA1F6D"/>
    <w:rsid w:val="00FA201D"/>
    <w:rsid w:val="00FA223C"/>
    <w:rsid w:val="00FA2494"/>
    <w:rsid w:val="00FA2793"/>
    <w:rsid w:val="00FA2D78"/>
    <w:rsid w:val="00FA2EA0"/>
    <w:rsid w:val="00FA3311"/>
    <w:rsid w:val="00FA338E"/>
    <w:rsid w:val="00FA3679"/>
    <w:rsid w:val="00FA367B"/>
    <w:rsid w:val="00FA3EA2"/>
    <w:rsid w:val="00FA40AF"/>
    <w:rsid w:val="00FA40B4"/>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1D74"/>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3A3"/>
    <w:rsid w:val="00FB670A"/>
    <w:rsid w:val="00FB6716"/>
    <w:rsid w:val="00FB687B"/>
    <w:rsid w:val="00FB6E41"/>
    <w:rsid w:val="00FB7018"/>
    <w:rsid w:val="00FB734C"/>
    <w:rsid w:val="00FB737F"/>
    <w:rsid w:val="00FB73EE"/>
    <w:rsid w:val="00FB74D2"/>
    <w:rsid w:val="00FB754E"/>
    <w:rsid w:val="00FB7BD1"/>
    <w:rsid w:val="00FB7EDE"/>
    <w:rsid w:val="00FC048D"/>
    <w:rsid w:val="00FC06B7"/>
    <w:rsid w:val="00FC073C"/>
    <w:rsid w:val="00FC0B69"/>
    <w:rsid w:val="00FC1126"/>
    <w:rsid w:val="00FC1662"/>
    <w:rsid w:val="00FC1981"/>
    <w:rsid w:val="00FC1C5D"/>
    <w:rsid w:val="00FC1DB8"/>
    <w:rsid w:val="00FC224F"/>
    <w:rsid w:val="00FC239D"/>
    <w:rsid w:val="00FC23A1"/>
    <w:rsid w:val="00FC2C04"/>
    <w:rsid w:val="00FC32F6"/>
    <w:rsid w:val="00FC361C"/>
    <w:rsid w:val="00FC3739"/>
    <w:rsid w:val="00FC3BE8"/>
    <w:rsid w:val="00FC40BF"/>
    <w:rsid w:val="00FC4175"/>
    <w:rsid w:val="00FC425A"/>
    <w:rsid w:val="00FC450C"/>
    <w:rsid w:val="00FC4FDA"/>
    <w:rsid w:val="00FC5260"/>
    <w:rsid w:val="00FC53DE"/>
    <w:rsid w:val="00FC5912"/>
    <w:rsid w:val="00FC5E78"/>
    <w:rsid w:val="00FC6268"/>
    <w:rsid w:val="00FC62C8"/>
    <w:rsid w:val="00FC65C1"/>
    <w:rsid w:val="00FC65FC"/>
    <w:rsid w:val="00FC6706"/>
    <w:rsid w:val="00FC6757"/>
    <w:rsid w:val="00FC677F"/>
    <w:rsid w:val="00FC685A"/>
    <w:rsid w:val="00FC6F4C"/>
    <w:rsid w:val="00FC71D3"/>
    <w:rsid w:val="00FC71D8"/>
    <w:rsid w:val="00FC7546"/>
    <w:rsid w:val="00FC75DB"/>
    <w:rsid w:val="00FC771C"/>
    <w:rsid w:val="00FC7851"/>
    <w:rsid w:val="00FC7A92"/>
    <w:rsid w:val="00FC7CC5"/>
    <w:rsid w:val="00FC7EA9"/>
    <w:rsid w:val="00FC7EE4"/>
    <w:rsid w:val="00FD00DC"/>
    <w:rsid w:val="00FD0416"/>
    <w:rsid w:val="00FD0591"/>
    <w:rsid w:val="00FD0E12"/>
    <w:rsid w:val="00FD10EC"/>
    <w:rsid w:val="00FD14E6"/>
    <w:rsid w:val="00FD14EE"/>
    <w:rsid w:val="00FD1703"/>
    <w:rsid w:val="00FD1B9E"/>
    <w:rsid w:val="00FD1CD2"/>
    <w:rsid w:val="00FD1EA9"/>
    <w:rsid w:val="00FD1F3B"/>
    <w:rsid w:val="00FD200A"/>
    <w:rsid w:val="00FD203F"/>
    <w:rsid w:val="00FD246D"/>
    <w:rsid w:val="00FD24FA"/>
    <w:rsid w:val="00FD2581"/>
    <w:rsid w:val="00FD268B"/>
    <w:rsid w:val="00FD295B"/>
    <w:rsid w:val="00FD29AD"/>
    <w:rsid w:val="00FD2BB2"/>
    <w:rsid w:val="00FD2D43"/>
    <w:rsid w:val="00FD2EB4"/>
    <w:rsid w:val="00FD321C"/>
    <w:rsid w:val="00FD37B2"/>
    <w:rsid w:val="00FD3E31"/>
    <w:rsid w:val="00FD3E6C"/>
    <w:rsid w:val="00FD45D3"/>
    <w:rsid w:val="00FD496B"/>
    <w:rsid w:val="00FD4FB1"/>
    <w:rsid w:val="00FD5277"/>
    <w:rsid w:val="00FD5691"/>
    <w:rsid w:val="00FD5798"/>
    <w:rsid w:val="00FD5908"/>
    <w:rsid w:val="00FD5924"/>
    <w:rsid w:val="00FD59CE"/>
    <w:rsid w:val="00FD5ADE"/>
    <w:rsid w:val="00FD5B5B"/>
    <w:rsid w:val="00FD5CD0"/>
    <w:rsid w:val="00FD5E1F"/>
    <w:rsid w:val="00FD5F2C"/>
    <w:rsid w:val="00FD60DA"/>
    <w:rsid w:val="00FD629C"/>
    <w:rsid w:val="00FD6714"/>
    <w:rsid w:val="00FD6931"/>
    <w:rsid w:val="00FD6F2E"/>
    <w:rsid w:val="00FD6F56"/>
    <w:rsid w:val="00FD6FC5"/>
    <w:rsid w:val="00FD7161"/>
    <w:rsid w:val="00FD7214"/>
    <w:rsid w:val="00FD722F"/>
    <w:rsid w:val="00FD7405"/>
    <w:rsid w:val="00FD7984"/>
    <w:rsid w:val="00FD7A7D"/>
    <w:rsid w:val="00FD7DF2"/>
    <w:rsid w:val="00FD7E98"/>
    <w:rsid w:val="00FE00A9"/>
    <w:rsid w:val="00FE0183"/>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A1A"/>
    <w:rsid w:val="00FE2B20"/>
    <w:rsid w:val="00FE2C8B"/>
    <w:rsid w:val="00FE2DF5"/>
    <w:rsid w:val="00FE3145"/>
    <w:rsid w:val="00FE3429"/>
    <w:rsid w:val="00FE3469"/>
    <w:rsid w:val="00FE3680"/>
    <w:rsid w:val="00FE37EB"/>
    <w:rsid w:val="00FE398F"/>
    <w:rsid w:val="00FE3CE9"/>
    <w:rsid w:val="00FE44FC"/>
    <w:rsid w:val="00FE4854"/>
    <w:rsid w:val="00FE48CA"/>
    <w:rsid w:val="00FE4DFC"/>
    <w:rsid w:val="00FE4E58"/>
    <w:rsid w:val="00FE51C7"/>
    <w:rsid w:val="00FE5322"/>
    <w:rsid w:val="00FE562D"/>
    <w:rsid w:val="00FE56A8"/>
    <w:rsid w:val="00FE58D0"/>
    <w:rsid w:val="00FE5A99"/>
    <w:rsid w:val="00FE60B1"/>
    <w:rsid w:val="00FE64E9"/>
    <w:rsid w:val="00FE65D9"/>
    <w:rsid w:val="00FE66A9"/>
    <w:rsid w:val="00FE6C50"/>
    <w:rsid w:val="00FE6EF6"/>
    <w:rsid w:val="00FE6F57"/>
    <w:rsid w:val="00FE72A5"/>
    <w:rsid w:val="00FE7430"/>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10"/>
    <w:rsid w:val="00FF1D4F"/>
    <w:rsid w:val="00FF23E9"/>
    <w:rsid w:val="00FF252D"/>
    <w:rsid w:val="00FF2A0F"/>
    <w:rsid w:val="00FF2D95"/>
    <w:rsid w:val="00FF2E53"/>
    <w:rsid w:val="00FF3971"/>
    <w:rsid w:val="00FF3D6D"/>
    <w:rsid w:val="00FF3EAC"/>
    <w:rsid w:val="00FF40AF"/>
    <w:rsid w:val="00FF472E"/>
    <w:rsid w:val="00FF473A"/>
    <w:rsid w:val="00FF5297"/>
    <w:rsid w:val="00FF52F8"/>
    <w:rsid w:val="00FF55AE"/>
    <w:rsid w:val="00FF5CD3"/>
    <w:rsid w:val="00FF6176"/>
    <w:rsid w:val="00FF64FA"/>
    <w:rsid w:val="00FF6528"/>
    <w:rsid w:val="00FF65A0"/>
    <w:rsid w:val="00FF7185"/>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201</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8</cp:revision>
  <cp:lastPrinted>2016-03-01T15:48:00Z</cp:lastPrinted>
  <dcterms:created xsi:type="dcterms:W3CDTF">2021-05-03T00:50:00Z</dcterms:created>
  <dcterms:modified xsi:type="dcterms:W3CDTF">2021-05-03T01:03:00Z</dcterms:modified>
</cp:coreProperties>
</file>